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27203" w:rsidRDefault="00827203"/>
    <w:p w:rsidR="00827203" w:rsidRDefault="00C07FA3">
      <w:r>
        <w:rPr>
          <w:noProof/>
          <w:lang w:val="en-US"/>
        </w:rPr>
        <mc:AlternateContent>
          <mc:Choice Requires="wps">
            <w:drawing>
              <wp:inline distT="0" distB="0" distL="0" distR="0">
                <wp:extent cx="3657600" cy="5715000"/>
                <wp:effectExtent l="0" t="0" r="19050" b="19050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57600" cy="571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5A35C6" w:rsidRDefault="00A70C84" w:rsidP="00F04BA3">
                            <w:pPr>
                              <w:pStyle w:val="NoSpacing"/>
                              <w:rPr>
                                <w:b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b/>
                                <w:sz w:val="20"/>
                                <w:szCs w:val="20"/>
                              </w:rPr>
                              <w:t xml:space="preserve">Luke </w:t>
                            </w:r>
                            <w:r w:rsidR="00900B72">
                              <w:rPr>
                                <w:b/>
                                <w:sz w:val="20"/>
                                <w:szCs w:val="20"/>
                              </w:rPr>
                              <w:t>20: Jesus was rejected. Don’t reject Jesus</w:t>
                            </w:r>
                          </w:p>
                          <w:p w:rsidR="00900B72" w:rsidRDefault="00900B72" w:rsidP="00F04BA3">
                            <w:pPr>
                              <w:pStyle w:val="NoSpacing"/>
                              <w:rPr>
                                <w:b/>
                                <w:sz w:val="20"/>
                                <w:szCs w:val="20"/>
                              </w:rPr>
                            </w:pPr>
                          </w:p>
                          <w:p w:rsidR="00900B72" w:rsidRDefault="00900B72" w:rsidP="00900B72">
                            <w:pPr>
                              <w:pStyle w:val="NoSpacing"/>
                              <w:rPr>
                                <w:b/>
                                <w:sz w:val="20"/>
                                <w:szCs w:val="20"/>
                              </w:rPr>
                            </w:pPr>
                            <w:r w:rsidRPr="008C2930">
                              <w:rPr>
                                <w:b/>
                                <w:sz w:val="20"/>
                                <w:szCs w:val="20"/>
                                <w:u w:val="single"/>
                              </w:rPr>
                              <w:t>Main point:</w:t>
                            </w:r>
                            <w:r w:rsidRPr="008C2930">
                              <w:rPr>
                                <w:b/>
                                <w:i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i/>
                                <w:sz w:val="20"/>
                                <w:szCs w:val="20"/>
                              </w:rPr>
                              <w:t xml:space="preserve">Jesus was rejected 2,000 years ago. They misunderstood him. Today: Do you reject or accept Jesus’ plan for your life? </w:t>
                            </w:r>
                          </w:p>
                          <w:p w:rsidR="00C73C14" w:rsidRPr="00225A8C" w:rsidRDefault="00A70C84" w:rsidP="005A35C6">
                            <w:pPr>
                              <w:pStyle w:val="NoSpacing"/>
                              <w:rPr>
                                <w:b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b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:rsidR="005A35C6" w:rsidRPr="008643D4" w:rsidRDefault="008643D4" w:rsidP="002311B0">
                            <w:pPr>
                              <w:pStyle w:val="NoSpacing"/>
                              <w:rPr>
                                <w:b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b/>
                                <w:sz w:val="20"/>
                                <w:szCs w:val="20"/>
                                <w:u w:val="single"/>
                              </w:rPr>
                              <w:t>Intro:</w:t>
                            </w:r>
                            <w:r>
                              <w:rPr>
                                <w:b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8643D4">
                              <w:rPr>
                                <w:sz w:val="20"/>
                                <w:szCs w:val="20"/>
                              </w:rPr>
                              <w:t xml:space="preserve">I’ve experienced rejection. Elementary school friends who ditched me in middle school. Casey (football), guys at lunch playing basketball. </w:t>
                            </w:r>
                          </w:p>
                          <w:p w:rsidR="00D112F2" w:rsidRDefault="00D112F2" w:rsidP="00827203">
                            <w:pPr>
                              <w:pStyle w:val="NoSpacing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:rsidR="00D112F2" w:rsidRDefault="00D112F2" w:rsidP="00827203">
                            <w:pPr>
                              <w:pStyle w:val="NoSpacing"/>
                              <w:rPr>
                                <w:sz w:val="20"/>
                                <w:szCs w:val="20"/>
                              </w:rPr>
                            </w:pPr>
                            <w:r w:rsidRPr="00D112F2">
                              <w:rPr>
                                <w:b/>
                                <w:sz w:val="20"/>
                                <w:szCs w:val="20"/>
                                <w:u w:val="single"/>
                              </w:rPr>
                              <w:t>Transition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 xml:space="preserve">: </w:t>
                            </w:r>
                            <w:r w:rsidR="008643D4">
                              <w:rPr>
                                <w:sz w:val="20"/>
                                <w:szCs w:val="20"/>
                              </w:rPr>
                              <w:t xml:space="preserve">I want to share with you another person who knew what rejection felt like. </w:t>
                            </w:r>
                          </w:p>
                          <w:p w:rsidR="00225A8C" w:rsidRDefault="00225A8C" w:rsidP="00827203">
                            <w:pPr>
                              <w:pStyle w:val="NoSpacing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:rsidR="00900B72" w:rsidRPr="00900B72" w:rsidRDefault="00900B72" w:rsidP="00827203">
                            <w:pPr>
                              <w:pStyle w:val="NoSpacing"/>
                              <w:rPr>
                                <w:sz w:val="20"/>
                                <w:szCs w:val="20"/>
                                <w:u w:val="single"/>
                              </w:rPr>
                            </w:pPr>
                            <w:r w:rsidRPr="00900B72">
                              <w:rPr>
                                <w:sz w:val="20"/>
                                <w:szCs w:val="20"/>
                                <w:u w:val="single"/>
                              </w:rPr>
                              <w:t xml:space="preserve">Jesus </w:t>
                            </w:r>
                            <w:r w:rsidRPr="00900B72">
                              <w:rPr>
                                <w:b/>
                                <w:sz w:val="20"/>
                                <w:szCs w:val="20"/>
                                <w:highlight w:val="yellow"/>
                                <w:u w:val="single"/>
                              </w:rPr>
                              <w:t>was</w:t>
                            </w:r>
                            <w:r w:rsidRPr="00900B72">
                              <w:rPr>
                                <w:sz w:val="20"/>
                                <w:szCs w:val="20"/>
                                <w:highlight w:val="yellow"/>
                                <w:u w:val="single"/>
                              </w:rPr>
                              <w:t xml:space="preserve"> (then) by rejected</w:t>
                            </w:r>
                            <w:r w:rsidRPr="00900B72">
                              <w:rPr>
                                <w:sz w:val="20"/>
                                <w:szCs w:val="20"/>
                                <w:u w:val="single"/>
                              </w:rPr>
                              <w:t xml:space="preserve"> by two groups:</w:t>
                            </w:r>
                          </w:p>
                          <w:p w:rsidR="00900B72" w:rsidRDefault="00900B72" w:rsidP="00900B72">
                            <w:pPr>
                              <w:pStyle w:val="NoSpacing"/>
                              <w:numPr>
                                <w:ilvl w:val="0"/>
                                <w:numId w:val="14"/>
                              </w:numPr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Religious leaders: who gave you this authority? (20:2)</w:t>
                            </w:r>
                          </w:p>
                          <w:p w:rsidR="00900B72" w:rsidRDefault="00900B72" w:rsidP="00900B72">
                            <w:pPr>
                              <w:pStyle w:val="NoSpacing"/>
                              <w:numPr>
                                <w:ilvl w:val="0"/>
                                <w:numId w:val="14"/>
                              </w:numPr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Political leaders: give to the “divine” Caesar (20:22-25)</w:t>
                            </w:r>
                          </w:p>
                          <w:p w:rsidR="00900B72" w:rsidRPr="00900B72" w:rsidRDefault="00900B72" w:rsidP="00827203">
                            <w:pPr>
                              <w:pStyle w:val="NoSpacing"/>
                              <w:rPr>
                                <w:sz w:val="20"/>
                                <w:szCs w:val="20"/>
                                <w:u w:val="single"/>
                              </w:rPr>
                            </w:pPr>
                            <w:r w:rsidRPr="00900B72">
                              <w:rPr>
                                <w:sz w:val="20"/>
                                <w:szCs w:val="20"/>
                                <w:u w:val="single"/>
                              </w:rPr>
                              <w:t>Story he told them (20:9-18)</w:t>
                            </w:r>
                          </w:p>
                          <w:p w:rsidR="00900B72" w:rsidRDefault="00900B72" w:rsidP="00900B72">
                            <w:pPr>
                              <w:pStyle w:val="NoSpacing"/>
                              <w:numPr>
                                <w:ilvl w:val="0"/>
                                <w:numId w:val="15"/>
                              </w:numPr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Vineyard owner planted and gave it to others</w:t>
                            </w:r>
                          </w:p>
                          <w:p w:rsidR="00900B72" w:rsidRDefault="00900B72" w:rsidP="00900B72">
                            <w:pPr>
                              <w:pStyle w:val="NoSpacing"/>
                              <w:numPr>
                                <w:ilvl w:val="0"/>
                                <w:numId w:val="15"/>
                              </w:numPr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Vineyard owner sent others to check-in (they rejected)</w:t>
                            </w:r>
                          </w:p>
                          <w:p w:rsidR="00900B72" w:rsidRDefault="00900B72" w:rsidP="00900B72">
                            <w:pPr>
                              <w:pStyle w:val="NoSpacing"/>
                              <w:numPr>
                                <w:ilvl w:val="0"/>
                                <w:numId w:val="15"/>
                              </w:numPr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Vineyard owner sent his son (they killed) (20:15)</w:t>
                            </w:r>
                          </w:p>
                          <w:p w:rsidR="00900B72" w:rsidRPr="00900B72" w:rsidRDefault="00900B72" w:rsidP="00827203">
                            <w:pPr>
                              <w:pStyle w:val="NoSpacing"/>
                              <w:rPr>
                                <w:sz w:val="20"/>
                                <w:szCs w:val="20"/>
                                <w:u w:val="single"/>
                              </w:rPr>
                            </w:pPr>
                            <w:r w:rsidRPr="00900B72">
                              <w:rPr>
                                <w:sz w:val="20"/>
                                <w:szCs w:val="20"/>
                                <w:u w:val="single"/>
                              </w:rPr>
                              <w:t xml:space="preserve">Jesus was rejected. Jesus knew they would kill him. </w:t>
                            </w:r>
                          </w:p>
                          <w:p w:rsidR="00900B72" w:rsidRPr="00900B72" w:rsidRDefault="00900B72" w:rsidP="00827203">
                            <w:pPr>
                              <w:pStyle w:val="NoSpacing"/>
                              <w:rPr>
                                <w:sz w:val="20"/>
                                <w:szCs w:val="20"/>
                                <w:u w:val="single"/>
                              </w:rPr>
                            </w:pPr>
                            <w:r w:rsidRPr="00900B72">
                              <w:rPr>
                                <w:sz w:val="20"/>
                                <w:szCs w:val="20"/>
                                <w:u w:val="single"/>
                              </w:rPr>
                              <w:t xml:space="preserve">Jesus is </w:t>
                            </w:r>
                            <w:r w:rsidRPr="00900B72">
                              <w:rPr>
                                <w:b/>
                                <w:sz w:val="20"/>
                                <w:szCs w:val="20"/>
                                <w:highlight w:val="yellow"/>
                                <w:u w:val="single"/>
                              </w:rPr>
                              <w:t>still</w:t>
                            </w:r>
                            <w:r w:rsidRPr="00900B72">
                              <w:rPr>
                                <w:sz w:val="20"/>
                                <w:szCs w:val="20"/>
                                <w:highlight w:val="yellow"/>
                                <w:u w:val="single"/>
                              </w:rPr>
                              <w:t xml:space="preserve"> rejected</w:t>
                            </w:r>
                          </w:p>
                          <w:p w:rsidR="00900B72" w:rsidRDefault="00900B72" w:rsidP="00900B72">
                            <w:pPr>
                              <w:pStyle w:val="NoSpacing"/>
                              <w:numPr>
                                <w:ilvl w:val="0"/>
                                <w:numId w:val="16"/>
                              </w:numPr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People who reject “Christians” who don’t represent Jesus very well (I’m sorry)</w:t>
                            </w:r>
                          </w:p>
                          <w:p w:rsidR="00900B72" w:rsidRDefault="00900B72" w:rsidP="00900B72">
                            <w:pPr>
                              <w:pStyle w:val="NoSpacing"/>
                              <w:numPr>
                                <w:ilvl w:val="0"/>
                                <w:numId w:val="16"/>
                              </w:numPr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 xml:space="preserve">People who reject </w:t>
                            </w:r>
                            <w:r>
                              <w:rPr>
                                <w:i/>
                                <w:sz w:val="20"/>
                                <w:szCs w:val="20"/>
                              </w:rPr>
                              <w:t>anyone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 xml:space="preserve"> who challenges our autonomy, our control of our own life. We like to be in charge. </w:t>
                            </w:r>
                          </w:p>
                          <w:p w:rsidR="00900B72" w:rsidRPr="00900B72" w:rsidRDefault="00900B72" w:rsidP="00827203">
                            <w:pPr>
                              <w:pStyle w:val="NoSpacing"/>
                              <w:rPr>
                                <w:b/>
                                <w:sz w:val="20"/>
                                <w:szCs w:val="20"/>
                                <w:u w:val="single"/>
                              </w:rPr>
                            </w:pPr>
                            <w:r w:rsidRPr="00900B72">
                              <w:rPr>
                                <w:b/>
                                <w:sz w:val="20"/>
                                <w:szCs w:val="20"/>
                                <w:u w:val="single"/>
                              </w:rPr>
                              <w:t>Things we want you to know at YL</w:t>
                            </w:r>
                          </w:p>
                          <w:p w:rsidR="00900B72" w:rsidRDefault="00900B72" w:rsidP="00900B72">
                            <w:pPr>
                              <w:pStyle w:val="NoSpacing"/>
                              <w:numPr>
                                <w:ilvl w:val="0"/>
                                <w:numId w:val="17"/>
                              </w:numPr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 xml:space="preserve">God loves you. </w:t>
                            </w:r>
                          </w:p>
                          <w:p w:rsidR="00900B72" w:rsidRDefault="00900B72" w:rsidP="00900B72">
                            <w:pPr>
                              <w:pStyle w:val="NoSpacing"/>
                              <w:numPr>
                                <w:ilvl w:val="0"/>
                                <w:numId w:val="17"/>
                              </w:numPr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Jesus came to show you God’s love</w:t>
                            </w:r>
                          </w:p>
                          <w:p w:rsidR="00900B72" w:rsidRDefault="00900B72" w:rsidP="00900B72">
                            <w:pPr>
                              <w:pStyle w:val="NoSpacing"/>
                              <w:numPr>
                                <w:ilvl w:val="0"/>
                                <w:numId w:val="17"/>
                              </w:numPr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God has a wonderful (and challenging) plan for your life</w:t>
                            </w:r>
                          </w:p>
                          <w:p w:rsidR="00900B72" w:rsidRPr="00900B72" w:rsidRDefault="00900B72" w:rsidP="00900B72">
                            <w:pPr>
                              <w:pStyle w:val="NoSpacing"/>
                              <w:numPr>
                                <w:ilvl w:val="0"/>
                                <w:numId w:val="17"/>
                              </w:numPr>
                              <w:rPr>
                                <w:b/>
                                <w:sz w:val="20"/>
                                <w:szCs w:val="20"/>
                                <w:u w:val="single"/>
                              </w:rPr>
                            </w:pPr>
                            <w:r w:rsidRPr="00900B72">
                              <w:rPr>
                                <w:b/>
                                <w:sz w:val="20"/>
                                <w:szCs w:val="20"/>
                                <w:u w:val="single"/>
                              </w:rPr>
                              <w:t>Do you reject or accept Jesus’ ownership over your life?</w:t>
                            </w:r>
                          </w:p>
                          <w:p w:rsidR="00900B72" w:rsidRDefault="00900B72" w:rsidP="00827203">
                            <w:pPr>
                              <w:pStyle w:val="NoSpacing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:rsidR="00225A8C" w:rsidRDefault="00225A8C" w:rsidP="00225A8C">
                            <w:pPr>
                              <w:pStyle w:val="NoSpacing"/>
                              <w:rPr>
                                <w:b/>
                                <w:sz w:val="20"/>
                                <w:szCs w:val="20"/>
                              </w:rPr>
                            </w:pPr>
                            <w:r w:rsidRPr="008C2930">
                              <w:rPr>
                                <w:b/>
                                <w:sz w:val="20"/>
                                <w:szCs w:val="20"/>
                                <w:u w:val="single"/>
                              </w:rPr>
                              <w:t>Main point:</w:t>
                            </w:r>
                            <w:r w:rsidRPr="008C2930">
                              <w:rPr>
                                <w:b/>
                                <w:i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900B72">
                              <w:rPr>
                                <w:b/>
                                <w:i/>
                                <w:sz w:val="20"/>
                                <w:szCs w:val="20"/>
                              </w:rPr>
                              <w:t xml:space="preserve">Jesus was rejected 2,000 years ago. They misunderstood him. Today: Do you reject or accept Jesus’ plan for your life? </w:t>
                            </w:r>
                          </w:p>
                          <w:p w:rsidR="00225A8C" w:rsidRDefault="00225A8C" w:rsidP="00827203">
                            <w:pPr>
                              <w:pStyle w:val="NoSpacing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:rsidR="00225A8C" w:rsidRPr="005A35C6" w:rsidRDefault="00225A8C" w:rsidP="00827203">
                            <w:pPr>
                              <w:pStyle w:val="NoSpacing"/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width:4in;height:450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">
                <v:textbox>
                  <w:txbxContent>
                    <w:p w:rsidR="005A35C6" w:rsidRDefault="00A70C84" w:rsidP="00F04BA3">
                      <w:pPr>
                        <w:pStyle w:val="NoSpacing"/>
                        <w:rPr>
                          <w:b/>
                          <w:sz w:val="20"/>
                          <w:szCs w:val="20"/>
                        </w:rPr>
                      </w:pPr>
                      <w:r>
                        <w:rPr>
                          <w:b/>
                          <w:sz w:val="20"/>
                          <w:szCs w:val="20"/>
                        </w:rPr>
                        <w:t xml:space="preserve">Luke </w:t>
                      </w:r>
                      <w:r w:rsidR="00900B72">
                        <w:rPr>
                          <w:b/>
                          <w:sz w:val="20"/>
                          <w:szCs w:val="20"/>
                        </w:rPr>
                        <w:t>20: Jesus was rejected. Don’t reject Jesus</w:t>
                      </w:r>
                    </w:p>
                    <w:p w:rsidR="00900B72" w:rsidRDefault="00900B72" w:rsidP="00F04BA3">
                      <w:pPr>
                        <w:pStyle w:val="NoSpacing"/>
                        <w:rPr>
                          <w:b/>
                          <w:sz w:val="20"/>
                          <w:szCs w:val="20"/>
                        </w:rPr>
                      </w:pPr>
                    </w:p>
                    <w:p w:rsidR="00900B72" w:rsidRDefault="00900B72" w:rsidP="00900B72">
                      <w:pPr>
                        <w:pStyle w:val="NoSpacing"/>
                        <w:rPr>
                          <w:b/>
                          <w:sz w:val="20"/>
                          <w:szCs w:val="20"/>
                        </w:rPr>
                      </w:pPr>
                      <w:r w:rsidRPr="008C2930">
                        <w:rPr>
                          <w:b/>
                          <w:sz w:val="20"/>
                          <w:szCs w:val="20"/>
                          <w:u w:val="single"/>
                        </w:rPr>
                        <w:t>Main point:</w:t>
                      </w:r>
                      <w:r w:rsidRPr="008C2930">
                        <w:rPr>
                          <w:b/>
                          <w:i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b/>
                          <w:i/>
                          <w:sz w:val="20"/>
                          <w:szCs w:val="20"/>
                        </w:rPr>
                        <w:t xml:space="preserve">Jesus was rejected 2,000 years ago. They misunderstood him. Today: Do you reject or accept Jesus’ plan for your life? </w:t>
                      </w:r>
                    </w:p>
                    <w:p w:rsidR="00C73C14" w:rsidRPr="00225A8C" w:rsidRDefault="00A70C84" w:rsidP="005A35C6">
                      <w:pPr>
                        <w:pStyle w:val="NoSpacing"/>
                        <w:rPr>
                          <w:b/>
                          <w:sz w:val="20"/>
                          <w:szCs w:val="20"/>
                        </w:rPr>
                      </w:pPr>
                      <w:r>
                        <w:rPr>
                          <w:b/>
                          <w:sz w:val="20"/>
                          <w:szCs w:val="20"/>
                        </w:rPr>
                        <w:t xml:space="preserve"> </w:t>
                      </w:r>
                    </w:p>
                    <w:p w:rsidR="005A35C6" w:rsidRPr="008643D4" w:rsidRDefault="008643D4" w:rsidP="002311B0">
                      <w:pPr>
                        <w:pStyle w:val="NoSpacing"/>
                        <w:rPr>
                          <w:b/>
                          <w:sz w:val="20"/>
                          <w:szCs w:val="20"/>
                        </w:rPr>
                      </w:pPr>
                      <w:r>
                        <w:rPr>
                          <w:b/>
                          <w:sz w:val="20"/>
                          <w:szCs w:val="20"/>
                          <w:u w:val="single"/>
                        </w:rPr>
                        <w:t>Intro:</w:t>
                      </w:r>
                      <w:r>
                        <w:rPr>
                          <w:b/>
                          <w:sz w:val="20"/>
                          <w:szCs w:val="20"/>
                        </w:rPr>
                        <w:t xml:space="preserve"> </w:t>
                      </w:r>
                      <w:r w:rsidRPr="008643D4">
                        <w:rPr>
                          <w:sz w:val="20"/>
                          <w:szCs w:val="20"/>
                        </w:rPr>
                        <w:t xml:space="preserve">I’ve experienced rejection. Elementary school friends who ditched me in middle school. Casey (football), guys at lunch playing basketball. </w:t>
                      </w:r>
                    </w:p>
                    <w:p w:rsidR="00D112F2" w:rsidRDefault="00D112F2" w:rsidP="00827203">
                      <w:pPr>
                        <w:pStyle w:val="NoSpacing"/>
                        <w:rPr>
                          <w:sz w:val="20"/>
                          <w:szCs w:val="20"/>
                        </w:rPr>
                      </w:pPr>
                    </w:p>
                    <w:p w:rsidR="00D112F2" w:rsidRDefault="00D112F2" w:rsidP="00827203">
                      <w:pPr>
                        <w:pStyle w:val="NoSpacing"/>
                        <w:rPr>
                          <w:sz w:val="20"/>
                          <w:szCs w:val="20"/>
                        </w:rPr>
                      </w:pPr>
                      <w:r w:rsidRPr="00D112F2">
                        <w:rPr>
                          <w:b/>
                          <w:sz w:val="20"/>
                          <w:szCs w:val="20"/>
                          <w:u w:val="single"/>
                        </w:rPr>
                        <w:t>Transition</w:t>
                      </w:r>
                      <w:r>
                        <w:rPr>
                          <w:sz w:val="20"/>
                          <w:szCs w:val="20"/>
                        </w:rPr>
                        <w:t xml:space="preserve">: </w:t>
                      </w:r>
                      <w:r w:rsidR="008643D4">
                        <w:rPr>
                          <w:sz w:val="20"/>
                          <w:szCs w:val="20"/>
                        </w:rPr>
                        <w:t xml:space="preserve">I want to share with you another person who knew what rejection felt like. </w:t>
                      </w:r>
                    </w:p>
                    <w:p w:rsidR="00225A8C" w:rsidRDefault="00225A8C" w:rsidP="00827203">
                      <w:pPr>
                        <w:pStyle w:val="NoSpacing"/>
                        <w:rPr>
                          <w:sz w:val="20"/>
                          <w:szCs w:val="20"/>
                        </w:rPr>
                      </w:pPr>
                    </w:p>
                    <w:p w:rsidR="00900B72" w:rsidRPr="00900B72" w:rsidRDefault="00900B72" w:rsidP="00827203">
                      <w:pPr>
                        <w:pStyle w:val="NoSpacing"/>
                        <w:rPr>
                          <w:sz w:val="20"/>
                          <w:szCs w:val="20"/>
                          <w:u w:val="single"/>
                        </w:rPr>
                      </w:pPr>
                      <w:r w:rsidRPr="00900B72">
                        <w:rPr>
                          <w:sz w:val="20"/>
                          <w:szCs w:val="20"/>
                          <w:u w:val="single"/>
                        </w:rPr>
                        <w:t xml:space="preserve">Jesus </w:t>
                      </w:r>
                      <w:r w:rsidRPr="00900B72">
                        <w:rPr>
                          <w:b/>
                          <w:sz w:val="20"/>
                          <w:szCs w:val="20"/>
                          <w:highlight w:val="yellow"/>
                          <w:u w:val="single"/>
                        </w:rPr>
                        <w:t>was</w:t>
                      </w:r>
                      <w:r w:rsidRPr="00900B72">
                        <w:rPr>
                          <w:sz w:val="20"/>
                          <w:szCs w:val="20"/>
                          <w:highlight w:val="yellow"/>
                          <w:u w:val="single"/>
                        </w:rPr>
                        <w:t xml:space="preserve"> (then) by rejected</w:t>
                      </w:r>
                      <w:r w:rsidRPr="00900B72">
                        <w:rPr>
                          <w:sz w:val="20"/>
                          <w:szCs w:val="20"/>
                          <w:u w:val="single"/>
                        </w:rPr>
                        <w:t xml:space="preserve"> by two groups:</w:t>
                      </w:r>
                    </w:p>
                    <w:p w:rsidR="00900B72" w:rsidRDefault="00900B72" w:rsidP="00900B72">
                      <w:pPr>
                        <w:pStyle w:val="NoSpacing"/>
                        <w:numPr>
                          <w:ilvl w:val="0"/>
                          <w:numId w:val="14"/>
                        </w:numPr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Religious leaders: who gave you this authority? (20:2)</w:t>
                      </w:r>
                    </w:p>
                    <w:p w:rsidR="00900B72" w:rsidRDefault="00900B72" w:rsidP="00900B72">
                      <w:pPr>
                        <w:pStyle w:val="NoSpacing"/>
                        <w:numPr>
                          <w:ilvl w:val="0"/>
                          <w:numId w:val="14"/>
                        </w:numPr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Political leaders: give to the “divine” Caesar (20:22-25)</w:t>
                      </w:r>
                    </w:p>
                    <w:p w:rsidR="00900B72" w:rsidRPr="00900B72" w:rsidRDefault="00900B72" w:rsidP="00827203">
                      <w:pPr>
                        <w:pStyle w:val="NoSpacing"/>
                        <w:rPr>
                          <w:sz w:val="20"/>
                          <w:szCs w:val="20"/>
                          <w:u w:val="single"/>
                        </w:rPr>
                      </w:pPr>
                      <w:r w:rsidRPr="00900B72">
                        <w:rPr>
                          <w:sz w:val="20"/>
                          <w:szCs w:val="20"/>
                          <w:u w:val="single"/>
                        </w:rPr>
                        <w:t>Story he told them (20:9-18)</w:t>
                      </w:r>
                    </w:p>
                    <w:p w:rsidR="00900B72" w:rsidRDefault="00900B72" w:rsidP="00900B72">
                      <w:pPr>
                        <w:pStyle w:val="NoSpacing"/>
                        <w:numPr>
                          <w:ilvl w:val="0"/>
                          <w:numId w:val="15"/>
                        </w:numPr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Vineyard owner planted and gave it to others</w:t>
                      </w:r>
                    </w:p>
                    <w:p w:rsidR="00900B72" w:rsidRDefault="00900B72" w:rsidP="00900B72">
                      <w:pPr>
                        <w:pStyle w:val="NoSpacing"/>
                        <w:numPr>
                          <w:ilvl w:val="0"/>
                          <w:numId w:val="15"/>
                        </w:numPr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Vineyard owner sent others to check-in (they rejected)</w:t>
                      </w:r>
                    </w:p>
                    <w:p w:rsidR="00900B72" w:rsidRDefault="00900B72" w:rsidP="00900B72">
                      <w:pPr>
                        <w:pStyle w:val="NoSpacing"/>
                        <w:numPr>
                          <w:ilvl w:val="0"/>
                          <w:numId w:val="15"/>
                        </w:numPr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Vineyard owner sent his son (they killed) (20:15)</w:t>
                      </w:r>
                    </w:p>
                    <w:p w:rsidR="00900B72" w:rsidRPr="00900B72" w:rsidRDefault="00900B72" w:rsidP="00827203">
                      <w:pPr>
                        <w:pStyle w:val="NoSpacing"/>
                        <w:rPr>
                          <w:sz w:val="20"/>
                          <w:szCs w:val="20"/>
                          <w:u w:val="single"/>
                        </w:rPr>
                      </w:pPr>
                      <w:r w:rsidRPr="00900B72">
                        <w:rPr>
                          <w:sz w:val="20"/>
                          <w:szCs w:val="20"/>
                          <w:u w:val="single"/>
                        </w:rPr>
                        <w:t xml:space="preserve">Jesus was rejected. Jesus knew they would kill him. </w:t>
                      </w:r>
                    </w:p>
                    <w:p w:rsidR="00900B72" w:rsidRPr="00900B72" w:rsidRDefault="00900B72" w:rsidP="00827203">
                      <w:pPr>
                        <w:pStyle w:val="NoSpacing"/>
                        <w:rPr>
                          <w:sz w:val="20"/>
                          <w:szCs w:val="20"/>
                          <w:u w:val="single"/>
                        </w:rPr>
                      </w:pPr>
                      <w:r w:rsidRPr="00900B72">
                        <w:rPr>
                          <w:sz w:val="20"/>
                          <w:szCs w:val="20"/>
                          <w:u w:val="single"/>
                        </w:rPr>
                        <w:t xml:space="preserve">Jesus is </w:t>
                      </w:r>
                      <w:r w:rsidRPr="00900B72">
                        <w:rPr>
                          <w:b/>
                          <w:sz w:val="20"/>
                          <w:szCs w:val="20"/>
                          <w:highlight w:val="yellow"/>
                          <w:u w:val="single"/>
                        </w:rPr>
                        <w:t>still</w:t>
                      </w:r>
                      <w:r w:rsidRPr="00900B72">
                        <w:rPr>
                          <w:sz w:val="20"/>
                          <w:szCs w:val="20"/>
                          <w:highlight w:val="yellow"/>
                          <w:u w:val="single"/>
                        </w:rPr>
                        <w:t xml:space="preserve"> rejected</w:t>
                      </w:r>
                    </w:p>
                    <w:p w:rsidR="00900B72" w:rsidRDefault="00900B72" w:rsidP="00900B72">
                      <w:pPr>
                        <w:pStyle w:val="NoSpacing"/>
                        <w:numPr>
                          <w:ilvl w:val="0"/>
                          <w:numId w:val="16"/>
                        </w:numPr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People who reject “Christians” who don’t represent Jesus very well (I’m sorry)</w:t>
                      </w:r>
                    </w:p>
                    <w:p w:rsidR="00900B72" w:rsidRDefault="00900B72" w:rsidP="00900B72">
                      <w:pPr>
                        <w:pStyle w:val="NoSpacing"/>
                        <w:numPr>
                          <w:ilvl w:val="0"/>
                          <w:numId w:val="16"/>
                        </w:numPr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 xml:space="preserve">People who reject </w:t>
                      </w:r>
                      <w:r>
                        <w:rPr>
                          <w:i/>
                          <w:sz w:val="20"/>
                          <w:szCs w:val="20"/>
                        </w:rPr>
                        <w:t>anyone</w:t>
                      </w:r>
                      <w:r>
                        <w:rPr>
                          <w:sz w:val="20"/>
                          <w:szCs w:val="20"/>
                        </w:rPr>
                        <w:t xml:space="preserve"> who challenges our autonomy, our control of our own life. We like to be in charge. </w:t>
                      </w:r>
                    </w:p>
                    <w:p w:rsidR="00900B72" w:rsidRPr="00900B72" w:rsidRDefault="00900B72" w:rsidP="00827203">
                      <w:pPr>
                        <w:pStyle w:val="NoSpacing"/>
                        <w:rPr>
                          <w:b/>
                          <w:sz w:val="20"/>
                          <w:szCs w:val="20"/>
                          <w:u w:val="single"/>
                        </w:rPr>
                      </w:pPr>
                      <w:r w:rsidRPr="00900B72">
                        <w:rPr>
                          <w:b/>
                          <w:sz w:val="20"/>
                          <w:szCs w:val="20"/>
                          <w:u w:val="single"/>
                        </w:rPr>
                        <w:t>Things we want you to know at YL</w:t>
                      </w:r>
                    </w:p>
                    <w:p w:rsidR="00900B72" w:rsidRDefault="00900B72" w:rsidP="00900B72">
                      <w:pPr>
                        <w:pStyle w:val="NoSpacing"/>
                        <w:numPr>
                          <w:ilvl w:val="0"/>
                          <w:numId w:val="17"/>
                        </w:numPr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 xml:space="preserve">God loves you. </w:t>
                      </w:r>
                    </w:p>
                    <w:p w:rsidR="00900B72" w:rsidRDefault="00900B72" w:rsidP="00900B72">
                      <w:pPr>
                        <w:pStyle w:val="NoSpacing"/>
                        <w:numPr>
                          <w:ilvl w:val="0"/>
                          <w:numId w:val="17"/>
                        </w:numPr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Jesus came to show you God’s love</w:t>
                      </w:r>
                    </w:p>
                    <w:p w:rsidR="00900B72" w:rsidRDefault="00900B72" w:rsidP="00900B72">
                      <w:pPr>
                        <w:pStyle w:val="NoSpacing"/>
                        <w:numPr>
                          <w:ilvl w:val="0"/>
                          <w:numId w:val="17"/>
                        </w:numPr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God has a wonderful (and challenging) plan for your life</w:t>
                      </w:r>
                    </w:p>
                    <w:p w:rsidR="00900B72" w:rsidRPr="00900B72" w:rsidRDefault="00900B72" w:rsidP="00900B72">
                      <w:pPr>
                        <w:pStyle w:val="NoSpacing"/>
                        <w:numPr>
                          <w:ilvl w:val="0"/>
                          <w:numId w:val="17"/>
                        </w:numPr>
                        <w:rPr>
                          <w:b/>
                          <w:sz w:val="20"/>
                          <w:szCs w:val="20"/>
                          <w:u w:val="single"/>
                        </w:rPr>
                      </w:pPr>
                      <w:r w:rsidRPr="00900B72">
                        <w:rPr>
                          <w:b/>
                          <w:sz w:val="20"/>
                          <w:szCs w:val="20"/>
                          <w:u w:val="single"/>
                        </w:rPr>
                        <w:t>Do you reject or accept Jesus’ ownership over your life?</w:t>
                      </w:r>
                    </w:p>
                    <w:p w:rsidR="00900B72" w:rsidRDefault="00900B72" w:rsidP="00827203">
                      <w:pPr>
                        <w:pStyle w:val="NoSpacing"/>
                        <w:rPr>
                          <w:sz w:val="20"/>
                          <w:szCs w:val="20"/>
                        </w:rPr>
                      </w:pPr>
                    </w:p>
                    <w:p w:rsidR="00225A8C" w:rsidRDefault="00225A8C" w:rsidP="00225A8C">
                      <w:pPr>
                        <w:pStyle w:val="NoSpacing"/>
                        <w:rPr>
                          <w:b/>
                          <w:sz w:val="20"/>
                          <w:szCs w:val="20"/>
                        </w:rPr>
                      </w:pPr>
                      <w:r w:rsidRPr="008C2930">
                        <w:rPr>
                          <w:b/>
                          <w:sz w:val="20"/>
                          <w:szCs w:val="20"/>
                          <w:u w:val="single"/>
                        </w:rPr>
                        <w:t>Main point:</w:t>
                      </w:r>
                      <w:r w:rsidRPr="008C2930">
                        <w:rPr>
                          <w:b/>
                          <w:i/>
                          <w:sz w:val="20"/>
                          <w:szCs w:val="20"/>
                        </w:rPr>
                        <w:t xml:space="preserve"> </w:t>
                      </w:r>
                      <w:r w:rsidR="00900B72">
                        <w:rPr>
                          <w:b/>
                          <w:i/>
                          <w:sz w:val="20"/>
                          <w:szCs w:val="20"/>
                        </w:rPr>
                        <w:t xml:space="preserve">Jesus was rejected 2,000 years ago. They misunderstood him. Today: Do you reject or accept Jesus’ plan for your life? </w:t>
                      </w:r>
                    </w:p>
                    <w:p w:rsidR="00225A8C" w:rsidRDefault="00225A8C" w:rsidP="00827203">
                      <w:pPr>
                        <w:pStyle w:val="NoSpacing"/>
                        <w:rPr>
                          <w:sz w:val="20"/>
                          <w:szCs w:val="20"/>
                        </w:rPr>
                      </w:pPr>
                    </w:p>
                    <w:p w:rsidR="00225A8C" w:rsidRPr="005A35C6" w:rsidRDefault="00225A8C" w:rsidP="00827203">
                      <w:pPr>
                        <w:pStyle w:val="NoSpacing"/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:rsidR="00827203" w:rsidRDefault="00827203">
      <w:bookmarkStart w:id="0" w:name="_GoBack"/>
      <w:bookmarkEnd w:id="0"/>
    </w:p>
    <w:sectPr w:rsidR="00827203" w:rsidSect="00A90D0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20000287" w:usb1="00000000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A06FA3"/>
    <w:multiLevelType w:val="hybridMultilevel"/>
    <w:tmpl w:val="ECBCA1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BD425A"/>
    <w:multiLevelType w:val="hybridMultilevel"/>
    <w:tmpl w:val="2FBA4660"/>
    <w:lvl w:ilvl="0" w:tplc="188282F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FFA2C55"/>
    <w:multiLevelType w:val="hybridMultilevel"/>
    <w:tmpl w:val="56FEB0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6952A9D"/>
    <w:multiLevelType w:val="hybridMultilevel"/>
    <w:tmpl w:val="0450BD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977119C"/>
    <w:multiLevelType w:val="multilevel"/>
    <w:tmpl w:val="9B7A1C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3CF70AE"/>
    <w:multiLevelType w:val="hybridMultilevel"/>
    <w:tmpl w:val="7FE286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62E599E"/>
    <w:multiLevelType w:val="hybridMultilevel"/>
    <w:tmpl w:val="1682F6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68D2EEF"/>
    <w:multiLevelType w:val="hybridMultilevel"/>
    <w:tmpl w:val="DFFC4E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B313187"/>
    <w:multiLevelType w:val="hybridMultilevel"/>
    <w:tmpl w:val="69FEC8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D832B56"/>
    <w:multiLevelType w:val="hybridMultilevel"/>
    <w:tmpl w:val="EF16E250"/>
    <w:lvl w:ilvl="0" w:tplc="0374BDF8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 w:tplc="B0E2531C">
      <w:start w:val="1"/>
      <w:numFmt w:val="lowerLetter"/>
      <w:lvlText w:val="%2."/>
      <w:lvlJc w:val="left"/>
      <w:pPr>
        <w:ind w:left="1440" w:hanging="72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5DDF02E4"/>
    <w:multiLevelType w:val="hybridMultilevel"/>
    <w:tmpl w:val="41EC4BC2"/>
    <w:lvl w:ilvl="0" w:tplc="39BE932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11E0785"/>
    <w:multiLevelType w:val="hybridMultilevel"/>
    <w:tmpl w:val="538C79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13A4951"/>
    <w:multiLevelType w:val="hybridMultilevel"/>
    <w:tmpl w:val="074EAF1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65E54CCC"/>
    <w:multiLevelType w:val="hybridMultilevel"/>
    <w:tmpl w:val="4F921B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86365E6"/>
    <w:multiLevelType w:val="hybridMultilevel"/>
    <w:tmpl w:val="D4B4A0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20A4AA2"/>
    <w:multiLevelType w:val="hybridMultilevel"/>
    <w:tmpl w:val="BFF6C2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50F092E"/>
    <w:multiLevelType w:val="hybridMultilevel"/>
    <w:tmpl w:val="91A621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1"/>
  </w:num>
  <w:num w:numId="3">
    <w:abstractNumId w:val="15"/>
  </w:num>
  <w:num w:numId="4">
    <w:abstractNumId w:val="6"/>
  </w:num>
  <w:num w:numId="5">
    <w:abstractNumId w:val="8"/>
  </w:num>
  <w:num w:numId="6">
    <w:abstractNumId w:val="3"/>
  </w:num>
  <w:num w:numId="7">
    <w:abstractNumId w:val="10"/>
  </w:num>
  <w:num w:numId="8">
    <w:abstractNumId w:val="2"/>
  </w:num>
  <w:num w:numId="9">
    <w:abstractNumId w:val="12"/>
  </w:num>
  <w:num w:numId="10">
    <w:abstractNumId w:val="13"/>
  </w:num>
  <w:num w:numId="11">
    <w:abstractNumId w:val="16"/>
  </w:num>
  <w:num w:numId="12">
    <w:abstractNumId w:val="9"/>
  </w:num>
  <w:num w:numId="13">
    <w:abstractNumId w:val="4"/>
  </w:num>
  <w:num w:numId="14">
    <w:abstractNumId w:val="5"/>
  </w:num>
  <w:num w:numId="15">
    <w:abstractNumId w:val="0"/>
  </w:num>
  <w:num w:numId="16">
    <w:abstractNumId w:val="14"/>
  </w:num>
  <w:num w:numId="17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LAwMDA1NrA0NwVSRko6SsGpxcWZ+XkgBea1AKfzL0csAAAA"/>
  </w:docVars>
  <w:rsids>
    <w:rsidRoot w:val="00827203"/>
    <w:rsid w:val="0000113A"/>
    <w:rsid w:val="000016D4"/>
    <w:rsid w:val="00001BDC"/>
    <w:rsid w:val="00001E5E"/>
    <w:rsid w:val="000044A1"/>
    <w:rsid w:val="00005A18"/>
    <w:rsid w:val="000067D2"/>
    <w:rsid w:val="00007134"/>
    <w:rsid w:val="0000796C"/>
    <w:rsid w:val="00007C36"/>
    <w:rsid w:val="00010239"/>
    <w:rsid w:val="00013652"/>
    <w:rsid w:val="000149DE"/>
    <w:rsid w:val="00014E1B"/>
    <w:rsid w:val="00016428"/>
    <w:rsid w:val="00016AF9"/>
    <w:rsid w:val="0001704B"/>
    <w:rsid w:val="000175BA"/>
    <w:rsid w:val="0002010D"/>
    <w:rsid w:val="00021108"/>
    <w:rsid w:val="000217BB"/>
    <w:rsid w:val="000218EF"/>
    <w:rsid w:val="00021BBD"/>
    <w:rsid w:val="000227DC"/>
    <w:rsid w:val="00022D94"/>
    <w:rsid w:val="0002402A"/>
    <w:rsid w:val="000253D5"/>
    <w:rsid w:val="000255D5"/>
    <w:rsid w:val="00025E52"/>
    <w:rsid w:val="0002697F"/>
    <w:rsid w:val="00026B4D"/>
    <w:rsid w:val="00027F08"/>
    <w:rsid w:val="0003009E"/>
    <w:rsid w:val="0003028E"/>
    <w:rsid w:val="00030DD4"/>
    <w:rsid w:val="00031256"/>
    <w:rsid w:val="000326BD"/>
    <w:rsid w:val="00032BE3"/>
    <w:rsid w:val="00032F4B"/>
    <w:rsid w:val="000339F0"/>
    <w:rsid w:val="00033EDC"/>
    <w:rsid w:val="00034554"/>
    <w:rsid w:val="00034781"/>
    <w:rsid w:val="00035892"/>
    <w:rsid w:val="00036616"/>
    <w:rsid w:val="00040AE6"/>
    <w:rsid w:val="00041B35"/>
    <w:rsid w:val="00041EDB"/>
    <w:rsid w:val="0004241A"/>
    <w:rsid w:val="000426F1"/>
    <w:rsid w:val="00044D86"/>
    <w:rsid w:val="0004566F"/>
    <w:rsid w:val="00045699"/>
    <w:rsid w:val="000473E9"/>
    <w:rsid w:val="00050345"/>
    <w:rsid w:val="00050533"/>
    <w:rsid w:val="00052F10"/>
    <w:rsid w:val="00053003"/>
    <w:rsid w:val="000530AA"/>
    <w:rsid w:val="00053AFD"/>
    <w:rsid w:val="000548CD"/>
    <w:rsid w:val="00054BE7"/>
    <w:rsid w:val="00054BF3"/>
    <w:rsid w:val="00054CD1"/>
    <w:rsid w:val="00054D1E"/>
    <w:rsid w:val="000556B7"/>
    <w:rsid w:val="00055D38"/>
    <w:rsid w:val="00056235"/>
    <w:rsid w:val="000566FC"/>
    <w:rsid w:val="00057955"/>
    <w:rsid w:val="000609DF"/>
    <w:rsid w:val="00061471"/>
    <w:rsid w:val="0006188F"/>
    <w:rsid w:val="00061DD3"/>
    <w:rsid w:val="00062537"/>
    <w:rsid w:val="000629D7"/>
    <w:rsid w:val="00062B74"/>
    <w:rsid w:val="00063461"/>
    <w:rsid w:val="000641AA"/>
    <w:rsid w:val="000642B2"/>
    <w:rsid w:val="000654FF"/>
    <w:rsid w:val="00065B84"/>
    <w:rsid w:val="00066324"/>
    <w:rsid w:val="000667E0"/>
    <w:rsid w:val="00066F83"/>
    <w:rsid w:val="000673B3"/>
    <w:rsid w:val="00067409"/>
    <w:rsid w:val="0007007F"/>
    <w:rsid w:val="00071C5B"/>
    <w:rsid w:val="00071DF5"/>
    <w:rsid w:val="00073301"/>
    <w:rsid w:val="0007370F"/>
    <w:rsid w:val="00074541"/>
    <w:rsid w:val="00075D02"/>
    <w:rsid w:val="000760D0"/>
    <w:rsid w:val="00076463"/>
    <w:rsid w:val="000772E0"/>
    <w:rsid w:val="00077529"/>
    <w:rsid w:val="00077AF3"/>
    <w:rsid w:val="00080BDA"/>
    <w:rsid w:val="00080EFE"/>
    <w:rsid w:val="0008173B"/>
    <w:rsid w:val="00082115"/>
    <w:rsid w:val="0008265F"/>
    <w:rsid w:val="00082917"/>
    <w:rsid w:val="00082B56"/>
    <w:rsid w:val="00082DBA"/>
    <w:rsid w:val="000834DD"/>
    <w:rsid w:val="00083B06"/>
    <w:rsid w:val="00083BF8"/>
    <w:rsid w:val="00083C4A"/>
    <w:rsid w:val="00083D3E"/>
    <w:rsid w:val="00083FBD"/>
    <w:rsid w:val="000848D1"/>
    <w:rsid w:val="00085621"/>
    <w:rsid w:val="000858FB"/>
    <w:rsid w:val="00085FFA"/>
    <w:rsid w:val="0008677C"/>
    <w:rsid w:val="00086B92"/>
    <w:rsid w:val="00090A8F"/>
    <w:rsid w:val="000949B4"/>
    <w:rsid w:val="00097FAC"/>
    <w:rsid w:val="000A0101"/>
    <w:rsid w:val="000A0FC0"/>
    <w:rsid w:val="000A220C"/>
    <w:rsid w:val="000A3A80"/>
    <w:rsid w:val="000A3C9C"/>
    <w:rsid w:val="000A55DF"/>
    <w:rsid w:val="000A5CD5"/>
    <w:rsid w:val="000B08F7"/>
    <w:rsid w:val="000B1173"/>
    <w:rsid w:val="000B205C"/>
    <w:rsid w:val="000B360A"/>
    <w:rsid w:val="000B39CB"/>
    <w:rsid w:val="000B3B27"/>
    <w:rsid w:val="000B41BF"/>
    <w:rsid w:val="000B5F6F"/>
    <w:rsid w:val="000B6A9A"/>
    <w:rsid w:val="000B6AC5"/>
    <w:rsid w:val="000B708B"/>
    <w:rsid w:val="000B7C08"/>
    <w:rsid w:val="000C00EB"/>
    <w:rsid w:val="000C0DB8"/>
    <w:rsid w:val="000C1113"/>
    <w:rsid w:val="000C1887"/>
    <w:rsid w:val="000C39E5"/>
    <w:rsid w:val="000C3ED5"/>
    <w:rsid w:val="000C4513"/>
    <w:rsid w:val="000C45A5"/>
    <w:rsid w:val="000C537A"/>
    <w:rsid w:val="000C69C7"/>
    <w:rsid w:val="000D045F"/>
    <w:rsid w:val="000D0589"/>
    <w:rsid w:val="000D0AED"/>
    <w:rsid w:val="000D113E"/>
    <w:rsid w:val="000D1738"/>
    <w:rsid w:val="000D1992"/>
    <w:rsid w:val="000D2436"/>
    <w:rsid w:val="000D3D6F"/>
    <w:rsid w:val="000D402C"/>
    <w:rsid w:val="000D47A8"/>
    <w:rsid w:val="000D4BDE"/>
    <w:rsid w:val="000D4CEA"/>
    <w:rsid w:val="000D5008"/>
    <w:rsid w:val="000D58A9"/>
    <w:rsid w:val="000D5B2E"/>
    <w:rsid w:val="000D6D0D"/>
    <w:rsid w:val="000E05F6"/>
    <w:rsid w:val="000E0C0C"/>
    <w:rsid w:val="000E14F5"/>
    <w:rsid w:val="000E22BA"/>
    <w:rsid w:val="000E2EA3"/>
    <w:rsid w:val="000E3197"/>
    <w:rsid w:val="000E46E6"/>
    <w:rsid w:val="000E498A"/>
    <w:rsid w:val="000E4AC8"/>
    <w:rsid w:val="000E5334"/>
    <w:rsid w:val="000E55E0"/>
    <w:rsid w:val="000E734B"/>
    <w:rsid w:val="000E7D3C"/>
    <w:rsid w:val="000F0991"/>
    <w:rsid w:val="000F17DC"/>
    <w:rsid w:val="000F3FF6"/>
    <w:rsid w:val="000F434F"/>
    <w:rsid w:val="000F47A9"/>
    <w:rsid w:val="000F561F"/>
    <w:rsid w:val="000F7874"/>
    <w:rsid w:val="001003C5"/>
    <w:rsid w:val="00100D84"/>
    <w:rsid w:val="001010C9"/>
    <w:rsid w:val="00101197"/>
    <w:rsid w:val="0010365C"/>
    <w:rsid w:val="001042FA"/>
    <w:rsid w:val="00105802"/>
    <w:rsid w:val="00106D3F"/>
    <w:rsid w:val="001073A0"/>
    <w:rsid w:val="00107527"/>
    <w:rsid w:val="00111602"/>
    <w:rsid w:val="001124E9"/>
    <w:rsid w:val="00112AA0"/>
    <w:rsid w:val="00113A6A"/>
    <w:rsid w:val="00113B47"/>
    <w:rsid w:val="001141B3"/>
    <w:rsid w:val="00114616"/>
    <w:rsid w:val="00114CCA"/>
    <w:rsid w:val="0011526B"/>
    <w:rsid w:val="0011605C"/>
    <w:rsid w:val="00116218"/>
    <w:rsid w:val="00116E26"/>
    <w:rsid w:val="00117887"/>
    <w:rsid w:val="00117D41"/>
    <w:rsid w:val="001208BC"/>
    <w:rsid w:val="00120C33"/>
    <w:rsid w:val="00121053"/>
    <w:rsid w:val="001213EB"/>
    <w:rsid w:val="00123260"/>
    <w:rsid w:val="00123549"/>
    <w:rsid w:val="001238C9"/>
    <w:rsid w:val="00123B86"/>
    <w:rsid w:val="00123DCE"/>
    <w:rsid w:val="00126322"/>
    <w:rsid w:val="00126469"/>
    <w:rsid w:val="00126B04"/>
    <w:rsid w:val="00126BDC"/>
    <w:rsid w:val="00127821"/>
    <w:rsid w:val="0013063A"/>
    <w:rsid w:val="001309E9"/>
    <w:rsid w:val="0013118D"/>
    <w:rsid w:val="00131DD0"/>
    <w:rsid w:val="00132A17"/>
    <w:rsid w:val="00133BB5"/>
    <w:rsid w:val="00133FE9"/>
    <w:rsid w:val="001340DA"/>
    <w:rsid w:val="001346EC"/>
    <w:rsid w:val="001358DE"/>
    <w:rsid w:val="001358ED"/>
    <w:rsid w:val="00135D31"/>
    <w:rsid w:val="001369E1"/>
    <w:rsid w:val="0013704D"/>
    <w:rsid w:val="0013742E"/>
    <w:rsid w:val="00140211"/>
    <w:rsid w:val="00140A20"/>
    <w:rsid w:val="00142687"/>
    <w:rsid w:val="00142B93"/>
    <w:rsid w:val="00143DCD"/>
    <w:rsid w:val="00143DF1"/>
    <w:rsid w:val="0014406C"/>
    <w:rsid w:val="00144162"/>
    <w:rsid w:val="00146DD2"/>
    <w:rsid w:val="00147549"/>
    <w:rsid w:val="00147948"/>
    <w:rsid w:val="00150185"/>
    <w:rsid w:val="00150731"/>
    <w:rsid w:val="0015145A"/>
    <w:rsid w:val="00151BCD"/>
    <w:rsid w:val="001529A1"/>
    <w:rsid w:val="00153408"/>
    <w:rsid w:val="001543BC"/>
    <w:rsid w:val="00155024"/>
    <w:rsid w:val="00155254"/>
    <w:rsid w:val="00156015"/>
    <w:rsid w:val="001562AD"/>
    <w:rsid w:val="001570B9"/>
    <w:rsid w:val="00157303"/>
    <w:rsid w:val="00157394"/>
    <w:rsid w:val="001576C9"/>
    <w:rsid w:val="0015772B"/>
    <w:rsid w:val="00157D18"/>
    <w:rsid w:val="00157D26"/>
    <w:rsid w:val="00157E85"/>
    <w:rsid w:val="00157FFD"/>
    <w:rsid w:val="00160098"/>
    <w:rsid w:val="001612ED"/>
    <w:rsid w:val="00161A05"/>
    <w:rsid w:val="00162604"/>
    <w:rsid w:val="00162681"/>
    <w:rsid w:val="00163095"/>
    <w:rsid w:val="001632C2"/>
    <w:rsid w:val="001638CE"/>
    <w:rsid w:val="00163C43"/>
    <w:rsid w:val="00164D9B"/>
    <w:rsid w:val="001657CB"/>
    <w:rsid w:val="00165DA3"/>
    <w:rsid w:val="001668E9"/>
    <w:rsid w:val="0016690B"/>
    <w:rsid w:val="00166FAE"/>
    <w:rsid w:val="00167A89"/>
    <w:rsid w:val="00167D4D"/>
    <w:rsid w:val="00170116"/>
    <w:rsid w:val="001707EA"/>
    <w:rsid w:val="0017171A"/>
    <w:rsid w:val="00172B8F"/>
    <w:rsid w:val="00174BFC"/>
    <w:rsid w:val="00174DEF"/>
    <w:rsid w:val="00175316"/>
    <w:rsid w:val="001755BC"/>
    <w:rsid w:val="00175AD6"/>
    <w:rsid w:val="00175F08"/>
    <w:rsid w:val="00175F99"/>
    <w:rsid w:val="00176E7A"/>
    <w:rsid w:val="00177238"/>
    <w:rsid w:val="00177AA8"/>
    <w:rsid w:val="001803FA"/>
    <w:rsid w:val="0018069D"/>
    <w:rsid w:val="0018159F"/>
    <w:rsid w:val="001816B7"/>
    <w:rsid w:val="00181C0F"/>
    <w:rsid w:val="00182730"/>
    <w:rsid w:val="00182A29"/>
    <w:rsid w:val="00182DCA"/>
    <w:rsid w:val="0018326E"/>
    <w:rsid w:val="0018369E"/>
    <w:rsid w:val="00183AEF"/>
    <w:rsid w:val="00184DE8"/>
    <w:rsid w:val="00185213"/>
    <w:rsid w:val="0018583D"/>
    <w:rsid w:val="001862B3"/>
    <w:rsid w:val="001864FB"/>
    <w:rsid w:val="00187882"/>
    <w:rsid w:val="0018793E"/>
    <w:rsid w:val="0019037D"/>
    <w:rsid w:val="00192162"/>
    <w:rsid w:val="00192722"/>
    <w:rsid w:val="001927CB"/>
    <w:rsid w:val="001929A2"/>
    <w:rsid w:val="00192ACB"/>
    <w:rsid w:val="001931F5"/>
    <w:rsid w:val="0019421B"/>
    <w:rsid w:val="00194DB9"/>
    <w:rsid w:val="00194E2D"/>
    <w:rsid w:val="00194EF1"/>
    <w:rsid w:val="00195EAC"/>
    <w:rsid w:val="00196468"/>
    <w:rsid w:val="001968BA"/>
    <w:rsid w:val="00196B8E"/>
    <w:rsid w:val="00196EDC"/>
    <w:rsid w:val="0019705B"/>
    <w:rsid w:val="001A0F81"/>
    <w:rsid w:val="001A1E40"/>
    <w:rsid w:val="001A1E86"/>
    <w:rsid w:val="001A1FBB"/>
    <w:rsid w:val="001A2C1A"/>
    <w:rsid w:val="001A32D2"/>
    <w:rsid w:val="001A37DC"/>
    <w:rsid w:val="001A3A61"/>
    <w:rsid w:val="001A4947"/>
    <w:rsid w:val="001A5178"/>
    <w:rsid w:val="001A54F0"/>
    <w:rsid w:val="001A6E62"/>
    <w:rsid w:val="001A7493"/>
    <w:rsid w:val="001A759C"/>
    <w:rsid w:val="001A7721"/>
    <w:rsid w:val="001A782B"/>
    <w:rsid w:val="001A7CD0"/>
    <w:rsid w:val="001B0323"/>
    <w:rsid w:val="001B1271"/>
    <w:rsid w:val="001B1CE0"/>
    <w:rsid w:val="001B1F58"/>
    <w:rsid w:val="001B2A03"/>
    <w:rsid w:val="001B386B"/>
    <w:rsid w:val="001B4903"/>
    <w:rsid w:val="001B5977"/>
    <w:rsid w:val="001B5C63"/>
    <w:rsid w:val="001B64A7"/>
    <w:rsid w:val="001B6E49"/>
    <w:rsid w:val="001C09C6"/>
    <w:rsid w:val="001C13D1"/>
    <w:rsid w:val="001C2579"/>
    <w:rsid w:val="001C31BD"/>
    <w:rsid w:val="001C3D39"/>
    <w:rsid w:val="001C578A"/>
    <w:rsid w:val="001C605D"/>
    <w:rsid w:val="001C6927"/>
    <w:rsid w:val="001D0694"/>
    <w:rsid w:val="001D0B2E"/>
    <w:rsid w:val="001D0D66"/>
    <w:rsid w:val="001D2BC1"/>
    <w:rsid w:val="001D2D05"/>
    <w:rsid w:val="001D4211"/>
    <w:rsid w:val="001D4A92"/>
    <w:rsid w:val="001D5D0D"/>
    <w:rsid w:val="001D680A"/>
    <w:rsid w:val="001D69C9"/>
    <w:rsid w:val="001D6C4D"/>
    <w:rsid w:val="001E09E4"/>
    <w:rsid w:val="001E1235"/>
    <w:rsid w:val="001E14B6"/>
    <w:rsid w:val="001E1D3D"/>
    <w:rsid w:val="001E205C"/>
    <w:rsid w:val="001E2365"/>
    <w:rsid w:val="001E2B26"/>
    <w:rsid w:val="001E3112"/>
    <w:rsid w:val="001E31A2"/>
    <w:rsid w:val="001E333B"/>
    <w:rsid w:val="001E39EC"/>
    <w:rsid w:val="001E424B"/>
    <w:rsid w:val="001E5030"/>
    <w:rsid w:val="001E5306"/>
    <w:rsid w:val="001E5F8F"/>
    <w:rsid w:val="001E6A8A"/>
    <w:rsid w:val="001E6AF6"/>
    <w:rsid w:val="001E6E8C"/>
    <w:rsid w:val="001E6FC5"/>
    <w:rsid w:val="001F0C1C"/>
    <w:rsid w:val="001F11BB"/>
    <w:rsid w:val="001F15F8"/>
    <w:rsid w:val="001F1A15"/>
    <w:rsid w:val="001F21D2"/>
    <w:rsid w:val="001F2FD9"/>
    <w:rsid w:val="001F310F"/>
    <w:rsid w:val="001F3207"/>
    <w:rsid w:val="001F39FF"/>
    <w:rsid w:val="001F431A"/>
    <w:rsid w:val="001F43EC"/>
    <w:rsid w:val="001F5002"/>
    <w:rsid w:val="001F55C1"/>
    <w:rsid w:val="001F597F"/>
    <w:rsid w:val="001F5CC1"/>
    <w:rsid w:val="001F6B28"/>
    <w:rsid w:val="001F6E23"/>
    <w:rsid w:val="001F6EEB"/>
    <w:rsid w:val="001F707E"/>
    <w:rsid w:val="002005B7"/>
    <w:rsid w:val="00200BA4"/>
    <w:rsid w:val="00201E38"/>
    <w:rsid w:val="002020B6"/>
    <w:rsid w:val="00202EA7"/>
    <w:rsid w:val="0020306D"/>
    <w:rsid w:val="002037BF"/>
    <w:rsid w:val="00203892"/>
    <w:rsid w:val="0020465D"/>
    <w:rsid w:val="0020484E"/>
    <w:rsid w:val="00205787"/>
    <w:rsid w:val="00205D00"/>
    <w:rsid w:val="00205D32"/>
    <w:rsid w:val="002064D7"/>
    <w:rsid w:val="00206682"/>
    <w:rsid w:val="002076F5"/>
    <w:rsid w:val="00207DAF"/>
    <w:rsid w:val="002109BD"/>
    <w:rsid w:val="00210B1D"/>
    <w:rsid w:val="002114AA"/>
    <w:rsid w:val="00211B65"/>
    <w:rsid w:val="00211E03"/>
    <w:rsid w:val="00211F0F"/>
    <w:rsid w:val="00212935"/>
    <w:rsid w:val="00212E71"/>
    <w:rsid w:val="002130A1"/>
    <w:rsid w:val="0021332A"/>
    <w:rsid w:val="00213486"/>
    <w:rsid w:val="00213753"/>
    <w:rsid w:val="00213DFA"/>
    <w:rsid w:val="002147ED"/>
    <w:rsid w:val="00214AE7"/>
    <w:rsid w:val="00214FDA"/>
    <w:rsid w:val="002166EB"/>
    <w:rsid w:val="0021681B"/>
    <w:rsid w:val="00216F84"/>
    <w:rsid w:val="00217252"/>
    <w:rsid w:val="0021780D"/>
    <w:rsid w:val="002200AB"/>
    <w:rsid w:val="002200B9"/>
    <w:rsid w:val="00220A42"/>
    <w:rsid w:val="00221567"/>
    <w:rsid w:val="002225B9"/>
    <w:rsid w:val="00223583"/>
    <w:rsid w:val="002246EE"/>
    <w:rsid w:val="00224FCB"/>
    <w:rsid w:val="0022543F"/>
    <w:rsid w:val="0022556B"/>
    <w:rsid w:val="0022579D"/>
    <w:rsid w:val="00225A8C"/>
    <w:rsid w:val="00225D49"/>
    <w:rsid w:val="00230917"/>
    <w:rsid w:val="002311B0"/>
    <w:rsid w:val="00231444"/>
    <w:rsid w:val="00231499"/>
    <w:rsid w:val="002314DB"/>
    <w:rsid w:val="0023273E"/>
    <w:rsid w:val="002327AA"/>
    <w:rsid w:val="002332FF"/>
    <w:rsid w:val="0023342E"/>
    <w:rsid w:val="002334ED"/>
    <w:rsid w:val="00233BF2"/>
    <w:rsid w:val="0023456B"/>
    <w:rsid w:val="00234A81"/>
    <w:rsid w:val="002358A1"/>
    <w:rsid w:val="00235D05"/>
    <w:rsid w:val="0023614B"/>
    <w:rsid w:val="0023669E"/>
    <w:rsid w:val="002373E7"/>
    <w:rsid w:val="0023744B"/>
    <w:rsid w:val="002375BF"/>
    <w:rsid w:val="00237F98"/>
    <w:rsid w:val="00240086"/>
    <w:rsid w:val="00240412"/>
    <w:rsid w:val="00240555"/>
    <w:rsid w:val="00240D83"/>
    <w:rsid w:val="0024110E"/>
    <w:rsid w:val="002428CD"/>
    <w:rsid w:val="00242942"/>
    <w:rsid w:val="00242994"/>
    <w:rsid w:val="00242AC1"/>
    <w:rsid w:val="00243456"/>
    <w:rsid w:val="0024413B"/>
    <w:rsid w:val="002445E0"/>
    <w:rsid w:val="00244DAB"/>
    <w:rsid w:val="002470EB"/>
    <w:rsid w:val="002477C6"/>
    <w:rsid w:val="0025038F"/>
    <w:rsid w:val="00250A9B"/>
    <w:rsid w:val="0025275F"/>
    <w:rsid w:val="002536DF"/>
    <w:rsid w:val="00253C37"/>
    <w:rsid w:val="00253FBF"/>
    <w:rsid w:val="002543F4"/>
    <w:rsid w:val="00254764"/>
    <w:rsid w:val="00254AB7"/>
    <w:rsid w:val="00255C3F"/>
    <w:rsid w:val="002565A8"/>
    <w:rsid w:val="002566BB"/>
    <w:rsid w:val="00256D1A"/>
    <w:rsid w:val="00257525"/>
    <w:rsid w:val="00257910"/>
    <w:rsid w:val="00260247"/>
    <w:rsid w:val="0026080A"/>
    <w:rsid w:val="00260DE3"/>
    <w:rsid w:val="00260F98"/>
    <w:rsid w:val="00261240"/>
    <w:rsid w:val="0026177C"/>
    <w:rsid w:val="00261F2A"/>
    <w:rsid w:val="00261FD9"/>
    <w:rsid w:val="0026281F"/>
    <w:rsid w:val="00263011"/>
    <w:rsid w:val="00263E13"/>
    <w:rsid w:val="00264093"/>
    <w:rsid w:val="00264FB0"/>
    <w:rsid w:val="00266936"/>
    <w:rsid w:val="00266C36"/>
    <w:rsid w:val="002707DC"/>
    <w:rsid w:val="00271792"/>
    <w:rsid w:val="00271FB2"/>
    <w:rsid w:val="002721DD"/>
    <w:rsid w:val="002732A0"/>
    <w:rsid w:val="002734F6"/>
    <w:rsid w:val="002749CE"/>
    <w:rsid w:val="00275319"/>
    <w:rsid w:val="0027538C"/>
    <w:rsid w:val="002756F3"/>
    <w:rsid w:val="002762AA"/>
    <w:rsid w:val="00277139"/>
    <w:rsid w:val="002776A2"/>
    <w:rsid w:val="00280BA6"/>
    <w:rsid w:val="002817E8"/>
    <w:rsid w:val="00281A5D"/>
    <w:rsid w:val="00281F5D"/>
    <w:rsid w:val="00283056"/>
    <w:rsid w:val="00283379"/>
    <w:rsid w:val="00283673"/>
    <w:rsid w:val="00283C2C"/>
    <w:rsid w:val="00284034"/>
    <w:rsid w:val="0028438F"/>
    <w:rsid w:val="0028442E"/>
    <w:rsid w:val="0028459C"/>
    <w:rsid w:val="00284A5D"/>
    <w:rsid w:val="00284CE1"/>
    <w:rsid w:val="002856D5"/>
    <w:rsid w:val="002856F8"/>
    <w:rsid w:val="00285A2C"/>
    <w:rsid w:val="00285DF4"/>
    <w:rsid w:val="00286104"/>
    <w:rsid w:val="0028695E"/>
    <w:rsid w:val="0028724A"/>
    <w:rsid w:val="002916DF"/>
    <w:rsid w:val="00292387"/>
    <w:rsid w:val="0029277E"/>
    <w:rsid w:val="00292E2D"/>
    <w:rsid w:val="002949BB"/>
    <w:rsid w:val="00295800"/>
    <w:rsid w:val="00295E4B"/>
    <w:rsid w:val="00296B4A"/>
    <w:rsid w:val="002975BF"/>
    <w:rsid w:val="002A0143"/>
    <w:rsid w:val="002A04FF"/>
    <w:rsid w:val="002A15D8"/>
    <w:rsid w:val="002A5B46"/>
    <w:rsid w:val="002A626A"/>
    <w:rsid w:val="002A76C2"/>
    <w:rsid w:val="002A7BE4"/>
    <w:rsid w:val="002B0CEF"/>
    <w:rsid w:val="002B1667"/>
    <w:rsid w:val="002B1C5F"/>
    <w:rsid w:val="002B1E55"/>
    <w:rsid w:val="002B2638"/>
    <w:rsid w:val="002B2E0E"/>
    <w:rsid w:val="002B344E"/>
    <w:rsid w:val="002B35DE"/>
    <w:rsid w:val="002B3FD4"/>
    <w:rsid w:val="002B4DE0"/>
    <w:rsid w:val="002B4E43"/>
    <w:rsid w:val="002B57E9"/>
    <w:rsid w:val="002C0AAB"/>
    <w:rsid w:val="002C14D2"/>
    <w:rsid w:val="002C223D"/>
    <w:rsid w:val="002C2839"/>
    <w:rsid w:val="002C2CEC"/>
    <w:rsid w:val="002C37A6"/>
    <w:rsid w:val="002C4184"/>
    <w:rsid w:val="002C428E"/>
    <w:rsid w:val="002C4319"/>
    <w:rsid w:val="002C4902"/>
    <w:rsid w:val="002C4E9E"/>
    <w:rsid w:val="002C5B95"/>
    <w:rsid w:val="002C6076"/>
    <w:rsid w:val="002C69E8"/>
    <w:rsid w:val="002C6DE4"/>
    <w:rsid w:val="002C7911"/>
    <w:rsid w:val="002D0487"/>
    <w:rsid w:val="002D07C0"/>
    <w:rsid w:val="002D0EB7"/>
    <w:rsid w:val="002D152B"/>
    <w:rsid w:val="002D1A1A"/>
    <w:rsid w:val="002D216E"/>
    <w:rsid w:val="002D2CF1"/>
    <w:rsid w:val="002D2F1E"/>
    <w:rsid w:val="002D3ADA"/>
    <w:rsid w:val="002D4D94"/>
    <w:rsid w:val="002D534B"/>
    <w:rsid w:val="002D66F1"/>
    <w:rsid w:val="002D7E6A"/>
    <w:rsid w:val="002D7F8B"/>
    <w:rsid w:val="002E0239"/>
    <w:rsid w:val="002E0296"/>
    <w:rsid w:val="002E0516"/>
    <w:rsid w:val="002E0865"/>
    <w:rsid w:val="002E09E6"/>
    <w:rsid w:val="002E1D3A"/>
    <w:rsid w:val="002E2159"/>
    <w:rsid w:val="002E242A"/>
    <w:rsid w:val="002E2476"/>
    <w:rsid w:val="002E2484"/>
    <w:rsid w:val="002E29DD"/>
    <w:rsid w:val="002E34AA"/>
    <w:rsid w:val="002E42C8"/>
    <w:rsid w:val="002E4517"/>
    <w:rsid w:val="002E4A1C"/>
    <w:rsid w:val="002E5A17"/>
    <w:rsid w:val="002E5B32"/>
    <w:rsid w:val="002E603E"/>
    <w:rsid w:val="002E653D"/>
    <w:rsid w:val="002E6604"/>
    <w:rsid w:val="002E670F"/>
    <w:rsid w:val="002E6A42"/>
    <w:rsid w:val="002E72E2"/>
    <w:rsid w:val="002F0823"/>
    <w:rsid w:val="002F14D7"/>
    <w:rsid w:val="002F1654"/>
    <w:rsid w:val="002F19C3"/>
    <w:rsid w:val="002F19C6"/>
    <w:rsid w:val="002F3A08"/>
    <w:rsid w:val="002F4340"/>
    <w:rsid w:val="002F5B0C"/>
    <w:rsid w:val="002F5D05"/>
    <w:rsid w:val="002F61CC"/>
    <w:rsid w:val="002F6F2B"/>
    <w:rsid w:val="0030021A"/>
    <w:rsid w:val="0030047F"/>
    <w:rsid w:val="0030099F"/>
    <w:rsid w:val="00300A91"/>
    <w:rsid w:val="00300C73"/>
    <w:rsid w:val="003014F0"/>
    <w:rsid w:val="00301B38"/>
    <w:rsid w:val="00302662"/>
    <w:rsid w:val="00303751"/>
    <w:rsid w:val="00304172"/>
    <w:rsid w:val="0030481B"/>
    <w:rsid w:val="00304BB9"/>
    <w:rsid w:val="00304E77"/>
    <w:rsid w:val="00310AC0"/>
    <w:rsid w:val="00310D23"/>
    <w:rsid w:val="0031100C"/>
    <w:rsid w:val="00311779"/>
    <w:rsid w:val="00312267"/>
    <w:rsid w:val="00314D91"/>
    <w:rsid w:val="00314F67"/>
    <w:rsid w:val="003151B9"/>
    <w:rsid w:val="003169AE"/>
    <w:rsid w:val="00316EDE"/>
    <w:rsid w:val="0031749C"/>
    <w:rsid w:val="00317A0F"/>
    <w:rsid w:val="00317A18"/>
    <w:rsid w:val="00317ADA"/>
    <w:rsid w:val="00317D8B"/>
    <w:rsid w:val="00320359"/>
    <w:rsid w:val="0032052D"/>
    <w:rsid w:val="00320842"/>
    <w:rsid w:val="00321452"/>
    <w:rsid w:val="00321A0F"/>
    <w:rsid w:val="00324488"/>
    <w:rsid w:val="003256BB"/>
    <w:rsid w:val="00325EFE"/>
    <w:rsid w:val="003269E2"/>
    <w:rsid w:val="00326D75"/>
    <w:rsid w:val="00326E3F"/>
    <w:rsid w:val="00326E4A"/>
    <w:rsid w:val="00327AD3"/>
    <w:rsid w:val="00330113"/>
    <w:rsid w:val="0033136D"/>
    <w:rsid w:val="003320FF"/>
    <w:rsid w:val="00332AF8"/>
    <w:rsid w:val="00332E89"/>
    <w:rsid w:val="00333942"/>
    <w:rsid w:val="003341D1"/>
    <w:rsid w:val="00334CBB"/>
    <w:rsid w:val="00335B88"/>
    <w:rsid w:val="003368B1"/>
    <w:rsid w:val="003375E5"/>
    <w:rsid w:val="00337802"/>
    <w:rsid w:val="00341744"/>
    <w:rsid w:val="00342550"/>
    <w:rsid w:val="003427ED"/>
    <w:rsid w:val="00342D5B"/>
    <w:rsid w:val="00344FF2"/>
    <w:rsid w:val="003456FD"/>
    <w:rsid w:val="0034578A"/>
    <w:rsid w:val="00345D1E"/>
    <w:rsid w:val="003461A5"/>
    <w:rsid w:val="003464F0"/>
    <w:rsid w:val="00346772"/>
    <w:rsid w:val="00347784"/>
    <w:rsid w:val="0035040D"/>
    <w:rsid w:val="0035066F"/>
    <w:rsid w:val="0035080F"/>
    <w:rsid w:val="00350843"/>
    <w:rsid w:val="00350C31"/>
    <w:rsid w:val="003524A5"/>
    <w:rsid w:val="00352896"/>
    <w:rsid w:val="003535E2"/>
    <w:rsid w:val="00353F2D"/>
    <w:rsid w:val="00354B4F"/>
    <w:rsid w:val="00354BC8"/>
    <w:rsid w:val="0035616F"/>
    <w:rsid w:val="00356360"/>
    <w:rsid w:val="00356681"/>
    <w:rsid w:val="00357BF3"/>
    <w:rsid w:val="003601C5"/>
    <w:rsid w:val="00360622"/>
    <w:rsid w:val="00360770"/>
    <w:rsid w:val="003609C1"/>
    <w:rsid w:val="003611ED"/>
    <w:rsid w:val="003612B1"/>
    <w:rsid w:val="00361FDF"/>
    <w:rsid w:val="00362E4F"/>
    <w:rsid w:val="003638D0"/>
    <w:rsid w:val="00364202"/>
    <w:rsid w:val="00365AF5"/>
    <w:rsid w:val="00365FDE"/>
    <w:rsid w:val="003664A2"/>
    <w:rsid w:val="00366A77"/>
    <w:rsid w:val="00366AA2"/>
    <w:rsid w:val="003671EF"/>
    <w:rsid w:val="00367DD0"/>
    <w:rsid w:val="00370987"/>
    <w:rsid w:val="00370DD4"/>
    <w:rsid w:val="00371213"/>
    <w:rsid w:val="00372109"/>
    <w:rsid w:val="00372A16"/>
    <w:rsid w:val="00372E8F"/>
    <w:rsid w:val="0037599E"/>
    <w:rsid w:val="0038007B"/>
    <w:rsid w:val="00380923"/>
    <w:rsid w:val="00380CDD"/>
    <w:rsid w:val="00380DD9"/>
    <w:rsid w:val="003817FA"/>
    <w:rsid w:val="0038356B"/>
    <w:rsid w:val="00383BAB"/>
    <w:rsid w:val="003861B6"/>
    <w:rsid w:val="003865F9"/>
    <w:rsid w:val="00386868"/>
    <w:rsid w:val="0039034A"/>
    <w:rsid w:val="00390A12"/>
    <w:rsid w:val="00391D68"/>
    <w:rsid w:val="00392AC0"/>
    <w:rsid w:val="003933B0"/>
    <w:rsid w:val="00393455"/>
    <w:rsid w:val="0039350A"/>
    <w:rsid w:val="00393ACB"/>
    <w:rsid w:val="003943F1"/>
    <w:rsid w:val="0039596D"/>
    <w:rsid w:val="00395AE5"/>
    <w:rsid w:val="003962BA"/>
    <w:rsid w:val="00397DE6"/>
    <w:rsid w:val="003A025F"/>
    <w:rsid w:val="003A0544"/>
    <w:rsid w:val="003A0847"/>
    <w:rsid w:val="003A1DE2"/>
    <w:rsid w:val="003A408B"/>
    <w:rsid w:val="003A54A0"/>
    <w:rsid w:val="003A5641"/>
    <w:rsid w:val="003A6BC4"/>
    <w:rsid w:val="003B03BC"/>
    <w:rsid w:val="003B0439"/>
    <w:rsid w:val="003B0CFF"/>
    <w:rsid w:val="003B0D16"/>
    <w:rsid w:val="003B15D1"/>
    <w:rsid w:val="003B16F2"/>
    <w:rsid w:val="003B24AF"/>
    <w:rsid w:val="003B396E"/>
    <w:rsid w:val="003B3F74"/>
    <w:rsid w:val="003B4F0B"/>
    <w:rsid w:val="003B69F3"/>
    <w:rsid w:val="003B7EE5"/>
    <w:rsid w:val="003C0F57"/>
    <w:rsid w:val="003C11B0"/>
    <w:rsid w:val="003C2176"/>
    <w:rsid w:val="003C29DA"/>
    <w:rsid w:val="003C61F5"/>
    <w:rsid w:val="003C6AAD"/>
    <w:rsid w:val="003C6BD4"/>
    <w:rsid w:val="003C788F"/>
    <w:rsid w:val="003C7E9D"/>
    <w:rsid w:val="003D038F"/>
    <w:rsid w:val="003D0431"/>
    <w:rsid w:val="003D07A5"/>
    <w:rsid w:val="003D2452"/>
    <w:rsid w:val="003D26CD"/>
    <w:rsid w:val="003D2921"/>
    <w:rsid w:val="003D4138"/>
    <w:rsid w:val="003D43A6"/>
    <w:rsid w:val="003D6832"/>
    <w:rsid w:val="003D6E29"/>
    <w:rsid w:val="003D754D"/>
    <w:rsid w:val="003E07B8"/>
    <w:rsid w:val="003E0E02"/>
    <w:rsid w:val="003E0E1A"/>
    <w:rsid w:val="003E2104"/>
    <w:rsid w:val="003E31E3"/>
    <w:rsid w:val="003E360F"/>
    <w:rsid w:val="003E3616"/>
    <w:rsid w:val="003E371D"/>
    <w:rsid w:val="003E39DA"/>
    <w:rsid w:val="003E4B5B"/>
    <w:rsid w:val="003E4CF4"/>
    <w:rsid w:val="003E4FE8"/>
    <w:rsid w:val="003E5D37"/>
    <w:rsid w:val="003E6544"/>
    <w:rsid w:val="003E6E33"/>
    <w:rsid w:val="003E6F36"/>
    <w:rsid w:val="003E7823"/>
    <w:rsid w:val="003E795A"/>
    <w:rsid w:val="003F002E"/>
    <w:rsid w:val="003F1621"/>
    <w:rsid w:val="003F2B74"/>
    <w:rsid w:val="003F2D99"/>
    <w:rsid w:val="003F33D6"/>
    <w:rsid w:val="003F36FE"/>
    <w:rsid w:val="003F3BF5"/>
    <w:rsid w:val="003F4826"/>
    <w:rsid w:val="003F48AE"/>
    <w:rsid w:val="003F505A"/>
    <w:rsid w:val="003F5252"/>
    <w:rsid w:val="003F52AE"/>
    <w:rsid w:val="003F57B9"/>
    <w:rsid w:val="003F5FF5"/>
    <w:rsid w:val="003F6A58"/>
    <w:rsid w:val="003F79CF"/>
    <w:rsid w:val="0040101B"/>
    <w:rsid w:val="0040178D"/>
    <w:rsid w:val="0040179D"/>
    <w:rsid w:val="00401E56"/>
    <w:rsid w:val="00402BA5"/>
    <w:rsid w:val="00402D31"/>
    <w:rsid w:val="004045DD"/>
    <w:rsid w:val="00404785"/>
    <w:rsid w:val="00404DCA"/>
    <w:rsid w:val="004053D6"/>
    <w:rsid w:val="00405427"/>
    <w:rsid w:val="004061B4"/>
    <w:rsid w:val="004061EA"/>
    <w:rsid w:val="004074C8"/>
    <w:rsid w:val="00407A7B"/>
    <w:rsid w:val="00407EE8"/>
    <w:rsid w:val="0041035D"/>
    <w:rsid w:val="004108C1"/>
    <w:rsid w:val="0041100D"/>
    <w:rsid w:val="004119CF"/>
    <w:rsid w:val="0041214B"/>
    <w:rsid w:val="004122A9"/>
    <w:rsid w:val="004122C5"/>
    <w:rsid w:val="004131F0"/>
    <w:rsid w:val="00414255"/>
    <w:rsid w:val="00414F6E"/>
    <w:rsid w:val="004158CF"/>
    <w:rsid w:val="00415AD2"/>
    <w:rsid w:val="00417E2B"/>
    <w:rsid w:val="004203E8"/>
    <w:rsid w:val="00420893"/>
    <w:rsid w:val="004213B7"/>
    <w:rsid w:val="00421AC4"/>
    <w:rsid w:val="00423E97"/>
    <w:rsid w:val="00424C9D"/>
    <w:rsid w:val="00424DA2"/>
    <w:rsid w:val="00424E52"/>
    <w:rsid w:val="00425673"/>
    <w:rsid w:val="00425E2D"/>
    <w:rsid w:val="00427512"/>
    <w:rsid w:val="00427883"/>
    <w:rsid w:val="004279BF"/>
    <w:rsid w:val="00430040"/>
    <w:rsid w:val="00430979"/>
    <w:rsid w:val="00431169"/>
    <w:rsid w:val="0043132B"/>
    <w:rsid w:val="004330C1"/>
    <w:rsid w:val="00433D98"/>
    <w:rsid w:val="004345B2"/>
    <w:rsid w:val="00434A1F"/>
    <w:rsid w:val="0043525C"/>
    <w:rsid w:val="004356BA"/>
    <w:rsid w:val="0043576D"/>
    <w:rsid w:val="00435DF0"/>
    <w:rsid w:val="00435FF1"/>
    <w:rsid w:val="0043631E"/>
    <w:rsid w:val="004379B9"/>
    <w:rsid w:val="00437C5D"/>
    <w:rsid w:val="00443721"/>
    <w:rsid w:val="00443726"/>
    <w:rsid w:val="00443B8C"/>
    <w:rsid w:val="00443CF0"/>
    <w:rsid w:val="00444223"/>
    <w:rsid w:val="004444BC"/>
    <w:rsid w:val="00445308"/>
    <w:rsid w:val="00445466"/>
    <w:rsid w:val="004468E5"/>
    <w:rsid w:val="00446B3A"/>
    <w:rsid w:val="00447634"/>
    <w:rsid w:val="00447EA2"/>
    <w:rsid w:val="0045099E"/>
    <w:rsid w:val="004524E9"/>
    <w:rsid w:val="00452629"/>
    <w:rsid w:val="00452C1C"/>
    <w:rsid w:val="00452F02"/>
    <w:rsid w:val="00452F08"/>
    <w:rsid w:val="00452F52"/>
    <w:rsid w:val="0045314D"/>
    <w:rsid w:val="00453A83"/>
    <w:rsid w:val="004544BD"/>
    <w:rsid w:val="004552A5"/>
    <w:rsid w:val="004554D0"/>
    <w:rsid w:val="00455916"/>
    <w:rsid w:val="004571A6"/>
    <w:rsid w:val="004573E1"/>
    <w:rsid w:val="0045757E"/>
    <w:rsid w:val="00457779"/>
    <w:rsid w:val="0045791E"/>
    <w:rsid w:val="00457FB3"/>
    <w:rsid w:val="00460A72"/>
    <w:rsid w:val="00460B07"/>
    <w:rsid w:val="00461EBE"/>
    <w:rsid w:val="00463510"/>
    <w:rsid w:val="0046360B"/>
    <w:rsid w:val="004639FA"/>
    <w:rsid w:val="00463D0A"/>
    <w:rsid w:val="004640CE"/>
    <w:rsid w:val="004642C8"/>
    <w:rsid w:val="00465725"/>
    <w:rsid w:val="004657CB"/>
    <w:rsid w:val="00465D7C"/>
    <w:rsid w:val="00466007"/>
    <w:rsid w:val="00466897"/>
    <w:rsid w:val="00466990"/>
    <w:rsid w:val="0046758C"/>
    <w:rsid w:val="004676AF"/>
    <w:rsid w:val="004678A1"/>
    <w:rsid w:val="00467B44"/>
    <w:rsid w:val="00467BB9"/>
    <w:rsid w:val="00470FA8"/>
    <w:rsid w:val="004738C2"/>
    <w:rsid w:val="00473B8B"/>
    <w:rsid w:val="0047422E"/>
    <w:rsid w:val="004743DD"/>
    <w:rsid w:val="004744F9"/>
    <w:rsid w:val="00474FB3"/>
    <w:rsid w:val="00474FE8"/>
    <w:rsid w:val="004764DE"/>
    <w:rsid w:val="00476FEE"/>
    <w:rsid w:val="00481C2F"/>
    <w:rsid w:val="004823B4"/>
    <w:rsid w:val="004828E6"/>
    <w:rsid w:val="004838A2"/>
    <w:rsid w:val="00483A6C"/>
    <w:rsid w:val="00485512"/>
    <w:rsid w:val="00486517"/>
    <w:rsid w:val="004866B2"/>
    <w:rsid w:val="004871CD"/>
    <w:rsid w:val="004872A1"/>
    <w:rsid w:val="004878E6"/>
    <w:rsid w:val="00487A87"/>
    <w:rsid w:val="00487AE3"/>
    <w:rsid w:val="00487B76"/>
    <w:rsid w:val="00487CE1"/>
    <w:rsid w:val="00490BEB"/>
    <w:rsid w:val="00491D2B"/>
    <w:rsid w:val="00491DA5"/>
    <w:rsid w:val="004927C3"/>
    <w:rsid w:val="004928EC"/>
    <w:rsid w:val="00492B46"/>
    <w:rsid w:val="004931F2"/>
    <w:rsid w:val="004943CC"/>
    <w:rsid w:val="004944E2"/>
    <w:rsid w:val="00495689"/>
    <w:rsid w:val="00495B22"/>
    <w:rsid w:val="00495F9D"/>
    <w:rsid w:val="004965C3"/>
    <w:rsid w:val="00496869"/>
    <w:rsid w:val="004968FD"/>
    <w:rsid w:val="00496A16"/>
    <w:rsid w:val="00496AD7"/>
    <w:rsid w:val="00496B17"/>
    <w:rsid w:val="00497848"/>
    <w:rsid w:val="00497D63"/>
    <w:rsid w:val="00497F43"/>
    <w:rsid w:val="004A03B0"/>
    <w:rsid w:val="004A03F1"/>
    <w:rsid w:val="004A0D2C"/>
    <w:rsid w:val="004A1370"/>
    <w:rsid w:val="004A27CA"/>
    <w:rsid w:val="004A3BC9"/>
    <w:rsid w:val="004A46DA"/>
    <w:rsid w:val="004A49EB"/>
    <w:rsid w:val="004A4C64"/>
    <w:rsid w:val="004A5221"/>
    <w:rsid w:val="004A5CDC"/>
    <w:rsid w:val="004A5DDF"/>
    <w:rsid w:val="004A5F5B"/>
    <w:rsid w:val="004A6502"/>
    <w:rsid w:val="004A6A1B"/>
    <w:rsid w:val="004A78E2"/>
    <w:rsid w:val="004B0028"/>
    <w:rsid w:val="004B13A0"/>
    <w:rsid w:val="004B1896"/>
    <w:rsid w:val="004B1A53"/>
    <w:rsid w:val="004B1F50"/>
    <w:rsid w:val="004B2571"/>
    <w:rsid w:val="004B2B7D"/>
    <w:rsid w:val="004B33AC"/>
    <w:rsid w:val="004B356C"/>
    <w:rsid w:val="004B44C7"/>
    <w:rsid w:val="004B4AC1"/>
    <w:rsid w:val="004B545C"/>
    <w:rsid w:val="004B56BF"/>
    <w:rsid w:val="004B6A75"/>
    <w:rsid w:val="004B7CB7"/>
    <w:rsid w:val="004C0279"/>
    <w:rsid w:val="004C0B8C"/>
    <w:rsid w:val="004C10CE"/>
    <w:rsid w:val="004C1D3E"/>
    <w:rsid w:val="004C2079"/>
    <w:rsid w:val="004C2F45"/>
    <w:rsid w:val="004C2FD6"/>
    <w:rsid w:val="004C3A13"/>
    <w:rsid w:val="004C3DED"/>
    <w:rsid w:val="004C585F"/>
    <w:rsid w:val="004C6AF6"/>
    <w:rsid w:val="004D0356"/>
    <w:rsid w:val="004D1648"/>
    <w:rsid w:val="004D1B2C"/>
    <w:rsid w:val="004D29A6"/>
    <w:rsid w:val="004D2A58"/>
    <w:rsid w:val="004D2C77"/>
    <w:rsid w:val="004D3246"/>
    <w:rsid w:val="004D3501"/>
    <w:rsid w:val="004D4320"/>
    <w:rsid w:val="004D681F"/>
    <w:rsid w:val="004D7D14"/>
    <w:rsid w:val="004E0127"/>
    <w:rsid w:val="004E04EB"/>
    <w:rsid w:val="004E05F6"/>
    <w:rsid w:val="004E113D"/>
    <w:rsid w:val="004E1152"/>
    <w:rsid w:val="004E2BD8"/>
    <w:rsid w:val="004E2F58"/>
    <w:rsid w:val="004E2FD6"/>
    <w:rsid w:val="004E3378"/>
    <w:rsid w:val="004E3CE0"/>
    <w:rsid w:val="004E40A4"/>
    <w:rsid w:val="004E466E"/>
    <w:rsid w:val="004E4C96"/>
    <w:rsid w:val="004E4CA4"/>
    <w:rsid w:val="004E602E"/>
    <w:rsid w:val="004E6663"/>
    <w:rsid w:val="004E6873"/>
    <w:rsid w:val="004E7695"/>
    <w:rsid w:val="004E797C"/>
    <w:rsid w:val="004F009E"/>
    <w:rsid w:val="004F0A67"/>
    <w:rsid w:val="004F1958"/>
    <w:rsid w:val="004F26E4"/>
    <w:rsid w:val="004F31FA"/>
    <w:rsid w:val="004F33E9"/>
    <w:rsid w:val="004F3F0F"/>
    <w:rsid w:val="004F4D13"/>
    <w:rsid w:val="004F561B"/>
    <w:rsid w:val="004F58C4"/>
    <w:rsid w:val="004F5B3A"/>
    <w:rsid w:val="004F63CE"/>
    <w:rsid w:val="004F6953"/>
    <w:rsid w:val="004F69DE"/>
    <w:rsid w:val="00500D96"/>
    <w:rsid w:val="0050197F"/>
    <w:rsid w:val="00501E88"/>
    <w:rsid w:val="005025F1"/>
    <w:rsid w:val="00502BC5"/>
    <w:rsid w:val="00502FAB"/>
    <w:rsid w:val="0050455D"/>
    <w:rsid w:val="005045E4"/>
    <w:rsid w:val="00504D94"/>
    <w:rsid w:val="00504F7B"/>
    <w:rsid w:val="0050715E"/>
    <w:rsid w:val="005074D1"/>
    <w:rsid w:val="00507F00"/>
    <w:rsid w:val="00510006"/>
    <w:rsid w:val="005102A0"/>
    <w:rsid w:val="0051183D"/>
    <w:rsid w:val="00511AC3"/>
    <w:rsid w:val="005120A4"/>
    <w:rsid w:val="005121B5"/>
    <w:rsid w:val="005126E9"/>
    <w:rsid w:val="00512E84"/>
    <w:rsid w:val="005144DC"/>
    <w:rsid w:val="00514663"/>
    <w:rsid w:val="005148D8"/>
    <w:rsid w:val="005149DC"/>
    <w:rsid w:val="00514A69"/>
    <w:rsid w:val="00515214"/>
    <w:rsid w:val="00515716"/>
    <w:rsid w:val="00516758"/>
    <w:rsid w:val="00516C71"/>
    <w:rsid w:val="00517442"/>
    <w:rsid w:val="00517D0B"/>
    <w:rsid w:val="0052029E"/>
    <w:rsid w:val="00521528"/>
    <w:rsid w:val="00521582"/>
    <w:rsid w:val="00522564"/>
    <w:rsid w:val="005235B6"/>
    <w:rsid w:val="005239C2"/>
    <w:rsid w:val="00523AAF"/>
    <w:rsid w:val="0052443B"/>
    <w:rsid w:val="00524C31"/>
    <w:rsid w:val="00525116"/>
    <w:rsid w:val="0052542B"/>
    <w:rsid w:val="0052562A"/>
    <w:rsid w:val="00525808"/>
    <w:rsid w:val="0052586E"/>
    <w:rsid w:val="00525B33"/>
    <w:rsid w:val="00527660"/>
    <w:rsid w:val="00527BC0"/>
    <w:rsid w:val="00527C8D"/>
    <w:rsid w:val="005303CC"/>
    <w:rsid w:val="00530B0E"/>
    <w:rsid w:val="005329B2"/>
    <w:rsid w:val="00532E62"/>
    <w:rsid w:val="0053383F"/>
    <w:rsid w:val="0053449C"/>
    <w:rsid w:val="0053499D"/>
    <w:rsid w:val="00534D06"/>
    <w:rsid w:val="00535224"/>
    <w:rsid w:val="005354E6"/>
    <w:rsid w:val="00535610"/>
    <w:rsid w:val="00535E19"/>
    <w:rsid w:val="00536661"/>
    <w:rsid w:val="00537937"/>
    <w:rsid w:val="00537E53"/>
    <w:rsid w:val="00537ED1"/>
    <w:rsid w:val="00541030"/>
    <w:rsid w:val="00541287"/>
    <w:rsid w:val="00541559"/>
    <w:rsid w:val="00541B6D"/>
    <w:rsid w:val="00541E60"/>
    <w:rsid w:val="0054259F"/>
    <w:rsid w:val="005427DC"/>
    <w:rsid w:val="00542A51"/>
    <w:rsid w:val="0054625E"/>
    <w:rsid w:val="00547235"/>
    <w:rsid w:val="0054724D"/>
    <w:rsid w:val="005513FD"/>
    <w:rsid w:val="00551457"/>
    <w:rsid w:val="005519C0"/>
    <w:rsid w:val="00553148"/>
    <w:rsid w:val="00553377"/>
    <w:rsid w:val="00553A61"/>
    <w:rsid w:val="00553C34"/>
    <w:rsid w:val="00553FC2"/>
    <w:rsid w:val="005546AC"/>
    <w:rsid w:val="005559B4"/>
    <w:rsid w:val="00555C5D"/>
    <w:rsid w:val="00557206"/>
    <w:rsid w:val="005573F7"/>
    <w:rsid w:val="00560DD2"/>
    <w:rsid w:val="00560EE7"/>
    <w:rsid w:val="005611FE"/>
    <w:rsid w:val="00561E62"/>
    <w:rsid w:val="0056217A"/>
    <w:rsid w:val="005624CC"/>
    <w:rsid w:val="00562E19"/>
    <w:rsid w:val="00563C66"/>
    <w:rsid w:val="0056497F"/>
    <w:rsid w:val="005656C0"/>
    <w:rsid w:val="00566867"/>
    <w:rsid w:val="0056706F"/>
    <w:rsid w:val="00567139"/>
    <w:rsid w:val="00567699"/>
    <w:rsid w:val="005677D6"/>
    <w:rsid w:val="005702BE"/>
    <w:rsid w:val="0057169E"/>
    <w:rsid w:val="00571ADF"/>
    <w:rsid w:val="0057220B"/>
    <w:rsid w:val="005723B6"/>
    <w:rsid w:val="00572431"/>
    <w:rsid w:val="00572574"/>
    <w:rsid w:val="005732D2"/>
    <w:rsid w:val="005733B1"/>
    <w:rsid w:val="005733CF"/>
    <w:rsid w:val="0057451E"/>
    <w:rsid w:val="0057466B"/>
    <w:rsid w:val="00575064"/>
    <w:rsid w:val="00575168"/>
    <w:rsid w:val="00575775"/>
    <w:rsid w:val="005759BD"/>
    <w:rsid w:val="00575FB7"/>
    <w:rsid w:val="00576535"/>
    <w:rsid w:val="005767FF"/>
    <w:rsid w:val="00576ADE"/>
    <w:rsid w:val="00577547"/>
    <w:rsid w:val="0057761A"/>
    <w:rsid w:val="00577787"/>
    <w:rsid w:val="00580B8E"/>
    <w:rsid w:val="00580BBB"/>
    <w:rsid w:val="005818BB"/>
    <w:rsid w:val="0058218B"/>
    <w:rsid w:val="00582775"/>
    <w:rsid w:val="00582ABC"/>
    <w:rsid w:val="005831C0"/>
    <w:rsid w:val="005832C7"/>
    <w:rsid w:val="00584632"/>
    <w:rsid w:val="005847F2"/>
    <w:rsid w:val="00584AF8"/>
    <w:rsid w:val="0058557D"/>
    <w:rsid w:val="00585FBB"/>
    <w:rsid w:val="00587B36"/>
    <w:rsid w:val="0059063F"/>
    <w:rsid w:val="005910D6"/>
    <w:rsid w:val="005913AD"/>
    <w:rsid w:val="005927CB"/>
    <w:rsid w:val="00592C92"/>
    <w:rsid w:val="00592DFC"/>
    <w:rsid w:val="00592E34"/>
    <w:rsid w:val="0059310B"/>
    <w:rsid w:val="005935DF"/>
    <w:rsid w:val="00593668"/>
    <w:rsid w:val="00593CA6"/>
    <w:rsid w:val="00594F47"/>
    <w:rsid w:val="00595667"/>
    <w:rsid w:val="00596BE6"/>
    <w:rsid w:val="00596EA6"/>
    <w:rsid w:val="005A029D"/>
    <w:rsid w:val="005A2A9F"/>
    <w:rsid w:val="005A2EFD"/>
    <w:rsid w:val="005A35C6"/>
    <w:rsid w:val="005A399B"/>
    <w:rsid w:val="005A4086"/>
    <w:rsid w:val="005A5E08"/>
    <w:rsid w:val="005A7092"/>
    <w:rsid w:val="005A7705"/>
    <w:rsid w:val="005B00ED"/>
    <w:rsid w:val="005B0DD8"/>
    <w:rsid w:val="005B0F5A"/>
    <w:rsid w:val="005B1209"/>
    <w:rsid w:val="005B228D"/>
    <w:rsid w:val="005B23BA"/>
    <w:rsid w:val="005B2573"/>
    <w:rsid w:val="005B2AF3"/>
    <w:rsid w:val="005B33B1"/>
    <w:rsid w:val="005B3973"/>
    <w:rsid w:val="005B3E90"/>
    <w:rsid w:val="005B4F4F"/>
    <w:rsid w:val="005B5009"/>
    <w:rsid w:val="005B61B7"/>
    <w:rsid w:val="005B6A14"/>
    <w:rsid w:val="005B6CD8"/>
    <w:rsid w:val="005B73D6"/>
    <w:rsid w:val="005B7616"/>
    <w:rsid w:val="005B78A5"/>
    <w:rsid w:val="005C0084"/>
    <w:rsid w:val="005C012A"/>
    <w:rsid w:val="005C056E"/>
    <w:rsid w:val="005C0C30"/>
    <w:rsid w:val="005C1310"/>
    <w:rsid w:val="005C1C93"/>
    <w:rsid w:val="005C229F"/>
    <w:rsid w:val="005C23FE"/>
    <w:rsid w:val="005C2A6A"/>
    <w:rsid w:val="005C3AE5"/>
    <w:rsid w:val="005C3E67"/>
    <w:rsid w:val="005C3EAD"/>
    <w:rsid w:val="005C4544"/>
    <w:rsid w:val="005C5194"/>
    <w:rsid w:val="005C5219"/>
    <w:rsid w:val="005C5B4F"/>
    <w:rsid w:val="005C78C5"/>
    <w:rsid w:val="005C7BA8"/>
    <w:rsid w:val="005D0294"/>
    <w:rsid w:val="005D066E"/>
    <w:rsid w:val="005D1FE1"/>
    <w:rsid w:val="005D2479"/>
    <w:rsid w:val="005D2FAA"/>
    <w:rsid w:val="005D2FE5"/>
    <w:rsid w:val="005D307A"/>
    <w:rsid w:val="005D3CD0"/>
    <w:rsid w:val="005D4531"/>
    <w:rsid w:val="005D4C15"/>
    <w:rsid w:val="005D51A0"/>
    <w:rsid w:val="005D543E"/>
    <w:rsid w:val="005D59C2"/>
    <w:rsid w:val="005D63E7"/>
    <w:rsid w:val="005D7A6C"/>
    <w:rsid w:val="005D7C5D"/>
    <w:rsid w:val="005E018F"/>
    <w:rsid w:val="005E049F"/>
    <w:rsid w:val="005E0D75"/>
    <w:rsid w:val="005E138F"/>
    <w:rsid w:val="005E283D"/>
    <w:rsid w:val="005E2A5C"/>
    <w:rsid w:val="005E367E"/>
    <w:rsid w:val="005E4067"/>
    <w:rsid w:val="005E46B7"/>
    <w:rsid w:val="005E5C6E"/>
    <w:rsid w:val="005E63FC"/>
    <w:rsid w:val="005F0079"/>
    <w:rsid w:val="005F02F0"/>
    <w:rsid w:val="005F0BB5"/>
    <w:rsid w:val="005F0CD0"/>
    <w:rsid w:val="005F0ECC"/>
    <w:rsid w:val="005F1907"/>
    <w:rsid w:val="005F20F2"/>
    <w:rsid w:val="005F28B3"/>
    <w:rsid w:val="005F34B4"/>
    <w:rsid w:val="005F362D"/>
    <w:rsid w:val="005F57E6"/>
    <w:rsid w:val="005F76FF"/>
    <w:rsid w:val="005F7B7D"/>
    <w:rsid w:val="00600E6C"/>
    <w:rsid w:val="00601F33"/>
    <w:rsid w:val="00602BC0"/>
    <w:rsid w:val="0060342D"/>
    <w:rsid w:val="006042F6"/>
    <w:rsid w:val="006065F3"/>
    <w:rsid w:val="00606605"/>
    <w:rsid w:val="00607898"/>
    <w:rsid w:val="00607A3C"/>
    <w:rsid w:val="00607FF0"/>
    <w:rsid w:val="006116E0"/>
    <w:rsid w:val="006126EA"/>
    <w:rsid w:val="00612BC6"/>
    <w:rsid w:val="0061381C"/>
    <w:rsid w:val="00615BE0"/>
    <w:rsid w:val="00616A22"/>
    <w:rsid w:val="00616A2B"/>
    <w:rsid w:val="006203A3"/>
    <w:rsid w:val="006203C5"/>
    <w:rsid w:val="00620B49"/>
    <w:rsid w:val="006221BA"/>
    <w:rsid w:val="00622D07"/>
    <w:rsid w:val="00622F24"/>
    <w:rsid w:val="00623200"/>
    <w:rsid w:val="0062321F"/>
    <w:rsid w:val="00623335"/>
    <w:rsid w:val="0062425D"/>
    <w:rsid w:val="00624331"/>
    <w:rsid w:val="00625019"/>
    <w:rsid w:val="006254F2"/>
    <w:rsid w:val="00625560"/>
    <w:rsid w:val="00626227"/>
    <w:rsid w:val="006268C7"/>
    <w:rsid w:val="00627004"/>
    <w:rsid w:val="006270FE"/>
    <w:rsid w:val="00627C06"/>
    <w:rsid w:val="006307B7"/>
    <w:rsid w:val="00631102"/>
    <w:rsid w:val="0063121C"/>
    <w:rsid w:val="006316EA"/>
    <w:rsid w:val="006320DE"/>
    <w:rsid w:val="00632EE2"/>
    <w:rsid w:val="00633D04"/>
    <w:rsid w:val="0063426B"/>
    <w:rsid w:val="00634393"/>
    <w:rsid w:val="0063451A"/>
    <w:rsid w:val="006346AF"/>
    <w:rsid w:val="00635E3C"/>
    <w:rsid w:val="0063605B"/>
    <w:rsid w:val="00637415"/>
    <w:rsid w:val="006400DF"/>
    <w:rsid w:val="00640543"/>
    <w:rsid w:val="00641662"/>
    <w:rsid w:val="0064197B"/>
    <w:rsid w:val="00641A96"/>
    <w:rsid w:val="00641D6F"/>
    <w:rsid w:val="00642185"/>
    <w:rsid w:val="00645568"/>
    <w:rsid w:val="00645F34"/>
    <w:rsid w:val="00647181"/>
    <w:rsid w:val="00651171"/>
    <w:rsid w:val="0065193F"/>
    <w:rsid w:val="00652CFE"/>
    <w:rsid w:val="00652DB2"/>
    <w:rsid w:val="00652F9D"/>
    <w:rsid w:val="0065447E"/>
    <w:rsid w:val="006558D6"/>
    <w:rsid w:val="00656186"/>
    <w:rsid w:val="00656467"/>
    <w:rsid w:val="006569CB"/>
    <w:rsid w:val="006570C4"/>
    <w:rsid w:val="00657B16"/>
    <w:rsid w:val="00661BB5"/>
    <w:rsid w:val="00662877"/>
    <w:rsid w:val="00664C6C"/>
    <w:rsid w:val="00664FF6"/>
    <w:rsid w:val="0066507B"/>
    <w:rsid w:val="006651E8"/>
    <w:rsid w:val="00665BB2"/>
    <w:rsid w:val="0066693E"/>
    <w:rsid w:val="00666EC9"/>
    <w:rsid w:val="00666F1F"/>
    <w:rsid w:val="00667079"/>
    <w:rsid w:val="00667E04"/>
    <w:rsid w:val="00667F63"/>
    <w:rsid w:val="00670CCB"/>
    <w:rsid w:val="00670DFB"/>
    <w:rsid w:val="00671100"/>
    <w:rsid w:val="00671212"/>
    <w:rsid w:val="00671484"/>
    <w:rsid w:val="00671572"/>
    <w:rsid w:val="00671B61"/>
    <w:rsid w:val="00671D29"/>
    <w:rsid w:val="00672B95"/>
    <w:rsid w:val="00672CD9"/>
    <w:rsid w:val="00673684"/>
    <w:rsid w:val="00674C3B"/>
    <w:rsid w:val="00674FC5"/>
    <w:rsid w:val="006750B4"/>
    <w:rsid w:val="00675AA8"/>
    <w:rsid w:val="006760ED"/>
    <w:rsid w:val="00676434"/>
    <w:rsid w:val="00676F30"/>
    <w:rsid w:val="006802C6"/>
    <w:rsid w:val="00680519"/>
    <w:rsid w:val="006805C5"/>
    <w:rsid w:val="0068100C"/>
    <w:rsid w:val="006813A4"/>
    <w:rsid w:val="00681D67"/>
    <w:rsid w:val="0068294A"/>
    <w:rsid w:val="006854E0"/>
    <w:rsid w:val="0068750A"/>
    <w:rsid w:val="006877BB"/>
    <w:rsid w:val="00687DD7"/>
    <w:rsid w:val="00690357"/>
    <w:rsid w:val="00691471"/>
    <w:rsid w:val="006919ED"/>
    <w:rsid w:val="00691D43"/>
    <w:rsid w:val="006924A5"/>
    <w:rsid w:val="006928A9"/>
    <w:rsid w:val="00693710"/>
    <w:rsid w:val="00693D10"/>
    <w:rsid w:val="00693D1D"/>
    <w:rsid w:val="00693E93"/>
    <w:rsid w:val="00694483"/>
    <w:rsid w:val="00694DC2"/>
    <w:rsid w:val="00694E7C"/>
    <w:rsid w:val="006961CA"/>
    <w:rsid w:val="00696258"/>
    <w:rsid w:val="00696432"/>
    <w:rsid w:val="00697123"/>
    <w:rsid w:val="006974B8"/>
    <w:rsid w:val="006A0109"/>
    <w:rsid w:val="006A01AE"/>
    <w:rsid w:val="006A0A69"/>
    <w:rsid w:val="006A0B5E"/>
    <w:rsid w:val="006A0CCE"/>
    <w:rsid w:val="006A188D"/>
    <w:rsid w:val="006A23D2"/>
    <w:rsid w:val="006A2A66"/>
    <w:rsid w:val="006A4C63"/>
    <w:rsid w:val="006A54F0"/>
    <w:rsid w:val="006A5818"/>
    <w:rsid w:val="006A66B7"/>
    <w:rsid w:val="006B048C"/>
    <w:rsid w:val="006B0909"/>
    <w:rsid w:val="006B0DE5"/>
    <w:rsid w:val="006B1355"/>
    <w:rsid w:val="006B1448"/>
    <w:rsid w:val="006B18FE"/>
    <w:rsid w:val="006B249D"/>
    <w:rsid w:val="006B3D6F"/>
    <w:rsid w:val="006B4167"/>
    <w:rsid w:val="006B46CE"/>
    <w:rsid w:val="006B47D7"/>
    <w:rsid w:val="006B4C36"/>
    <w:rsid w:val="006B5505"/>
    <w:rsid w:val="006B55E2"/>
    <w:rsid w:val="006B5F06"/>
    <w:rsid w:val="006B6911"/>
    <w:rsid w:val="006C01F9"/>
    <w:rsid w:val="006C03DD"/>
    <w:rsid w:val="006C0F56"/>
    <w:rsid w:val="006C1239"/>
    <w:rsid w:val="006C15C6"/>
    <w:rsid w:val="006C1CB9"/>
    <w:rsid w:val="006C2350"/>
    <w:rsid w:val="006C279C"/>
    <w:rsid w:val="006C4B98"/>
    <w:rsid w:val="006C4DCF"/>
    <w:rsid w:val="006C53FE"/>
    <w:rsid w:val="006C67A8"/>
    <w:rsid w:val="006C6C8C"/>
    <w:rsid w:val="006C7141"/>
    <w:rsid w:val="006C7D90"/>
    <w:rsid w:val="006D078A"/>
    <w:rsid w:val="006D0A5A"/>
    <w:rsid w:val="006D0C84"/>
    <w:rsid w:val="006D0C92"/>
    <w:rsid w:val="006D116D"/>
    <w:rsid w:val="006D20CF"/>
    <w:rsid w:val="006D295C"/>
    <w:rsid w:val="006D3385"/>
    <w:rsid w:val="006D442D"/>
    <w:rsid w:val="006D46DB"/>
    <w:rsid w:val="006D4791"/>
    <w:rsid w:val="006D4875"/>
    <w:rsid w:val="006D4C8F"/>
    <w:rsid w:val="006D4EC0"/>
    <w:rsid w:val="006D5605"/>
    <w:rsid w:val="006D5634"/>
    <w:rsid w:val="006D574C"/>
    <w:rsid w:val="006D5BF6"/>
    <w:rsid w:val="006D6132"/>
    <w:rsid w:val="006D6C6E"/>
    <w:rsid w:val="006D6F63"/>
    <w:rsid w:val="006E02CD"/>
    <w:rsid w:val="006E03AE"/>
    <w:rsid w:val="006E0659"/>
    <w:rsid w:val="006E0674"/>
    <w:rsid w:val="006E0DAC"/>
    <w:rsid w:val="006E0F31"/>
    <w:rsid w:val="006E11C6"/>
    <w:rsid w:val="006E1731"/>
    <w:rsid w:val="006E1B36"/>
    <w:rsid w:val="006E28AC"/>
    <w:rsid w:val="006E4F6E"/>
    <w:rsid w:val="006E506E"/>
    <w:rsid w:val="006E5B95"/>
    <w:rsid w:val="006E5DB1"/>
    <w:rsid w:val="006E69FA"/>
    <w:rsid w:val="006E7AFF"/>
    <w:rsid w:val="006F0259"/>
    <w:rsid w:val="006F0960"/>
    <w:rsid w:val="006F1A98"/>
    <w:rsid w:val="006F2114"/>
    <w:rsid w:val="006F2207"/>
    <w:rsid w:val="006F234A"/>
    <w:rsid w:val="006F2442"/>
    <w:rsid w:val="006F5F96"/>
    <w:rsid w:val="006F6137"/>
    <w:rsid w:val="006F62A2"/>
    <w:rsid w:val="006F6AF1"/>
    <w:rsid w:val="006F71D0"/>
    <w:rsid w:val="006F77B7"/>
    <w:rsid w:val="007008DB"/>
    <w:rsid w:val="00700FC5"/>
    <w:rsid w:val="007018D7"/>
    <w:rsid w:val="007019DA"/>
    <w:rsid w:val="00701A21"/>
    <w:rsid w:val="00701EE3"/>
    <w:rsid w:val="007020D4"/>
    <w:rsid w:val="007023BC"/>
    <w:rsid w:val="0070268C"/>
    <w:rsid w:val="00702AA4"/>
    <w:rsid w:val="0070334C"/>
    <w:rsid w:val="00703567"/>
    <w:rsid w:val="007038B2"/>
    <w:rsid w:val="00703918"/>
    <w:rsid w:val="0070444E"/>
    <w:rsid w:val="00704ACA"/>
    <w:rsid w:val="00704D2F"/>
    <w:rsid w:val="007051DB"/>
    <w:rsid w:val="00705385"/>
    <w:rsid w:val="00705ECA"/>
    <w:rsid w:val="00706D3B"/>
    <w:rsid w:val="007070A4"/>
    <w:rsid w:val="00707601"/>
    <w:rsid w:val="00707C25"/>
    <w:rsid w:val="00707E42"/>
    <w:rsid w:val="00710134"/>
    <w:rsid w:val="007102A4"/>
    <w:rsid w:val="007114CB"/>
    <w:rsid w:val="00711785"/>
    <w:rsid w:val="00711E3F"/>
    <w:rsid w:val="00712B65"/>
    <w:rsid w:val="00713AF7"/>
    <w:rsid w:val="00714487"/>
    <w:rsid w:val="0072067D"/>
    <w:rsid w:val="007206F4"/>
    <w:rsid w:val="00720784"/>
    <w:rsid w:val="00720973"/>
    <w:rsid w:val="00721078"/>
    <w:rsid w:val="00721680"/>
    <w:rsid w:val="00721779"/>
    <w:rsid w:val="00722011"/>
    <w:rsid w:val="007224E0"/>
    <w:rsid w:val="00723092"/>
    <w:rsid w:val="007230B1"/>
    <w:rsid w:val="0072367D"/>
    <w:rsid w:val="00723AE0"/>
    <w:rsid w:val="00723D02"/>
    <w:rsid w:val="007245F5"/>
    <w:rsid w:val="00725950"/>
    <w:rsid w:val="007259AE"/>
    <w:rsid w:val="00725B10"/>
    <w:rsid w:val="0072650C"/>
    <w:rsid w:val="00726D97"/>
    <w:rsid w:val="00726F69"/>
    <w:rsid w:val="00726FE5"/>
    <w:rsid w:val="0072707B"/>
    <w:rsid w:val="007319EF"/>
    <w:rsid w:val="0073442C"/>
    <w:rsid w:val="007348F6"/>
    <w:rsid w:val="00734F96"/>
    <w:rsid w:val="007353E2"/>
    <w:rsid w:val="007365B1"/>
    <w:rsid w:val="00737EF8"/>
    <w:rsid w:val="007412AA"/>
    <w:rsid w:val="007418FD"/>
    <w:rsid w:val="00741B90"/>
    <w:rsid w:val="00742445"/>
    <w:rsid w:val="00742AE1"/>
    <w:rsid w:val="00742EC7"/>
    <w:rsid w:val="00742F67"/>
    <w:rsid w:val="0074321B"/>
    <w:rsid w:val="00744591"/>
    <w:rsid w:val="007447F6"/>
    <w:rsid w:val="0074548F"/>
    <w:rsid w:val="00745694"/>
    <w:rsid w:val="00745E07"/>
    <w:rsid w:val="00745E78"/>
    <w:rsid w:val="0074639E"/>
    <w:rsid w:val="0075010A"/>
    <w:rsid w:val="0075092D"/>
    <w:rsid w:val="00750EA7"/>
    <w:rsid w:val="007518F9"/>
    <w:rsid w:val="0075416C"/>
    <w:rsid w:val="0075549F"/>
    <w:rsid w:val="00755CF5"/>
    <w:rsid w:val="00756DC6"/>
    <w:rsid w:val="007573E0"/>
    <w:rsid w:val="00760EEF"/>
    <w:rsid w:val="007610C8"/>
    <w:rsid w:val="00761E3E"/>
    <w:rsid w:val="007621C3"/>
    <w:rsid w:val="00762B60"/>
    <w:rsid w:val="0076417D"/>
    <w:rsid w:val="00764266"/>
    <w:rsid w:val="00765038"/>
    <w:rsid w:val="00767E09"/>
    <w:rsid w:val="00770723"/>
    <w:rsid w:val="00770FE2"/>
    <w:rsid w:val="0077192B"/>
    <w:rsid w:val="00771EA3"/>
    <w:rsid w:val="007728DC"/>
    <w:rsid w:val="00772A17"/>
    <w:rsid w:val="00772AF5"/>
    <w:rsid w:val="00772C71"/>
    <w:rsid w:val="00774A6B"/>
    <w:rsid w:val="00774EAD"/>
    <w:rsid w:val="00775187"/>
    <w:rsid w:val="00775CC0"/>
    <w:rsid w:val="00776F19"/>
    <w:rsid w:val="00777BD9"/>
    <w:rsid w:val="00777C03"/>
    <w:rsid w:val="00777D5F"/>
    <w:rsid w:val="00780178"/>
    <w:rsid w:val="007802F8"/>
    <w:rsid w:val="00780770"/>
    <w:rsid w:val="00780D40"/>
    <w:rsid w:val="00780E03"/>
    <w:rsid w:val="00781315"/>
    <w:rsid w:val="007819FA"/>
    <w:rsid w:val="00781F84"/>
    <w:rsid w:val="007834A5"/>
    <w:rsid w:val="0078352C"/>
    <w:rsid w:val="007837CE"/>
    <w:rsid w:val="00783A43"/>
    <w:rsid w:val="00783C38"/>
    <w:rsid w:val="0078662A"/>
    <w:rsid w:val="00787BF6"/>
    <w:rsid w:val="007904F8"/>
    <w:rsid w:val="0079061C"/>
    <w:rsid w:val="00790687"/>
    <w:rsid w:val="00790E37"/>
    <w:rsid w:val="0079110F"/>
    <w:rsid w:val="007913DF"/>
    <w:rsid w:val="00791772"/>
    <w:rsid w:val="00791934"/>
    <w:rsid w:val="007922F1"/>
    <w:rsid w:val="007933FD"/>
    <w:rsid w:val="007937F0"/>
    <w:rsid w:val="00793CA2"/>
    <w:rsid w:val="0079455D"/>
    <w:rsid w:val="007951EE"/>
    <w:rsid w:val="00795347"/>
    <w:rsid w:val="0079670F"/>
    <w:rsid w:val="00796EE8"/>
    <w:rsid w:val="007A03C9"/>
    <w:rsid w:val="007A060F"/>
    <w:rsid w:val="007A1E4F"/>
    <w:rsid w:val="007A2A34"/>
    <w:rsid w:val="007A3210"/>
    <w:rsid w:val="007A365F"/>
    <w:rsid w:val="007A3FAF"/>
    <w:rsid w:val="007A4424"/>
    <w:rsid w:val="007A4655"/>
    <w:rsid w:val="007A4B62"/>
    <w:rsid w:val="007A6DEE"/>
    <w:rsid w:val="007B00E2"/>
    <w:rsid w:val="007B08D6"/>
    <w:rsid w:val="007B2089"/>
    <w:rsid w:val="007B35BE"/>
    <w:rsid w:val="007B4246"/>
    <w:rsid w:val="007B4300"/>
    <w:rsid w:val="007B4DCC"/>
    <w:rsid w:val="007B5054"/>
    <w:rsid w:val="007B50F0"/>
    <w:rsid w:val="007B6090"/>
    <w:rsid w:val="007B66FE"/>
    <w:rsid w:val="007B709B"/>
    <w:rsid w:val="007B7748"/>
    <w:rsid w:val="007B7DAF"/>
    <w:rsid w:val="007C1E8E"/>
    <w:rsid w:val="007C2206"/>
    <w:rsid w:val="007C3E2E"/>
    <w:rsid w:val="007C449C"/>
    <w:rsid w:val="007C69A2"/>
    <w:rsid w:val="007C6C97"/>
    <w:rsid w:val="007D14F8"/>
    <w:rsid w:val="007D1551"/>
    <w:rsid w:val="007D1D00"/>
    <w:rsid w:val="007D2178"/>
    <w:rsid w:val="007D2391"/>
    <w:rsid w:val="007D283E"/>
    <w:rsid w:val="007D2DBD"/>
    <w:rsid w:val="007D41CE"/>
    <w:rsid w:val="007D43D2"/>
    <w:rsid w:val="007D6583"/>
    <w:rsid w:val="007D68EF"/>
    <w:rsid w:val="007D6D5C"/>
    <w:rsid w:val="007D6D62"/>
    <w:rsid w:val="007D72AC"/>
    <w:rsid w:val="007D74B7"/>
    <w:rsid w:val="007E09AC"/>
    <w:rsid w:val="007E1418"/>
    <w:rsid w:val="007E197F"/>
    <w:rsid w:val="007E1BA0"/>
    <w:rsid w:val="007E26EF"/>
    <w:rsid w:val="007E2B02"/>
    <w:rsid w:val="007E2E0C"/>
    <w:rsid w:val="007E3720"/>
    <w:rsid w:val="007E416B"/>
    <w:rsid w:val="007E4DFD"/>
    <w:rsid w:val="007E4E32"/>
    <w:rsid w:val="007E4EDC"/>
    <w:rsid w:val="007E5243"/>
    <w:rsid w:val="007E602C"/>
    <w:rsid w:val="007E6864"/>
    <w:rsid w:val="007E6A78"/>
    <w:rsid w:val="007E7384"/>
    <w:rsid w:val="007F0D97"/>
    <w:rsid w:val="007F0F35"/>
    <w:rsid w:val="007F0FE9"/>
    <w:rsid w:val="007F18FD"/>
    <w:rsid w:val="007F25A4"/>
    <w:rsid w:val="007F32AF"/>
    <w:rsid w:val="007F3736"/>
    <w:rsid w:val="007F44A1"/>
    <w:rsid w:val="007F44F9"/>
    <w:rsid w:val="007F4BFF"/>
    <w:rsid w:val="007F5C64"/>
    <w:rsid w:val="007F757E"/>
    <w:rsid w:val="00800BA5"/>
    <w:rsid w:val="008027A8"/>
    <w:rsid w:val="00803D74"/>
    <w:rsid w:val="00804876"/>
    <w:rsid w:val="008051FF"/>
    <w:rsid w:val="00805642"/>
    <w:rsid w:val="008063A5"/>
    <w:rsid w:val="008065E5"/>
    <w:rsid w:val="008066B1"/>
    <w:rsid w:val="008067AA"/>
    <w:rsid w:val="00807571"/>
    <w:rsid w:val="00807611"/>
    <w:rsid w:val="00807770"/>
    <w:rsid w:val="0081198D"/>
    <w:rsid w:val="0081237C"/>
    <w:rsid w:val="00812E03"/>
    <w:rsid w:val="0081418E"/>
    <w:rsid w:val="00814BD7"/>
    <w:rsid w:val="00814DFB"/>
    <w:rsid w:val="00815269"/>
    <w:rsid w:val="008154BA"/>
    <w:rsid w:val="008173CC"/>
    <w:rsid w:val="00817430"/>
    <w:rsid w:val="0081785C"/>
    <w:rsid w:val="00817B99"/>
    <w:rsid w:val="00820CAC"/>
    <w:rsid w:val="00821110"/>
    <w:rsid w:val="00821284"/>
    <w:rsid w:val="008218F3"/>
    <w:rsid w:val="00822322"/>
    <w:rsid w:val="00822CA6"/>
    <w:rsid w:val="00822DC5"/>
    <w:rsid w:val="00823116"/>
    <w:rsid w:val="008232DB"/>
    <w:rsid w:val="00823C8B"/>
    <w:rsid w:val="00824BDA"/>
    <w:rsid w:val="00824CFA"/>
    <w:rsid w:val="0082511D"/>
    <w:rsid w:val="008256EC"/>
    <w:rsid w:val="00825879"/>
    <w:rsid w:val="00827203"/>
    <w:rsid w:val="00832A95"/>
    <w:rsid w:val="0083345C"/>
    <w:rsid w:val="00833667"/>
    <w:rsid w:val="008338E1"/>
    <w:rsid w:val="00833B0C"/>
    <w:rsid w:val="00834446"/>
    <w:rsid w:val="00834840"/>
    <w:rsid w:val="00834C33"/>
    <w:rsid w:val="00834CBC"/>
    <w:rsid w:val="00835A8E"/>
    <w:rsid w:val="00836099"/>
    <w:rsid w:val="00836542"/>
    <w:rsid w:val="00836DE8"/>
    <w:rsid w:val="00836E44"/>
    <w:rsid w:val="008370C9"/>
    <w:rsid w:val="008376BA"/>
    <w:rsid w:val="008409FB"/>
    <w:rsid w:val="008417A7"/>
    <w:rsid w:val="00841AD4"/>
    <w:rsid w:val="00841E63"/>
    <w:rsid w:val="00841F59"/>
    <w:rsid w:val="00842489"/>
    <w:rsid w:val="00842964"/>
    <w:rsid w:val="008439D6"/>
    <w:rsid w:val="00844D58"/>
    <w:rsid w:val="00844D70"/>
    <w:rsid w:val="00844DA0"/>
    <w:rsid w:val="008458A7"/>
    <w:rsid w:val="00845DAA"/>
    <w:rsid w:val="008463C5"/>
    <w:rsid w:val="0084652D"/>
    <w:rsid w:val="00847FA2"/>
    <w:rsid w:val="00850B02"/>
    <w:rsid w:val="00850CB8"/>
    <w:rsid w:val="0085143B"/>
    <w:rsid w:val="00851635"/>
    <w:rsid w:val="00851825"/>
    <w:rsid w:val="008518BC"/>
    <w:rsid w:val="00852797"/>
    <w:rsid w:val="008527E5"/>
    <w:rsid w:val="00852982"/>
    <w:rsid w:val="0085307C"/>
    <w:rsid w:val="00853095"/>
    <w:rsid w:val="008531B5"/>
    <w:rsid w:val="00853847"/>
    <w:rsid w:val="008539EA"/>
    <w:rsid w:val="00853CD3"/>
    <w:rsid w:val="008548B6"/>
    <w:rsid w:val="00854D4E"/>
    <w:rsid w:val="00854FC3"/>
    <w:rsid w:val="0085547D"/>
    <w:rsid w:val="00855DD3"/>
    <w:rsid w:val="0085698A"/>
    <w:rsid w:val="00856D53"/>
    <w:rsid w:val="00856E51"/>
    <w:rsid w:val="00857540"/>
    <w:rsid w:val="00857837"/>
    <w:rsid w:val="00857DCB"/>
    <w:rsid w:val="00860B7E"/>
    <w:rsid w:val="00861378"/>
    <w:rsid w:val="0086171C"/>
    <w:rsid w:val="00861983"/>
    <w:rsid w:val="008626B7"/>
    <w:rsid w:val="00862E0E"/>
    <w:rsid w:val="00863126"/>
    <w:rsid w:val="00863654"/>
    <w:rsid w:val="00863CB2"/>
    <w:rsid w:val="00863EF6"/>
    <w:rsid w:val="008643D4"/>
    <w:rsid w:val="00864ADF"/>
    <w:rsid w:val="00864B10"/>
    <w:rsid w:val="00864FB4"/>
    <w:rsid w:val="0086524B"/>
    <w:rsid w:val="0086539F"/>
    <w:rsid w:val="0086570A"/>
    <w:rsid w:val="008662A2"/>
    <w:rsid w:val="00866A8F"/>
    <w:rsid w:val="00867D76"/>
    <w:rsid w:val="008706EC"/>
    <w:rsid w:val="008716B5"/>
    <w:rsid w:val="008716E3"/>
    <w:rsid w:val="00871780"/>
    <w:rsid w:val="0087198E"/>
    <w:rsid w:val="0087219C"/>
    <w:rsid w:val="00872448"/>
    <w:rsid w:val="008724A6"/>
    <w:rsid w:val="008728D7"/>
    <w:rsid w:val="00872BE6"/>
    <w:rsid w:val="00872EC2"/>
    <w:rsid w:val="00873477"/>
    <w:rsid w:val="008742FC"/>
    <w:rsid w:val="0087432B"/>
    <w:rsid w:val="00874485"/>
    <w:rsid w:val="008747D9"/>
    <w:rsid w:val="00875B41"/>
    <w:rsid w:val="008765C2"/>
    <w:rsid w:val="0087711D"/>
    <w:rsid w:val="008773E0"/>
    <w:rsid w:val="0087745C"/>
    <w:rsid w:val="008774CD"/>
    <w:rsid w:val="0088047D"/>
    <w:rsid w:val="00880F6E"/>
    <w:rsid w:val="008819FF"/>
    <w:rsid w:val="00883327"/>
    <w:rsid w:val="0088356B"/>
    <w:rsid w:val="008843A4"/>
    <w:rsid w:val="00884D53"/>
    <w:rsid w:val="00885C8F"/>
    <w:rsid w:val="00885D5A"/>
    <w:rsid w:val="008865F4"/>
    <w:rsid w:val="0088793A"/>
    <w:rsid w:val="00890093"/>
    <w:rsid w:val="0089026F"/>
    <w:rsid w:val="00890D2D"/>
    <w:rsid w:val="00890D90"/>
    <w:rsid w:val="00890F41"/>
    <w:rsid w:val="00891435"/>
    <w:rsid w:val="0089145A"/>
    <w:rsid w:val="00891DD5"/>
    <w:rsid w:val="008921C5"/>
    <w:rsid w:val="00892441"/>
    <w:rsid w:val="008925DC"/>
    <w:rsid w:val="008942B5"/>
    <w:rsid w:val="00894304"/>
    <w:rsid w:val="00894815"/>
    <w:rsid w:val="0089485A"/>
    <w:rsid w:val="00896087"/>
    <w:rsid w:val="0089610A"/>
    <w:rsid w:val="008961E2"/>
    <w:rsid w:val="008963C7"/>
    <w:rsid w:val="00896511"/>
    <w:rsid w:val="00896FC7"/>
    <w:rsid w:val="008A0EAE"/>
    <w:rsid w:val="008A1D6A"/>
    <w:rsid w:val="008A2892"/>
    <w:rsid w:val="008A311D"/>
    <w:rsid w:val="008A32C5"/>
    <w:rsid w:val="008A3D9F"/>
    <w:rsid w:val="008A49A5"/>
    <w:rsid w:val="008A5C5F"/>
    <w:rsid w:val="008A6374"/>
    <w:rsid w:val="008A6C97"/>
    <w:rsid w:val="008A6F2B"/>
    <w:rsid w:val="008A76C5"/>
    <w:rsid w:val="008A7D34"/>
    <w:rsid w:val="008B1AEA"/>
    <w:rsid w:val="008B1CFF"/>
    <w:rsid w:val="008B1FA3"/>
    <w:rsid w:val="008B21A5"/>
    <w:rsid w:val="008B225F"/>
    <w:rsid w:val="008B4A1D"/>
    <w:rsid w:val="008B4C87"/>
    <w:rsid w:val="008B4F81"/>
    <w:rsid w:val="008B5D27"/>
    <w:rsid w:val="008B70DB"/>
    <w:rsid w:val="008B7221"/>
    <w:rsid w:val="008B78F4"/>
    <w:rsid w:val="008B7ABA"/>
    <w:rsid w:val="008C0412"/>
    <w:rsid w:val="008C0A03"/>
    <w:rsid w:val="008C0B48"/>
    <w:rsid w:val="008C0D9A"/>
    <w:rsid w:val="008C202B"/>
    <w:rsid w:val="008C2302"/>
    <w:rsid w:val="008C241A"/>
    <w:rsid w:val="008C25D6"/>
    <w:rsid w:val="008C2930"/>
    <w:rsid w:val="008C295E"/>
    <w:rsid w:val="008C324C"/>
    <w:rsid w:val="008C34B3"/>
    <w:rsid w:val="008C36C7"/>
    <w:rsid w:val="008C3A27"/>
    <w:rsid w:val="008C5E21"/>
    <w:rsid w:val="008C7484"/>
    <w:rsid w:val="008C79B0"/>
    <w:rsid w:val="008D0299"/>
    <w:rsid w:val="008D0472"/>
    <w:rsid w:val="008D1DCE"/>
    <w:rsid w:val="008D2601"/>
    <w:rsid w:val="008D365C"/>
    <w:rsid w:val="008D3B5C"/>
    <w:rsid w:val="008D3EE0"/>
    <w:rsid w:val="008D4492"/>
    <w:rsid w:val="008D589D"/>
    <w:rsid w:val="008D5D2A"/>
    <w:rsid w:val="008D6393"/>
    <w:rsid w:val="008D64B0"/>
    <w:rsid w:val="008D7B51"/>
    <w:rsid w:val="008E01FA"/>
    <w:rsid w:val="008E09BF"/>
    <w:rsid w:val="008E2609"/>
    <w:rsid w:val="008E2CA4"/>
    <w:rsid w:val="008E35E1"/>
    <w:rsid w:val="008E43B0"/>
    <w:rsid w:val="008E442C"/>
    <w:rsid w:val="008E4DDA"/>
    <w:rsid w:val="008E595F"/>
    <w:rsid w:val="008E6BB9"/>
    <w:rsid w:val="008E6C56"/>
    <w:rsid w:val="008E737B"/>
    <w:rsid w:val="008F092C"/>
    <w:rsid w:val="008F0F8D"/>
    <w:rsid w:val="008F1384"/>
    <w:rsid w:val="008F23DD"/>
    <w:rsid w:val="008F29EE"/>
    <w:rsid w:val="008F2FD0"/>
    <w:rsid w:val="008F3264"/>
    <w:rsid w:val="008F38F3"/>
    <w:rsid w:val="008F3DEF"/>
    <w:rsid w:val="008F43BE"/>
    <w:rsid w:val="008F4BF5"/>
    <w:rsid w:val="008F4D4E"/>
    <w:rsid w:val="008F4D53"/>
    <w:rsid w:val="008F5625"/>
    <w:rsid w:val="008F5FCE"/>
    <w:rsid w:val="008F6D9D"/>
    <w:rsid w:val="008F6E24"/>
    <w:rsid w:val="008F760E"/>
    <w:rsid w:val="008F7A2A"/>
    <w:rsid w:val="00900304"/>
    <w:rsid w:val="0090035A"/>
    <w:rsid w:val="009004D5"/>
    <w:rsid w:val="009006A9"/>
    <w:rsid w:val="00900B72"/>
    <w:rsid w:val="00900D20"/>
    <w:rsid w:val="00900D9D"/>
    <w:rsid w:val="00901E95"/>
    <w:rsid w:val="00901FDD"/>
    <w:rsid w:val="009021BC"/>
    <w:rsid w:val="009022E3"/>
    <w:rsid w:val="00902C35"/>
    <w:rsid w:val="00903225"/>
    <w:rsid w:val="009032DD"/>
    <w:rsid w:val="0090474F"/>
    <w:rsid w:val="009047A8"/>
    <w:rsid w:val="0090486E"/>
    <w:rsid w:val="00905160"/>
    <w:rsid w:val="009052BD"/>
    <w:rsid w:val="009055F7"/>
    <w:rsid w:val="00905F40"/>
    <w:rsid w:val="009061D3"/>
    <w:rsid w:val="00910439"/>
    <w:rsid w:val="00910475"/>
    <w:rsid w:val="009107B5"/>
    <w:rsid w:val="00910B6C"/>
    <w:rsid w:val="009121F3"/>
    <w:rsid w:val="009126C2"/>
    <w:rsid w:val="00913439"/>
    <w:rsid w:val="00914194"/>
    <w:rsid w:val="00914473"/>
    <w:rsid w:val="00914E98"/>
    <w:rsid w:val="00915A38"/>
    <w:rsid w:val="009161F0"/>
    <w:rsid w:val="00916672"/>
    <w:rsid w:val="0092091B"/>
    <w:rsid w:val="00920E51"/>
    <w:rsid w:val="00921445"/>
    <w:rsid w:val="009217EF"/>
    <w:rsid w:val="0092212E"/>
    <w:rsid w:val="00922D8E"/>
    <w:rsid w:val="00922ED6"/>
    <w:rsid w:val="0092334A"/>
    <w:rsid w:val="0092338B"/>
    <w:rsid w:val="009233FD"/>
    <w:rsid w:val="00923450"/>
    <w:rsid w:val="00923A15"/>
    <w:rsid w:val="00923AC3"/>
    <w:rsid w:val="00923CAF"/>
    <w:rsid w:val="009242AE"/>
    <w:rsid w:val="009242CE"/>
    <w:rsid w:val="0092477D"/>
    <w:rsid w:val="00924DF1"/>
    <w:rsid w:val="00925B45"/>
    <w:rsid w:val="0092602C"/>
    <w:rsid w:val="0092603F"/>
    <w:rsid w:val="009279FC"/>
    <w:rsid w:val="0093041A"/>
    <w:rsid w:val="00930C68"/>
    <w:rsid w:val="009310C4"/>
    <w:rsid w:val="0093114D"/>
    <w:rsid w:val="00931284"/>
    <w:rsid w:val="0093140A"/>
    <w:rsid w:val="00931701"/>
    <w:rsid w:val="00931989"/>
    <w:rsid w:val="0093215A"/>
    <w:rsid w:val="00932B89"/>
    <w:rsid w:val="009337D8"/>
    <w:rsid w:val="00933852"/>
    <w:rsid w:val="00933862"/>
    <w:rsid w:val="00934DB7"/>
    <w:rsid w:val="00936786"/>
    <w:rsid w:val="0093689F"/>
    <w:rsid w:val="00941247"/>
    <w:rsid w:val="00941318"/>
    <w:rsid w:val="0094175D"/>
    <w:rsid w:val="00941797"/>
    <w:rsid w:val="00941BA1"/>
    <w:rsid w:val="00941F2E"/>
    <w:rsid w:val="00941F91"/>
    <w:rsid w:val="0094201C"/>
    <w:rsid w:val="009429F0"/>
    <w:rsid w:val="00942A1E"/>
    <w:rsid w:val="009432FA"/>
    <w:rsid w:val="00943F45"/>
    <w:rsid w:val="00943FF9"/>
    <w:rsid w:val="0094469B"/>
    <w:rsid w:val="0094491D"/>
    <w:rsid w:val="00945024"/>
    <w:rsid w:val="009460ED"/>
    <w:rsid w:val="00947287"/>
    <w:rsid w:val="00947832"/>
    <w:rsid w:val="0095033F"/>
    <w:rsid w:val="009506D3"/>
    <w:rsid w:val="009513D7"/>
    <w:rsid w:val="0095147E"/>
    <w:rsid w:val="0095176E"/>
    <w:rsid w:val="0095384C"/>
    <w:rsid w:val="00954101"/>
    <w:rsid w:val="0095419F"/>
    <w:rsid w:val="009545E6"/>
    <w:rsid w:val="00954774"/>
    <w:rsid w:val="00954BCE"/>
    <w:rsid w:val="00954F6A"/>
    <w:rsid w:val="00955C95"/>
    <w:rsid w:val="00955DC7"/>
    <w:rsid w:val="00955E3A"/>
    <w:rsid w:val="0095655D"/>
    <w:rsid w:val="00957265"/>
    <w:rsid w:val="00961022"/>
    <w:rsid w:val="00961F3F"/>
    <w:rsid w:val="00961FFA"/>
    <w:rsid w:val="009624DE"/>
    <w:rsid w:val="00963B46"/>
    <w:rsid w:val="009646A2"/>
    <w:rsid w:val="009650BD"/>
    <w:rsid w:val="00965F26"/>
    <w:rsid w:val="009670DC"/>
    <w:rsid w:val="00967188"/>
    <w:rsid w:val="00967931"/>
    <w:rsid w:val="00967A7F"/>
    <w:rsid w:val="00967D31"/>
    <w:rsid w:val="00971769"/>
    <w:rsid w:val="00972ACA"/>
    <w:rsid w:val="009731C9"/>
    <w:rsid w:val="0097334F"/>
    <w:rsid w:val="009734B8"/>
    <w:rsid w:val="009737B9"/>
    <w:rsid w:val="00973BBE"/>
    <w:rsid w:val="00974C42"/>
    <w:rsid w:val="00974F03"/>
    <w:rsid w:val="00975F98"/>
    <w:rsid w:val="00976C8E"/>
    <w:rsid w:val="00976F22"/>
    <w:rsid w:val="00977230"/>
    <w:rsid w:val="009775E4"/>
    <w:rsid w:val="009776DB"/>
    <w:rsid w:val="009779AD"/>
    <w:rsid w:val="009779CB"/>
    <w:rsid w:val="00977ADD"/>
    <w:rsid w:val="009818D9"/>
    <w:rsid w:val="00983702"/>
    <w:rsid w:val="00983A97"/>
    <w:rsid w:val="0098473A"/>
    <w:rsid w:val="00985510"/>
    <w:rsid w:val="00985862"/>
    <w:rsid w:val="00985C3B"/>
    <w:rsid w:val="00986763"/>
    <w:rsid w:val="00986F00"/>
    <w:rsid w:val="0098717D"/>
    <w:rsid w:val="00987BA4"/>
    <w:rsid w:val="00987EBC"/>
    <w:rsid w:val="00990EC2"/>
    <w:rsid w:val="009911CA"/>
    <w:rsid w:val="00991593"/>
    <w:rsid w:val="00991699"/>
    <w:rsid w:val="009916B6"/>
    <w:rsid w:val="00991DDE"/>
    <w:rsid w:val="00991E9F"/>
    <w:rsid w:val="009921C1"/>
    <w:rsid w:val="00992581"/>
    <w:rsid w:val="00992B75"/>
    <w:rsid w:val="00993284"/>
    <w:rsid w:val="00994270"/>
    <w:rsid w:val="00995485"/>
    <w:rsid w:val="00995542"/>
    <w:rsid w:val="00995683"/>
    <w:rsid w:val="0099631B"/>
    <w:rsid w:val="00996AD2"/>
    <w:rsid w:val="009A02D4"/>
    <w:rsid w:val="009A05D9"/>
    <w:rsid w:val="009A1419"/>
    <w:rsid w:val="009A1B57"/>
    <w:rsid w:val="009A2310"/>
    <w:rsid w:val="009A2BB0"/>
    <w:rsid w:val="009A3F19"/>
    <w:rsid w:val="009A53BE"/>
    <w:rsid w:val="009A5470"/>
    <w:rsid w:val="009A56D5"/>
    <w:rsid w:val="009A6CBB"/>
    <w:rsid w:val="009A723C"/>
    <w:rsid w:val="009A74F3"/>
    <w:rsid w:val="009A78BF"/>
    <w:rsid w:val="009B13C2"/>
    <w:rsid w:val="009B17A1"/>
    <w:rsid w:val="009B2E90"/>
    <w:rsid w:val="009B3DC8"/>
    <w:rsid w:val="009B5A65"/>
    <w:rsid w:val="009B5ED1"/>
    <w:rsid w:val="009B6A6F"/>
    <w:rsid w:val="009B6FCF"/>
    <w:rsid w:val="009B7259"/>
    <w:rsid w:val="009B793C"/>
    <w:rsid w:val="009B7B57"/>
    <w:rsid w:val="009B7BC8"/>
    <w:rsid w:val="009C0CF6"/>
    <w:rsid w:val="009C0FF4"/>
    <w:rsid w:val="009C1391"/>
    <w:rsid w:val="009C13CA"/>
    <w:rsid w:val="009C18FA"/>
    <w:rsid w:val="009C1AD3"/>
    <w:rsid w:val="009C2EC2"/>
    <w:rsid w:val="009C3A98"/>
    <w:rsid w:val="009C46D9"/>
    <w:rsid w:val="009C579D"/>
    <w:rsid w:val="009C5A02"/>
    <w:rsid w:val="009C610D"/>
    <w:rsid w:val="009C6BAE"/>
    <w:rsid w:val="009C6F98"/>
    <w:rsid w:val="009C7D81"/>
    <w:rsid w:val="009C7F59"/>
    <w:rsid w:val="009D07D0"/>
    <w:rsid w:val="009D206C"/>
    <w:rsid w:val="009D2155"/>
    <w:rsid w:val="009D2AEB"/>
    <w:rsid w:val="009D2F3B"/>
    <w:rsid w:val="009D344A"/>
    <w:rsid w:val="009D3C20"/>
    <w:rsid w:val="009D689B"/>
    <w:rsid w:val="009D72E5"/>
    <w:rsid w:val="009D77F6"/>
    <w:rsid w:val="009D788D"/>
    <w:rsid w:val="009E0133"/>
    <w:rsid w:val="009E0ADD"/>
    <w:rsid w:val="009E0BC1"/>
    <w:rsid w:val="009E0FEE"/>
    <w:rsid w:val="009E1488"/>
    <w:rsid w:val="009E1FAA"/>
    <w:rsid w:val="009E21EA"/>
    <w:rsid w:val="009E315B"/>
    <w:rsid w:val="009E336E"/>
    <w:rsid w:val="009E4340"/>
    <w:rsid w:val="009E4CDA"/>
    <w:rsid w:val="009E5261"/>
    <w:rsid w:val="009E594C"/>
    <w:rsid w:val="009E5CAF"/>
    <w:rsid w:val="009E5D22"/>
    <w:rsid w:val="009F0218"/>
    <w:rsid w:val="009F0A94"/>
    <w:rsid w:val="009F0CB6"/>
    <w:rsid w:val="009F13A7"/>
    <w:rsid w:val="009F16DB"/>
    <w:rsid w:val="009F1F87"/>
    <w:rsid w:val="009F2AFB"/>
    <w:rsid w:val="009F58CE"/>
    <w:rsid w:val="009F5D59"/>
    <w:rsid w:val="009F626C"/>
    <w:rsid w:val="009F6600"/>
    <w:rsid w:val="009F72CF"/>
    <w:rsid w:val="009F75DA"/>
    <w:rsid w:val="00A00979"/>
    <w:rsid w:val="00A00DEC"/>
    <w:rsid w:val="00A023FE"/>
    <w:rsid w:val="00A02637"/>
    <w:rsid w:val="00A02810"/>
    <w:rsid w:val="00A03681"/>
    <w:rsid w:val="00A036DD"/>
    <w:rsid w:val="00A0422E"/>
    <w:rsid w:val="00A0423E"/>
    <w:rsid w:val="00A058BF"/>
    <w:rsid w:val="00A103A4"/>
    <w:rsid w:val="00A10635"/>
    <w:rsid w:val="00A1195B"/>
    <w:rsid w:val="00A11F51"/>
    <w:rsid w:val="00A12292"/>
    <w:rsid w:val="00A122D1"/>
    <w:rsid w:val="00A125F3"/>
    <w:rsid w:val="00A12EAA"/>
    <w:rsid w:val="00A132DC"/>
    <w:rsid w:val="00A13F14"/>
    <w:rsid w:val="00A151D0"/>
    <w:rsid w:val="00A153AF"/>
    <w:rsid w:val="00A16805"/>
    <w:rsid w:val="00A16833"/>
    <w:rsid w:val="00A169BE"/>
    <w:rsid w:val="00A17156"/>
    <w:rsid w:val="00A17E4D"/>
    <w:rsid w:val="00A20348"/>
    <w:rsid w:val="00A20BB1"/>
    <w:rsid w:val="00A2131D"/>
    <w:rsid w:val="00A21AFE"/>
    <w:rsid w:val="00A228B3"/>
    <w:rsid w:val="00A232A1"/>
    <w:rsid w:val="00A23793"/>
    <w:rsid w:val="00A239CC"/>
    <w:rsid w:val="00A23DD5"/>
    <w:rsid w:val="00A24CD0"/>
    <w:rsid w:val="00A25261"/>
    <w:rsid w:val="00A25A11"/>
    <w:rsid w:val="00A25BE3"/>
    <w:rsid w:val="00A25C72"/>
    <w:rsid w:val="00A262B6"/>
    <w:rsid w:val="00A27399"/>
    <w:rsid w:val="00A2754C"/>
    <w:rsid w:val="00A2798A"/>
    <w:rsid w:val="00A27C47"/>
    <w:rsid w:val="00A27CA5"/>
    <w:rsid w:val="00A3081D"/>
    <w:rsid w:val="00A31EE3"/>
    <w:rsid w:val="00A32B80"/>
    <w:rsid w:val="00A33D56"/>
    <w:rsid w:val="00A34322"/>
    <w:rsid w:val="00A3456F"/>
    <w:rsid w:val="00A351E9"/>
    <w:rsid w:val="00A36143"/>
    <w:rsid w:val="00A365CA"/>
    <w:rsid w:val="00A365CF"/>
    <w:rsid w:val="00A44972"/>
    <w:rsid w:val="00A45CF4"/>
    <w:rsid w:val="00A469DA"/>
    <w:rsid w:val="00A46C8E"/>
    <w:rsid w:val="00A478E5"/>
    <w:rsid w:val="00A50791"/>
    <w:rsid w:val="00A5092C"/>
    <w:rsid w:val="00A50A15"/>
    <w:rsid w:val="00A50AE4"/>
    <w:rsid w:val="00A52275"/>
    <w:rsid w:val="00A526D4"/>
    <w:rsid w:val="00A532A6"/>
    <w:rsid w:val="00A53576"/>
    <w:rsid w:val="00A53987"/>
    <w:rsid w:val="00A5415A"/>
    <w:rsid w:val="00A54CDF"/>
    <w:rsid w:val="00A54D7A"/>
    <w:rsid w:val="00A56D9A"/>
    <w:rsid w:val="00A605B0"/>
    <w:rsid w:val="00A61DC7"/>
    <w:rsid w:val="00A61EB7"/>
    <w:rsid w:val="00A61F87"/>
    <w:rsid w:val="00A621D8"/>
    <w:rsid w:val="00A62C7E"/>
    <w:rsid w:val="00A62CC8"/>
    <w:rsid w:val="00A6325E"/>
    <w:rsid w:val="00A6596B"/>
    <w:rsid w:val="00A679AF"/>
    <w:rsid w:val="00A67F9F"/>
    <w:rsid w:val="00A708E8"/>
    <w:rsid w:val="00A70975"/>
    <w:rsid w:val="00A70C84"/>
    <w:rsid w:val="00A70F15"/>
    <w:rsid w:val="00A72036"/>
    <w:rsid w:val="00A723C1"/>
    <w:rsid w:val="00A72743"/>
    <w:rsid w:val="00A7282E"/>
    <w:rsid w:val="00A730A9"/>
    <w:rsid w:val="00A731BC"/>
    <w:rsid w:val="00A7331E"/>
    <w:rsid w:val="00A73D25"/>
    <w:rsid w:val="00A74003"/>
    <w:rsid w:val="00A750C0"/>
    <w:rsid w:val="00A75DE8"/>
    <w:rsid w:val="00A7690B"/>
    <w:rsid w:val="00A76992"/>
    <w:rsid w:val="00A76ACC"/>
    <w:rsid w:val="00A770CC"/>
    <w:rsid w:val="00A77660"/>
    <w:rsid w:val="00A80551"/>
    <w:rsid w:val="00A816A8"/>
    <w:rsid w:val="00A82919"/>
    <w:rsid w:val="00A832D7"/>
    <w:rsid w:val="00A83596"/>
    <w:rsid w:val="00A842D2"/>
    <w:rsid w:val="00A84483"/>
    <w:rsid w:val="00A846FB"/>
    <w:rsid w:val="00A84CE3"/>
    <w:rsid w:val="00A850E1"/>
    <w:rsid w:val="00A855AF"/>
    <w:rsid w:val="00A859D2"/>
    <w:rsid w:val="00A87274"/>
    <w:rsid w:val="00A873CB"/>
    <w:rsid w:val="00A87E19"/>
    <w:rsid w:val="00A900CD"/>
    <w:rsid w:val="00A90B45"/>
    <w:rsid w:val="00A90D05"/>
    <w:rsid w:val="00A90E84"/>
    <w:rsid w:val="00A91464"/>
    <w:rsid w:val="00A9147E"/>
    <w:rsid w:val="00A91896"/>
    <w:rsid w:val="00A91D24"/>
    <w:rsid w:val="00A91FDD"/>
    <w:rsid w:val="00A92384"/>
    <w:rsid w:val="00A9410E"/>
    <w:rsid w:val="00A94316"/>
    <w:rsid w:val="00A94560"/>
    <w:rsid w:val="00A94CA8"/>
    <w:rsid w:val="00A96956"/>
    <w:rsid w:val="00AA01DA"/>
    <w:rsid w:val="00AA05EC"/>
    <w:rsid w:val="00AA0708"/>
    <w:rsid w:val="00AA1BEC"/>
    <w:rsid w:val="00AA1DCC"/>
    <w:rsid w:val="00AA3A01"/>
    <w:rsid w:val="00AA3FA9"/>
    <w:rsid w:val="00AA4069"/>
    <w:rsid w:val="00AA410E"/>
    <w:rsid w:val="00AA44F6"/>
    <w:rsid w:val="00AA495A"/>
    <w:rsid w:val="00AA5972"/>
    <w:rsid w:val="00AA5B22"/>
    <w:rsid w:val="00AA5EF9"/>
    <w:rsid w:val="00AA63A8"/>
    <w:rsid w:val="00AA6600"/>
    <w:rsid w:val="00AA71AE"/>
    <w:rsid w:val="00AA71F5"/>
    <w:rsid w:val="00AA758B"/>
    <w:rsid w:val="00AA7A8C"/>
    <w:rsid w:val="00AB057A"/>
    <w:rsid w:val="00AB0683"/>
    <w:rsid w:val="00AB22E0"/>
    <w:rsid w:val="00AB3016"/>
    <w:rsid w:val="00AB3650"/>
    <w:rsid w:val="00AB3E7B"/>
    <w:rsid w:val="00AB426B"/>
    <w:rsid w:val="00AB4ED2"/>
    <w:rsid w:val="00AB5A7D"/>
    <w:rsid w:val="00AB608A"/>
    <w:rsid w:val="00AB62EB"/>
    <w:rsid w:val="00AB6615"/>
    <w:rsid w:val="00AB6D51"/>
    <w:rsid w:val="00AB6EE5"/>
    <w:rsid w:val="00AC0645"/>
    <w:rsid w:val="00AC07D6"/>
    <w:rsid w:val="00AC08BA"/>
    <w:rsid w:val="00AC10DE"/>
    <w:rsid w:val="00AC2323"/>
    <w:rsid w:val="00AC2E32"/>
    <w:rsid w:val="00AC2F8A"/>
    <w:rsid w:val="00AC34C9"/>
    <w:rsid w:val="00AC3753"/>
    <w:rsid w:val="00AC4AB1"/>
    <w:rsid w:val="00AC5031"/>
    <w:rsid w:val="00AC5CDD"/>
    <w:rsid w:val="00AC6C18"/>
    <w:rsid w:val="00AD0DFC"/>
    <w:rsid w:val="00AD16BD"/>
    <w:rsid w:val="00AD2500"/>
    <w:rsid w:val="00AD268A"/>
    <w:rsid w:val="00AD2F67"/>
    <w:rsid w:val="00AD360B"/>
    <w:rsid w:val="00AD5D2F"/>
    <w:rsid w:val="00AD6115"/>
    <w:rsid w:val="00AD6223"/>
    <w:rsid w:val="00AD65FD"/>
    <w:rsid w:val="00AD6F25"/>
    <w:rsid w:val="00AE014C"/>
    <w:rsid w:val="00AE0A71"/>
    <w:rsid w:val="00AE1CE3"/>
    <w:rsid w:val="00AE24C0"/>
    <w:rsid w:val="00AE28A4"/>
    <w:rsid w:val="00AE3B44"/>
    <w:rsid w:val="00AE426D"/>
    <w:rsid w:val="00AE4BD6"/>
    <w:rsid w:val="00AE4C2B"/>
    <w:rsid w:val="00AE5804"/>
    <w:rsid w:val="00AE7843"/>
    <w:rsid w:val="00AF056D"/>
    <w:rsid w:val="00AF0641"/>
    <w:rsid w:val="00AF07A1"/>
    <w:rsid w:val="00AF0981"/>
    <w:rsid w:val="00AF09D1"/>
    <w:rsid w:val="00AF0C19"/>
    <w:rsid w:val="00AF1022"/>
    <w:rsid w:val="00AF186A"/>
    <w:rsid w:val="00AF1A05"/>
    <w:rsid w:val="00AF1DFA"/>
    <w:rsid w:val="00AF1E88"/>
    <w:rsid w:val="00AF2A9F"/>
    <w:rsid w:val="00AF2C60"/>
    <w:rsid w:val="00AF35AE"/>
    <w:rsid w:val="00AF3811"/>
    <w:rsid w:val="00AF413D"/>
    <w:rsid w:val="00AF4517"/>
    <w:rsid w:val="00AF5331"/>
    <w:rsid w:val="00AF563A"/>
    <w:rsid w:val="00AF57A8"/>
    <w:rsid w:val="00AF6823"/>
    <w:rsid w:val="00AF6CAF"/>
    <w:rsid w:val="00AF6F3F"/>
    <w:rsid w:val="00AF6FD8"/>
    <w:rsid w:val="00AF727F"/>
    <w:rsid w:val="00AF7876"/>
    <w:rsid w:val="00B00628"/>
    <w:rsid w:val="00B00DAF"/>
    <w:rsid w:val="00B01CBF"/>
    <w:rsid w:val="00B01E79"/>
    <w:rsid w:val="00B01F75"/>
    <w:rsid w:val="00B03305"/>
    <w:rsid w:val="00B03448"/>
    <w:rsid w:val="00B03CDC"/>
    <w:rsid w:val="00B03F1F"/>
    <w:rsid w:val="00B046F9"/>
    <w:rsid w:val="00B04F46"/>
    <w:rsid w:val="00B05E39"/>
    <w:rsid w:val="00B05F30"/>
    <w:rsid w:val="00B06205"/>
    <w:rsid w:val="00B067AE"/>
    <w:rsid w:val="00B10BF5"/>
    <w:rsid w:val="00B1123B"/>
    <w:rsid w:val="00B11FAF"/>
    <w:rsid w:val="00B1290C"/>
    <w:rsid w:val="00B12E33"/>
    <w:rsid w:val="00B12E5C"/>
    <w:rsid w:val="00B13399"/>
    <w:rsid w:val="00B14462"/>
    <w:rsid w:val="00B14742"/>
    <w:rsid w:val="00B151CA"/>
    <w:rsid w:val="00B157B2"/>
    <w:rsid w:val="00B164D7"/>
    <w:rsid w:val="00B16ED3"/>
    <w:rsid w:val="00B17D99"/>
    <w:rsid w:val="00B21893"/>
    <w:rsid w:val="00B21B88"/>
    <w:rsid w:val="00B22ABE"/>
    <w:rsid w:val="00B22B72"/>
    <w:rsid w:val="00B2354E"/>
    <w:rsid w:val="00B23840"/>
    <w:rsid w:val="00B23BDE"/>
    <w:rsid w:val="00B243B3"/>
    <w:rsid w:val="00B243CC"/>
    <w:rsid w:val="00B24884"/>
    <w:rsid w:val="00B24D6A"/>
    <w:rsid w:val="00B24E47"/>
    <w:rsid w:val="00B250CD"/>
    <w:rsid w:val="00B25501"/>
    <w:rsid w:val="00B25875"/>
    <w:rsid w:val="00B25A42"/>
    <w:rsid w:val="00B2661B"/>
    <w:rsid w:val="00B26A24"/>
    <w:rsid w:val="00B26AC5"/>
    <w:rsid w:val="00B26E41"/>
    <w:rsid w:val="00B2729B"/>
    <w:rsid w:val="00B3068D"/>
    <w:rsid w:val="00B3090D"/>
    <w:rsid w:val="00B30D86"/>
    <w:rsid w:val="00B30DEC"/>
    <w:rsid w:val="00B314EB"/>
    <w:rsid w:val="00B31A8B"/>
    <w:rsid w:val="00B31AC6"/>
    <w:rsid w:val="00B31F32"/>
    <w:rsid w:val="00B3223B"/>
    <w:rsid w:val="00B32D1B"/>
    <w:rsid w:val="00B32D6A"/>
    <w:rsid w:val="00B33381"/>
    <w:rsid w:val="00B336B6"/>
    <w:rsid w:val="00B34268"/>
    <w:rsid w:val="00B3622A"/>
    <w:rsid w:val="00B36251"/>
    <w:rsid w:val="00B374F9"/>
    <w:rsid w:val="00B375DB"/>
    <w:rsid w:val="00B41778"/>
    <w:rsid w:val="00B41B55"/>
    <w:rsid w:val="00B41FEE"/>
    <w:rsid w:val="00B429D8"/>
    <w:rsid w:val="00B429E9"/>
    <w:rsid w:val="00B42CD1"/>
    <w:rsid w:val="00B452FE"/>
    <w:rsid w:val="00B454FA"/>
    <w:rsid w:val="00B462BF"/>
    <w:rsid w:val="00B4674A"/>
    <w:rsid w:val="00B477DF"/>
    <w:rsid w:val="00B478B8"/>
    <w:rsid w:val="00B50494"/>
    <w:rsid w:val="00B5100F"/>
    <w:rsid w:val="00B511BF"/>
    <w:rsid w:val="00B5120D"/>
    <w:rsid w:val="00B517D6"/>
    <w:rsid w:val="00B52BCE"/>
    <w:rsid w:val="00B52E70"/>
    <w:rsid w:val="00B53C00"/>
    <w:rsid w:val="00B54014"/>
    <w:rsid w:val="00B55389"/>
    <w:rsid w:val="00B56B0F"/>
    <w:rsid w:val="00B572B1"/>
    <w:rsid w:val="00B576F9"/>
    <w:rsid w:val="00B600BA"/>
    <w:rsid w:val="00B60731"/>
    <w:rsid w:val="00B610E3"/>
    <w:rsid w:val="00B61873"/>
    <w:rsid w:val="00B62334"/>
    <w:rsid w:val="00B62C40"/>
    <w:rsid w:val="00B6389B"/>
    <w:rsid w:val="00B63A5B"/>
    <w:rsid w:val="00B644F1"/>
    <w:rsid w:val="00B64B89"/>
    <w:rsid w:val="00B64FFE"/>
    <w:rsid w:val="00B65D11"/>
    <w:rsid w:val="00B66A5D"/>
    <w:rsid w:val="00B66C22"/>
    <w:rsid w:val="00B670B5"/>
    <w:rsid w:val="00B67926"/>
    <w:rsid w:val="00B67BCD"/>
    <w:rsid w:val="00B70495"/>
    <w:rsid w:val="00B70D40"/>
    <w:rsid w:val="00B7163A"/>
    <w:rsid w:val="00B71B13"/>
    <w:rsid w:val="00B72E8C"/>
    <w:rsid w:val="00B734EB"/>
    <w:rsid w:val="00B73B62"/>
    <w:rsid w:val="00B73FD4"/>
    <w:rsid w:val="00B745F2"/>
    <w:rsid w:val="00B74FDF"/>
    <w:rsid w:val="00B75F2E"/>
    <w:rsid w:val="00B7632D"/>
    <w:rsid w:val="00B76332"/>
    <w:rsid w:val="00B764D5"/>
    <w:rsid w:val="00B76B11"/>
    <w:rsid w:val="00B77872"/>
    <w:rsid w:val="00B77973"/>
    <w:rsid w:val="00B77FF3"/>
    <w:rsid w:val="00B8134A"/>
    <w:rsid w:val="00B8156B"/>
    <w:rsid w:val="00B815F7"/>
    <w:rsid w:val="00B82733"/>
    <w:rsid w:val="00B841C7"/>
    <w:rsid w:val="00B846F4"/>
    <w:rsid w:val="00B854CD"/>
    <w:rsid w:val="00B867B8"/>
    <w:rsid w:val="00B86894"/>
    <w:rsid w:val="00B86A65"/>
    <w:rsid w:val="00B87889"/>
    <w:rsid w:val="00B87DB1"/>
    <w:rsid w:val="00B9060A"/>
    <w:rsid w:val="00B909FB"/>
    <w:rsid w:val="00B90AFE"/>
    <w:rsid w:val="00B90D18"/>
    <w:rsid w:val="00B90E9C"/>
    <w:rsid w:val="00B91275"/>
    <w:rsid w:val="00B91DDF"/>
    <w:rsid w:val="00B91DF1"/>
    <w:rsid w:val="00B9280C"/>
    <w:rsid w:val="00B92ADD"/>
    <w:rsid w:val="00B93B2E"/>
    <w:rsid w:val="00B944F3"/>
    <w:rsid w:val="00B95321"/>
    <w:rsid w:val="00B95E0A"/>
    <w:rsid w:val="00B9615E"/>
    <w:rsid w:val="00B9796E"/>
    <w:rsid w:val="00B9798D"/>
    <w:rsid w:val="00BA0BA6"/>
    <w:rsid w:val="00BA1261"/>
    <w:rsid w:val="00BA1BA2"/>
    <w:rsid w:val="00BA1D9D"/>
    <w:rsid w:val="00BA1F0A"/>
    <w:rsid w:val="00BA289A"/>
    <w:rsid w:val="00BA4536"/>
    <w:rsid w:val="00BA4D5F"/>
    <w:rsid w:val="00BA5606"/>
    <w:rsid w:val="00BA56EE"/>
    <w:rsid w:val="00BA6A65"/>
    <w:rsid w:val="00BA6C06"/>
    <w:rsid w:val="00BA7D62"/>
    <w:rsid w:val="00BB02AC"/>
    <w:rsid w:val="00BB036E"/>
    <w:rsid w:val="00BB0D38"/>
    <w:rsid w:val="00BB10D9"/>
    <w:rsid w:val="00BB1C83"/>
    <w:rsid w:val="00BB26A9"/>
    <w:rsid w:val="00BB26B9"/>
    <w:rsid w:val="00BB2CFE"/>
    <w:rsid w:val="00BB48B4"/>
    <w:rsid w:val="00BB5970"/>
    <w:rsid w:val="00BB5997"/>
    <w:rsid w:val="00BB6524"/>
    <w:rsid w:val="00BB6708"/>
    <w:rsid w:val="00BB7381"/>
    <w:rsid w:val="00BB7737"/>
    <w:rsid w:val="00BB7FC4"/>
    <w:rsid w:val="00BC0067"/>
    <w:rsid w:val="00BC00B7"/>
    <w:rsid w:val="00BC0747"/>
    <w:rsid w:val="00BC1195"/>
    <w:rsid w:val="00BC1304"/>
    <w:rsid w:val="00BC13E6"/>
    <w:rsid w:val="00BC167E"/>
    <w:rsid w:val="00BC1948"/>
    <w:rsid w:val="00BC198A"/>
    <w:rsid w:val="00BC1C6E"/>
    <w:rsid w:val="00BC214F"/>
    <w:rsid w:val="00BC3ED9"/>
    <w:rsid w:val="00BC4CF7"/>
    <w:rsid w:val="00BC5A8E"/>
    <w:rsid w:val="00BC624A"/>
    <w:rsid w:val="00BC63D7"/>
    <w:rsid w:val="00BC6C38"/>
    <w:rsid w:val="00BC6CF8"/>
    <w:rsid w:val="00BC6D57"/>
    <w:rsid w:val="00BC73F2"/>
    <w:rsid w:val="00BD1C70"/>
    <w:rsid w:val="00BD35BF"/>
    <w:rsid w:val="00BD37BD"/>
    <w:rsid w:val="00BD383A"/>
    <w:rsid w:val="00BD41F0"/>
    <w:rsid w:val="00BD42B9"/>
    <w:rsid w:val="00BD5244"/>
    <w:rsid w:val="00BD5A84"/>
    <w:rsid w:val="00BD5FDA"/>
    <w:rsid w:val="00BD6481"/>
    <w:rsid w:val="00BD742F"/>
    <w:rsid w:val="00BD7937"/>
    <w:rsid w:val="00BE00BC"/>
    <w:rsid w:val="00BE05D2"/>
    <w:rsid w:val="00BE1724"/>
    <w:rsid w:val="00BE19D4"/>
    <w:rsid w:val="00BE1A94"/>
    <w:rsid w:val="00BE1E93"/>
    <w:rsid w:val="00BE1F29"/>
    <w:rsid w:val="00BE20F6"/>
    <w:rsid w:val="00BE2178"/>
    <w:rsid w:val="00BE33E0"/>
    <w:rsid w:val="00BE46A5"/>
    <w:rsid w:val="00BE4E48"/>
    <w:rsid w:val="00BE561E"/>
    <w:rsid w:val="00BE5C13"/>
    <w:rsid w:val="00BE742F"/>
    <w:rsid w:val="00BF026B"/>
    <w:rsid w:val="00BF13C8"/>
    <w:rsid w:val="00BF1CDF"/>
    <w:rsid w:val="00BF2B8E"/>
    <w:rsid w:val="00BF4BCF"/>
    <w:rsid w:val="00BF4C5A"/>
    <w:rsid w:val="00BF4DF0"/>
    <w:rsid w:val="00BF5452"/>
    <w:rsid w:val="00BF572D"/>
    <w:rsid w:val="00BF5932"/>
    <w:rsid w:val="00BF644B"/>
    <w:rsid w:val="00BF6EC3"/>
    <w:rsid w:val="00BF75F3"/>
    <w:rsid w:val="00BF76EC"/>
    <w:rsid w:val="00C00076"/>
    <w:rsid w:val="00C008A6"/>
    <w:rsid w:val="00C00BA4"/>
    <w:rsid w:val="00C00BB0"/>
    <w:rsid w:val="00C010C5"/>
    <w:rsid w:val="00C01343"/>
    <w:rsid w:val="00C01C9D"/>
    <w:rsid w:val="00C020A3"/>
    <w:rsid w:val="00C02100"/>
    <w:rsid w:val="00C0267A"/>
    <w:rsid w:val="00C0309C"/>
    <w:rsid w:val="00C03DC1"/>
    <w:rsid w:val="00C03FD0"/>
    <w:rsid w:val="00C0529E"/>
    <w:rsid w:val="00C06070"/>
    <w:rsid w:val="00C066B9"/>
    <w:rsid w:val="00C06E88"/>
    <w:rsid w:val="00C0740F"/>
    <w:rsid w:val="00C075D3"/>
    <w:rsid w:val="00C078F1"/>
    <w:rsid w:val="00C07FA3"/>
    <w:rsid w:val="00C103C7"/>
    <w:rsid w:val="00C104D4"/>
    <w:rsid w:val="00C10B5E"/>
    <w:rsid w:val="00C11F97"/>
    <w:rsid w:val="00C12F19"/>
    <w:rsid w:val="00C14B6C"/>
    <w:rsid w:val="00C14C6B"/>
    <w:rsid w:val="00C16D4F"/>
    <w:rsid w:val="00C16D73"/>
    <w:rsid w:val="00C16FA6"/>
    <w:rsid w:val="00C201C7"/>
    <w:rsid w:val="00C20677"/>
    <w:rsid w:val="00C209EC"/>
    <w:rsid w:val="00C21304"/>
    <w:rsid w:val="00C21558"/>
    <w:rsid w:val="00C215E6"/>
    <w:rsid w:val="00C21D1D"/>
    <w:rsid w:val="00C24062"/>
    <w:rsid w:val="00C24BE2"/>
    <w:rsid w:val="00C258BB"/>
    <w:rsid w:val="00C25976"/>
    <w:rsid w:val="00C260E2"/>
    <w:rsid w:val="00C27112"/>
    <w:rsid w:val="00C27580"/>
    <w:rsid w:val="00C300CF"/>
    <w:rsid w:val="00C303E8"/>
    <w:rsid w:val="00C30F7A"/>
    <w:rsid w:val="00C32635"/>
    <w:rsid w:val="00C32B02"/>
    <w:rsid w:val="00C34479"/>
    <w:rsid w:val="00C35189"/>
    <w:rsid w:val="00C35407"/>
    <w:rsid w:val="00C355EC"/>
    <w:rsid w:val="00C370F4"/>
    <w:rsid w:val="00C37A83"/>
    <w:rsid w:val="00C37A8A"/>
    <w:rsid w:val="00C4079D"/>
    <w:rsid w:val="00C41E51"/>
    <w:rsid w:val="00C42567"/>
    <w:rsid w:val="00C42938"/>
    <w:rsid w:val="00C4381C"/>
    <w:rsid w:val="00C43D9F"/>
    <w:rsid w:val="00C44117"/>
    <w:rsid w:val="00C45110"/>
    <w:rsid w:val="00C45CEF"/>
    <w:rsid w:val="00C45F3D"/>
    <w:rsid w:val="00C460C0"/>
    <w:rsid w:val="00C463C0"/>
    <w:rsid w:val="00C475DA"/>
    <w:rsid w:val="00C501F1"/>
    <w:rsid w:val="00C50237"/>
    <w:rsid w:val="00C504CC"/>
    <w:rsid w:val="00C50655"/>
    <w:rsid w:val="00C50C5B"/>
    <w:rsid w:val="00C5122A"/>
    <w:rsid w:val="00C51A17"/>
    <w:rsid w:val="00C51DD9"/>
    <w:rsid w:val="00C5329A"/>
    <w:rsid w:val="00C53C68"/>
    <w:rsid w:val="00C54184"/>
    <w:rsid w:val="00C54404"/>
    <w:rsid w:val="00C548A0"/>
    <w:rsid w:val="00C55096"/>
    <w:rsid w:val="00C550C9"/>
    <w:rsid w:val="00C5513D"/>
    <w:rsid w:val="00C556C7"/>
    <w:rsid w:val="00C55A69"/>
    <w:rsid w:val="00C56093"/>
    <w:rsid w:val="00C567DB"/>
    <w:rsid w:val="00C573BA"/>
    <w:rsid w:val="00C57ADD"/>
    <w:rsid w:val="00C60166"/>
    <w:rsid w:val="00C601A6"/>
    <w:rsid w:val="00C606E1"/>
    <w:rsid w:val="00C60F28"/>
    <w:rsid w:val="00C61434"/>
    <w:rsid w:val="00C62110"/>
    <w:rsid w:val="00C62E25"/>
    <w:rsid w:val="00C64AFF"/>
    <w:rsid w:val="00C65DC2"/>
    <w:rsid w:val="00C66D85"/>
    <w:rsid w:val="00C66E1E"/>
    <w:rsid w:val="00C71242"/>
    <w:rsid w:val="00C71CAF"/>
    <w:rsid w:val="00C722C1"/>
    <w:rsid w:val="00C7286A"/>
    <w:rsid w:val="00C728F4"/>
    <w:rsid w:val="00C729CA"/>
    <w:rsid w:val="00C730F5"/>
    <w:rsid w:val="00C737C7"/>
    <w:rsid w:val="00C7391F"/>
    <w:rsid w:val="00C73C14"/>
    <w:rsid w:val="00C74BDB"/>
    <w:rsid w:val="00C74F5F"/>
    <w:rsid w:val="00C7524E"/>
    <w:rsid w:val="00C75599"/>
    <w:rsid w:val="00C75A64"/>
    <w:rsid w:val="00C75EBF"/>
    <w:rsid w:val="00C772FA"/>
    <w:rsid w:val="00C80889"/>
    <w:rsid w:val="00C808FF"/>
    <w:rsid w:val="00C82A68"/>
    <w:rsid w:val="00C83417"/>
    <w:rsid w:val="00C83E75"/>
    <w:rsid w:val="00C845CE"/>
    <w:rsid w:val="00C845D8"/>
    <w:rsid w:val="00C85311"/>
    <w:rsid w:val="00C854AF"/>
    <w:rsid w:val="00C858E1"/>
    <w:rsid w:val="00C860AE"/>
    <w:rsid w:val="00C874B5"/>
    <w:rsid w:val="00C8766B"/>
    <w:rsid w:val="00C87958"/>
    <w:rsid w:val="00C87986"/>
    <w:rsid w:val="00C87A26"/>
    <w:rsid w:val="00C87C4A"/>
    <w:rsid w:val="00C87DA0"/>
    <w:rsid w:val="00C90584"/>
    <w:rsid w:val="00C906BA"/>
    <w:rsid w:val="00C90D38"/>
    <w:rsid w:val="00C90D46"/>
    <w:rsid w:val="00C9155E"/>
    <w:rsid w:val="00C9294A"/>
    <w:rsid w:val="00C931AA"/>
    <w:rsid w:val="00C932A3"/>
    <w:rsid w:val="00C94A24"/>
    <w:rsid w:val="00C95765"/>
    <w:rsid w:val="00C95860"/>
    <w:rsid w:val="00C9594E"/>
    <w:rsid w:val="00C95B72"/>
    <w:rsid w:val="00C97F7B"/>
    <w:rsid w:val="00CA0DE4"/>
    <w:rsid w:val="00CA1228"/>
    <w:rsid w:val="00CA188F"/>
    <w:rsid w:val="00CA24B9"/>
    <w:rsid w:val="00CA28F8"/>
    <w:rsid w:val="00CA2989"/>
    <w:rsid w:val="00CA3A1D"/>
    <w:rsid w:val="00CA3EA4"/>
    <w:rsid w:val="00CA4129"/>
    <w:rsid w:val="00CA4770"/>
    <w:rsid w:val="00CA4B97"/>
    <w:rsid w:val="00CA61F7"/>
    <w:rsid w:val="00CA6354"/>
    <w:rsid w:val="00CA65DA"/>
    <w:rsid w:val="00CA7156"/>
    <w:rsid w:val="00CB0089"/>
    <w:rsid w:val="00CB1BC9"/>
    <w:rsid w:val="00CB1D57"/>
    <w:rsid w:val="00CB1FBA"/>
    <w:rsid w:val="00CB2454"/>
    <w:rsid w:val="00CB29ED"/>
    <w:rsid w:val="00CB4608"/>
    <w:rsid w:val="00CB4F35"/>
    <w:rsid w:val="00CB54AF"/>
    <w:rsid w:val="00CB54BC"/>
    <w:rsid w:val="00CB5F03"/>
    <w:rsid w:val="00CB5F99"/>
    <w:rsid w:val="00CB7497"/>
    <w:rsid w:val="00CC0C43"/>
    <w:rsid w:val="00CC159B"/>
    <w:rsid w:val="00CC1871"/>
    <w:rsid w:val="00CC1CFD"/>
    <w:rsid w:val="00CC3257"/>
    <w:rsid w:val="00CC397B"/>
    <w:rsid w:val="00CC3D3F"/>
    <w:rsid w:val="00CC4C0C"/>
    <w:rsid w:val="00CC4F23"/>
    <w:rsid w:val="00CC594E"/>
    <w:rsid w:val="00CC5A4B"/>
    <w:rsid w:val="00CC5AC1"/>
    <w:rsid w:val="00CC7225"/>
    <w:rsid w:val="00CC75EB"/>
    <w:rsid w:val="00CD1087"/>
    <w:rsid w:val="00CD20CE"/>
    <w:rsid w:val="00CD3F5C"/>
    <w:rsid w:val="00CD4C4F"/>
    <w:rsid w:val="00CD525A"/>
    <w:rsid w:val="00CD52D6"/>
    <w:rsid w:val="00CD60C8"/>
    <w:rsid w:val="00CD68C5"/>
    <w:rsid w:val="00CE0E08"/>
    <w:rsid w:val="00CE0F7F"/>
    <w:rsid w:val="00CE170F"/>
    <w:rsid w:val="00CE1745"/>
    <w:rsid w:val="00CE1F81"/>
    <w:rsid w:val="00CE314C"/>
    <w:rsid w:val="00CE4CC0"/>
    <w:rsid w:val="00CE5D57"/>
    <w:rsid w:val="00CE6FA9"/>
    <w:rsid w:val="00CF1427"/>
    <w:rsid w:val="00CF1494"/>
    <w:rsid w:val="00CF149F"/>
    <w:rsid w:val="00CF2ACA"/>
    <w:rsid w:val="00CF3834"/>
    <w:rsid w:val="00CF3E2D"/>
    <w:rsid w:val="00CF4C78"/>
    <w:rsid w:val="00CF4F28"/>
    <w:rsid w:val="00CF6C80"/>
    <w:rsid w:val="00CF6EF3"/>
    <w:rsid w:val="00CF720E"/>
    <w:rsid w:val="00CF7343"/>
    <w:rsid w:val="00CF7CDB"/>
    <w:rsid w:val="00CF7ECB"/>
    <w:rsid w:val="00D00A32"/>
    <w:rsid w:val="00D02040"/>
    <w:rsid w:val="00D0218D"/>
    <w:rsid w:val="00D023C5"/>
    <w:rsid w:val="00D02435"/>
    <w:rsid w:val="00D03855"/>
    <w:rsid w:val="00D040F5"/>
    <w:rsid w:val="00D0422F"/>
    <w:rsid w:val="00D042FE"/>
    <w:rsid w:val="00D04541"/>
    <w:rsid w:val="00D05407"/>
    <w:rsid w:val="00D05D42"/>
    <w:rsid w:val="00D06B62"/>
    <w:rsid w:val="00D07447"/>
    <w:rsid w:val="00D07770"/>
    <w:rsid w:val="00D10229"/>
    <w:rsid w:val="00D112F2"/>
    <w:rsid w:val="00D11EF1"/>
    <w:rsid w:val="00D1211D"/>
    <w:rsid w:val="00D12322"/>
    <w:rsid w:val="00D12A14"/>
    <w:rsid w:val="00D132FC"/>
    <w:rsid w:val="00D147A9"/>
    <w:rsid w:val="00D14AF6"/>
    <w:rsid w:val="00D1527A"/>
    <w:rsid w:val="00D15BE2"/>
    <w:rsid w:val="00D15C47"/>
    <w:rsid w:val="00D16386"/>
    <w:rsid w:val="00D16AA6"/>
    <w:rsid w:val="00D16D0C"/>
    <w:rsid w:val="00D16EFC"/>
    <w:rsid w:val="00D178C6"/>
    <w:rsid w:val="00D200FF"/>
    <w:rsid w:val="00D201A7"/>
    <w:rsid w:val="00D2063F"/>
    <w:rsid w:val="00D22172"/>
    <w:rsid w:val="00D22ADD"/>
    <w:rsid w:val="00D23521"/>
    <w:rsid w:val="00D23D68"/>
    <w:rsid w:val="00D24D72"/>
    <w:rsid w:val="00D25366"/>
    <w:rsid w:val="00D2569B"/>
    <w:rsid w:val="00D26243"/>
    <w:rsid w:val="00D263E3"/>
    <w:rsid w:val="00D26601"/>
    <w:rsid w:val="00D27CB7"/>
    <w:rsid w:val="00D30D62"/>
    <w:rsid w:val="00D31757"/>
    <w:rsid w:val="00D3279A"/>
    <w:rsid w:val="00D3333B"/>
    <w:rsid w:val="00D33D3F"/>
    <w:rsid w:val="00D33DEB"/>
    <w:rsid w:val="00D33E56"/>
    <w:rsid w:val="00D3601B"/>
    <w:rsid w:val="00D363D6"/>
    <w:rsid w:val="00D3658F"/>
    <w:rsid w:val="00D36F6B"/>
    <w:rsid w:val="00D37410"/>
    <w:rsid w:val="00D37795"/>
    <w:rsid w:val="00D37CC1"/>
    <w:rsid w:val="00D406B3"/>
    <w:rsid w:val="00D41380"/>
    <w:rsid w:val="00D42100"/>
    <w:rsid w:val="00D429C3"/>
    <w:rsid w:val="00D4379D"/>
    <w:rsid w:val="00D43900"/>
    <w:rsid w:val="00D43C5A"/>
    <w:rsid w:val="00D43FE3"/>
    <w:rsid w:val="00D44267"/>
    <w:rsid w:val="00D447FF"/>
    <w:rsid w:val="00D45222"/>
    <w:rsid w:val="00D4595B"/>
    <w:rsid w:val="00D46B76"/>
    <w:rsid w:val="00D474E7"/>
    <w:rsid w:val="00D47E5B"/>
    <w:rsid w:val="00D47EF1"/>
    <w:rsid w:val="00D502E4"/>
    <w:rsid w:val="00D508DB"/>
    <w:rsid w:val="00D519C3"/>
    <w:rsid w:val="00D51B2F"/>
    <w:rsid w:val="00D51E49"/>
    <w:rsid w:val="00D5317C"/>
    <w:rsid w:val="00D5375C"/>
    <w:rsid w:val="00D53D48"/>
    <w:rsid w:val="00D5461F"/>
    <w:rsid w:val="00D548D4"/>
    <w:rsid w:val="00D549C8"/>
    <w:rsid w:val="00D54C07"/>
    <w:rsid w:val="00D55481"/>
    <w:rsid w:val="00D5565E"/>
    <w:rsid w:val="00D5596A"/>
    <w:rsid w:val="00D55A7F"/>
    <w:rsid w:val="00D5664B"/>
    <w:rsid w:val="00D5679D"/>
    <w:rsid w:val="00D56B74"/>
    <w:rsid w:val="00D56FE4"/>
    <w:rsid w:val="00D5754A"/>
    <w:rsid w:val="00D60541"/>
    <w:rsid w:val="00D61149"/>
    <w:rsid w:val="00D6278A"/>
    <w:rsid w:val="00D62A22"/>
    <w:rsid w:val="00D632E3"/>
    <w:rsid w:val="00D63379"/>
    <w:rsid w:val="00D63A20"/>
    <w:rsid w:val="00D642E0"/>
    <w:rsid w:val="00D64C04"/>
    <w:rsid w:val="00D650E9"/>
    <w:rsid w:val="00D65F7D"/>
    <w:rsid w:val="00D66D0F"/>
    <w:rsid w:val="00D675B0"/>
    <w:rsid w:val="00D70246"/>
    <w:rsid w:val="00D71F9F"/>
    <w:rsid w:val="00D72B2B"/>
    <w:rsid w:val="00D72BC1"/>
    <w:rsid w:val="00D72EF6"/>
    <w:rsid w:val="00D72F68"/>
    <w:rsid w:val="00D741CB"/>
    <w:rsid w:val="00D747D9"/>
    <w:rsid w:val="00D74911"/>
    <w:rsid w:val="00D74A82"/>
    <w:rsid w:val="00D75D6D"/>
    <w:rsid w:val="00D7717A"/>
    <w:rsid w:val="00D77272"/>
    <w:rsid w:val="00D77424"/>
    <w:rsid w:val="00D77CBC"/>
    <w:rsid w:val="00D77CE1"/>
    <w:rsid w:val="00D77E5C"/>
    <w:rsid w:val="00D77FE6"/>
    <w:rsid w:val="00D80152"/>
    <w:rsid w:val="00D8081E"/>
    <w:rsid w:val="00D80E7C"/>
    <w:rsid w:val="00D814A5"/>
    <w:rsid w:val="00D815EC"/>
    <w:rsid w:val="00D82AB6"/>
    <w:rsid w:val="00D831DB"/>
    <w:rsid w:val="00D83267"/>
    <w:rsid w:val="00D8347D"/>
    <w:rsid w:val="00D83D6A"/>
    <w:rsid w:val="00D8436F"/>
    <w:rsid w:val="00D844F8"/>
    <w:rsid w:val="00D8466B"/>
    <w:rsid w:val="00D847B4"/>
    <w:rsid w:val="00D85376"/>
    <w:rsid w:val="00D85BE4"/>
    <w:rsid w:val="00D86C63"/>
    <w:rsid w:val="00D874E7"/>
    <w:rsid w:val="00D87C3A"/>
    <w:rsid w:val="00D90AFA"/>
    <w:rsid w:val="00D913A4"/>
    <w:rsid w:val="00D9140B"/>
    <w:rsid w:val="00D918F9"/>
    <w:rsid w:val="00D91BF1"/>
    <w:rsid w:val="00D9280F"/>
    <w:rsid w:val="00D9297A"/>
    <w:rsid w:val="00D92B31"/>
    <w:rsid w:val="00D934CB"/>
    <w:rsid w:val="00D93A7F"/>
    <w:rsid w:val="00D94B23"/>
    <w:rsid w:val="00D96757"/>
    <w:rsid w:val="00D9754E"/>
    <w:rsid w:val="00DA00ED"/>
    <w:rsid w:val="00DA0290"/>
    <w:rsid w:val="00DA09DA"/>
    <w:rsid w:val="00DA0CDD"/>
    <w:rsid w:val="00DA1FBB"/>
    <w:rsid w:val="00DA2177"/>
    <w:rsid w:val="00DA29B3"/>
    <w:rsid w:val="00DA37E0"/>
    <w:rsid w:val="00DA392E"/>
    <w:rsid w:val="00DA3BEE"/>
    <w:rsid w:val="00DA44A9"/>
    <w:rsid w:val="00DA4BFD"/>
    <w:rsid w:val="00DA52EC"/>
    <w:rsid w:val="00DA5939"/>
    <w:rsid w:val="00DA6569"/>
    <w:rsid w:val="00DB0EE9"/>
    <w:rsid w:val="00DB0F50"/>
    <w:rsid w:val="00DB1580"/>
    <w:rsid w:val="00DB1B97"/>
    <w:rsid w:val="00DB1F33"/>
    <w:rsid w:val="00DB23EE"/>
    <w:rsid w:val="00DB2438"/>
    <w:rsid w:val="00DB2544"/>
    <w:rsid w:val="00DB2D9D"/>
    <w:rsid w:val="00DB2ECE"/>
    <w:rsid w:val="00DB3378"/>
    <w:rsid w:val="00DB3A3C"/>
    <w:rsid w:val="00DB415B"/>
    <w:rsid w:val="00DB434F"/>
    <w:rsid w:val="00DB4734"/>
    <w:rsid w:val="00DB4B19"/>
    <w:rsid w:val="00DB5410"/>
    <w:rsid w:val="00DB57D5"/>
    <w:rsid w:val="00DB69FB"/>
    <w:rsid w:val="00DB7101"/>
    <w:rsid w:val="00DB73D1"/>
    <w:rsid w:val="00DB7BF5"/>
    <w:rsid w:val="00DB7C38"/>
    <w:rsid w:val="00DC013B"/>
    <w:rsid w:val="00DC0840"/>
    <w:rsid w:val="00DC08AB"/>
    <w:rsid w:val="00DC096F"/>
    <w:rsid w:val="00DC0F5F"/>
    <w:rsid w:val="00DC14DA"/>
    <w:rsid w:val="00DC1C7A"/>
    <w:rsid w:val="00DC2503"/>
    <w:rsid w:val="00DC2660"/>
    <w:rsid w:val="00DC29E6"/>
    <w:rsid w:val="00DC34F8"/>
    <w:rsid w:val="00DC65BD"/>
    <w:rsid w:val="00DC67B1"/>
    <w:rsid w:val="00DC7CEB"/>
    <w:rsid w:val="00DC7CF6"/>
    <w:rsid w:val="00DC7E06"/>
    <w:rsid w:val="00DD0599"/>
    <w:rsid w:val="00DD0780"/>
    <w:rsid w:val="00DD12FA"/>
    <w:rsid w:val="00DD142D"/>
    <w:rsid w:val="00DD30A7"/>
    <w:rsid w:val="00DD4270"/>
    <w:rsid w:val="00DD557B"/>
    <w:rsid w:val="00DD66D3"/>
    <w:rsid w:val="00DD6A94"/>
    <w:rsid w:val="00DD6DBB"/>
    <w:rsid w:val="00DD6DC8"/>
    <w:rsid w:val="00DD71F0"/>
    <w:rsid w:val="00DD7B3C"/>
    <w:rsid w:val="00DD7BE2"/>
    <w:rsid w:val="00DE0FC4"/>
    <w:rsid w:val="00DE19AF"/>
    <w:rsid w:val="00DE1AE9"/>
    <w:rsid w:val="00DE1B22"/>
    <w:rsid w:val="00DE1CF4"/>
    <w:rsid w:val="00DE24E9"/>
    <w:rsid w:val="00DE32F9"/>
    <w:rsid w:val="00DE4E67"/>
    <w:rsid w:val="00DE580F"/>
    <w:rsid w:val="00DE7258"/>
    <w:rsid w:val="00DF04CF"/>
    <w:rsid w:val="00DF0974"/>
    <w:rsid w:val="00DF0CB9"/>
    <w:rsid w:val="00DF1485"/>
    <w:rsid w:val="00DF19D4"/>
    <w:rsid w:val="00DF1E63"/>
    <w:rsid w:val="00DF2C2F"/>
    <w:rsid w:val="00DF4679"/>
    <w:rsid w:val="00DF478B"/>
    <w:rsid w:val="00DF4907"/>
    <w:rsid w:val="00DF5535"/>
    <w:rsid w:val="00DF61CF"/>
    <w:rsid w:val="00DF64A5"/>
    <w:rsid w:val="00DF6DE8"/>
    <w:rsid w:val="00DF725F"/>
    <w:rsid w:val="00DF754A"/>
    <w:rsid w:val="00DF7BA1"/>
    <w:rsid w:val="00E00805"/>
    <w:rsid w:val="00E01E5C"/>
    <w:rsid w:val="00E02A4C"/>
    <w:rsid w:val="00E02EDA"/>
    <w:rsid w:val="00E04745"/>
    <w:rsid w:val="00E05361"/>
    <w:rsid w:val="00E05B9C"/>
    <w:rsid w:val="00E06360"/>
    <w:rsid w:val="00E079A1"/>
    <w:rsid w:val="00E105D6"/>
    <w:rsid w:val="00E10FDB"/>
    <w:rsid w:val="00E114CC"/>
    <w:rsid w:val="00E11708"/>
    <w:rsid w:val="00E124FC"/>
    <w:rsid w:val="00E1290F"/>
    <w:rsid w:val="00E12BF4"/>
    <w:rsid w:val="00E12C1A"/>
    <w:rsid w:val="00E12D47"/>
    <w:rsid w:val="00E13016"/>
    <w:rsid w:val="00E13CB1"/>
    <w:rsid w:val="00E14491"/>
    <w:rsid w:val="00E14F1D"/>
    <w:rsid w:val="00E16F90"/>
    <w:rsid w:val="00E17353"/>
    <w:rsid w:val="00E1791E"/>
    <w:rsid w:val="00E17B5E"/>
    <w:rsid w:val="00E2186C"/>
    <w:rsid w:val="00E21949"/>
    <w:rsid w:val="00E21F34"/>
    <w:rsid w:val="00E22B83"/>
    <w:rsid w:val="00E22F45"/>
    <w:rsid w:val="00E22F79"/>
    <w:rsid w:val="00E23995"/>
    <w:rsid w:val="00E23D82"/>
    <w:rsid w:val="00E23F0D"/>
    <w:rsid w:val="00E243BB"/>
    <w:rsid w:val="00E249C4"/>
    <w:rsid w:val="00E250D3"/>
    <w:rsid w:val="00E259A2"/>
    <w:rsid w:val="00E25AC5"/>
    <w:rsid w:val="00E2664E"/>
    <w:rsid w:val="00E274FC"/>
    <w:rsid w:val="00E2797F"/>
    <w:rsid w:val="00E30B19"/>
    <w:rsid w:val="00E32012"/>
    <w:rsid w:val="00E3221E"/>
    <w:rsid w:val="00E32EE6"/>
    <w:rsid w:val="00E3375F"/>
    <w:rsid w:val="00E33794"/>
    <w:rsid w:val="00E33D2E"/>
    <w:rsid w:val="00E33DD1"/>
    <w:rsid w:val="00E35216"/>
    <w:rsid w:val="00E3646A"/>
    <w:rsid w:val="00E373EB"/>
    <w:rsid w:val="00E3774B"/>
    <w:rsid w:val="00E379A8"/>
    <w:rsid w:val="00E4045A"/>
    <w:rsid w:val="00E41CB9"/>
    <w:rsid w:val="00E4285C"/>
    <w:rsid w:val="00E42E06"/>
    <w:rsid w:val="00E4432C"/>
    <w:rsid w:val="00E446B2"/>
    <w:rsid w:val="00E44AAA"/>
    <w:rsid w:val="00E47FA1"/>
    <w:rsid w:val="00E5013C"/>
    <w:rsid w:val="00E50780"/>
    <w:rsid w:val="00E5095D"/>
    <w:rsid w:val="00E50F72"/>
    <w:rsid w:val="00E5124D"/>
    <w:rsid w:val="00E512A4"/>
    <w:rsid w:val="00E517EB"/>
    <w:rsid w:val="00E52218"/>
    <w:rsid w:val="00E52DD2"/>
    <w:rsid w:val="00E537AB"/>
    <w:rsid w:val="00E538D5"/>
    <w:rsid w:val="00E54147"/>
    <w:rsid w:val="00E546C5"/>
    <w:rsid w:val="00E554D9"/>
    <w:rsid w:val="00E5577D"/>
    <w:rsid w:val="00E55B14"/>
    <w:rsid w:val="00E55D37"/>
    <w:rsid w:val="00E55D3A"/>
    <w:rsid w:val="00E56895"/>
    <w:rsid w:val="00E56A06"/>
    <w:rsid w:val="00E56BB5"/>
    <w:rsid w:val="00E57D5E"/>
    <w:rsid w:val="00E600FA"/>
    <w:rsid w:val="00E61804"/>
    <w:rsid w:val="00E61CD6"/>
    <w:rsid w:val="00E6221A"/>
    <w:rsid w:val="00E62796"/>
    <w:rsid w:val="00E62904"/>
    <w:rsid w:val="00E6337A"/>
    <w:rsid w:val="00E63E8A"/>
    <w:rsid w:val="00E64522"/>
    <w:rsid w:val="00E65488"/>
    <w:rsid w:val="00E65A7E"/>
    <w:rsid w:val="00E66A4A"/>
    <w:rsid w:val="00E66C8B"/>
    <w:rsid w:val="00E66FC1"/>
    <w:rsid w:val="00E67B39"/>
    <w:rsid w:val="00E702A9"/>
    <w:rsid w:val="00E70BE7"/>
    <w:rsid w:val="00E720A1"/>
    <w:rsid w:val="00E728A8"/>
    <w:rsid w:val="00E72B57"/>
    <w:rsid w:val="00E73FEF"/>
    <w:rsid w:val="00E7446C"/>
    <w:rsid w:val="00E751A1"/>
    <w:rsid w:val="00E75371"/>
    <w:rsid w:val="00E75400"/>
    <w:rsid w:val="00E76B33"/>
    <w:rsid w:val="00E77883"/>
    <w:rsid w:val="00E8020F"/>
    <w:rsid w:val="00E81578"/>
    <w:rsid w:val="00E8169A"/>
    <w:rsid w:val="00E817E0"/>
    <w:rsid w:val="00E81975"/>
    <w:rsid w:val="00E82A4D"/>
    <w:rsid w:val="00E8416A"/>
    <w:rsid w:val="00E84375"/>
    <w:rsid w:val="00E84D8A"/>
    <w:rsid w:val="00E85141"/>
    <w:rsid w:val="00E85188"/>
    <w:rsid w:val="00E8574F"/>
    <w:rsid w:val="00E86719"/>
    <w:rsid w:val="00E8697E"/>
    <w:rsid w:val="00E86A09"/>
    <w:rsid w:val="00E87445"/>
    <w:rsid w:val="00E8754C"/>
    <w:rsid w:val="00E90254"/>
    <w:rsid w:val="00E90337"/>
    <w:rsid w:val="00E91429"/>
    <w:rsid w:val="00E91760"/>
    <w:rsid w:val="00E927CD"/>
    <w:rsid w:val="00E930A4"/>
    <w:rsid w:val="00E9480D"/>
    <w:rsid w:val="00E949CB"/>
    <w:rsid w:val="00E94B65"/>
    <w:rsid w:val="00E94F0D"/>
    <w:rsid w:val="00E9521B"/>
    <w:rsid w:val="00E954FC"/>
    <w:rsid w:val="00E955AD"/>
    <w:rsid w:val="00E958AC"/>
    <w:rsid w:val="00E96763"/>
    <w:rsid w:val="00E96958"/>
    <w:rsid w:val="00E96BD3"/>
    <w:rsid w:val="00E96D9D"/>
    <w:rsid w:val="00E96DC3"/>
    <w:rsid w:val="00EA1264"/>
    <w:rsid w:val="00EA196C"/>
    <w:rsid w:val="00EA1BE1"/>
    <w:rsid w:val="00EA250F"/>
    <w:rsid w:val="00EA289D"/>
    <w:rsid w:val="00EA3646"/>
    <w:rsid w:val="00EA373F"/>
    <w:rsid w:val="00EA3B6C"/>
    <w:rsid w:val="00EA42C7"/>
    <w:rsid w:val="00EA566F"/>
    <w:rsid w:val="00EA69F7"/>
    <w:rsid w:val="00EA6CD9"/>
    <w:rsid w:val="00EA6DB0"/>
    <w:rsid w:val="00EA7482"/>
    <w:rsid w:val="00EB00C0"/>
    <w:rsid w:val="00EB0651"/>
    <w:rsid w:val="00EB0D4B"/>
    <w:rsid w:val="00EB1513"/>
    <w:rsid w:val="00EB1B96"/>
    <w:rsid w:val="00EB2F62"/>
    <w:rsid w:val="00EB4466"/>
    <w:rsid w:val="00EB49AD"/>
    <w:rsid w:val="00EB5613"/>
    <w:rsid w:val="00EB60C0"/>
    <w:rsid w:val="00EB73F3"/>
    <w:rsid w:val="00EB7940"/>
    <w:rsid w:val="00EB7F5E"/>
    <w:rsid w:val="00EC0B22"/>
    <w:rsid w:val="00EC289F"/>
    <w:rsid w:val="00EC33B2"/>
    <w:rsid w:val="00EC4098"/>
    <w:rsid w:val="00EC4319"/>
    <w:rsid w:val="00EC56AD"/>
    <w:rsid w:val="00EC65D1"/>
    <w:rsid w:val="00EC748D"/>
    <w:rsid w:val="00EC7E6A"/>
    <w:rsid w:val="00ED1482"/>
    <w:rsid w:val="00ED1F93"/>
    <w:rsid w:val="00ED2C4E"/>
    <w:rsid w:val="00ED2DD3"/>
    <w:rsid w:val="00ED40BC"/>
    <w:rsid w:val="00ED4E6D"/>
    <w:rsid w:val="00ED51B5"/>
    <w:rsid w:val="00ED598C"/>
    <w:rsid w:val="00ED6171"/>
    <w:rsid w:val="00ED6479"/>
    <w:rsid w:val="00ED6A4F"/>
    <w:rsid w:val="00ED76E2"/>
    <w:rsid w:val="00ED7B18"/>
    <w:rsid w:val="00ED7F18"/>
    <w:rsid w:val="00EE008B"/>
    <w:rsid w:val="00EE1E92"/>
    <w:rsid w:val="00EE202B"/>
    <w:rsid w:val="00EE21CD"/>
    <w:rsid w:val="00EE24C1"/>
    <w:rsid w:val="00EE2873"/>
    <w:rsid w:val="00EE2C9C"/>
    <w:rsid w:val="00EE2D36"/>
    <w:rsid w:val="00EE387A"/>
    <w:rsid w:val="00EE39EB"/>
    <w:rsid w:val="00EE50E1"/>
    <w:rsid w:val="00EE58C2"/>
    <w:rsid w:val="00EE5A3C"/>
    <w:rsid w:val="00EE5F12"/>
    <w:rsid w:val="00EE615D"/>
    <w:rsid w:val="00EE7365"/>
    <w:rsid w:val="00EE7C72"/>
    <w:rsid w:val="00EF0097"/>
    <w:rsid w:val="00EF0FBB"/>
    <w:rsid w:val="00EF1C74"/>
    <w:rsid w:val="00EF1EDC"/>
    <w:rsid w:val="00EF2287"/>
    <w:rsid w:val="00EF2519"/>
    <w:rsid w:val="00EF2B3E"/>
    <w:rsid w:val="00EF2E9C"/>
    <w:rsid w:val="00EF3C82"/>
    <w:rsid w:val="00EF3EB0"/>
    <w:rsid w:val="00EF5748"/>
    <w:rsid w:val="00EF5B9C"/>
    <w:rsid w:val="00EF61BE"/>
    <w:rsid w:val="00EF7F25"/>
    <w:rsid w:val="00F0063A"/>
    <w:rsid w:val="00F00DA6"/>
    <w:rsid w:val="00F0110C"/>
    <w:rsid w:val="00F01248"/>
    <w:rsid w:val="00F0167B"/>
    <w:rsid w:val="00F0298C"/>
    <w:rsid w:val="00F02A55"/>
    <w:rsid w:val="00F02DFB"/>
    <w:rsid w:val="00F02EEF"/>
    <w:rsid w:val="00F03668"/>
    <w:rsid w:val="00F03A57"/>
    <w:rsid w:val="00F03FDA"/>
    <w:rsid w:val="00F04454"/>
    <w:rsid w:val="00F04BA3"/>
    <w:rsid w:val="00F04D88"/>
    <w:rsid w:val="00F05567"/>
    <w:rsid w:val="00F06525"/>
    <w:rsid w:val="00F06FEA"/>
    <w:rsid w:val="00F07261"/>
    <w:rsid w:val="00F1139B"/>
    <w:rsid w:val="00F114A5"/>
    <w:rsid w:val="00F14245"/>
    <w:rsid w:val="00F143E4"/>
    <w:rsid w:val="00F14527"/>
    <w:rsid w:val="00F14EC9"/>
    <w:rsid w:val="00F15BCE"/>
    <w:rsid w:val="00F16BCB"/>
    <w:rsid w:val="00F20E23"/>
    <w:rsid w:val="00F20EE5"/>
    <w:rsid w:val="00F21212"/>
    <w:rsid w:val="00F21228"/>
    <w:rsid w:val="00F21651"/>
    <w:rsid w:val="00F2324B"/>
    <w:rsid w:val="00F23F55"/>
    <w:rsid w:val="00F246D1"/>
    <w:rsid w:val="00F25E63"/>
    <w:rsid w:val="00F25F77"/>
    <w:rsid w:val="00F262F4"/>
    <w:rsid w:val="00F266C1"/>
    <w:rsid w:val="00F267B0"/>
    <w:rsid w:val="00F26CD5"/>
    <w:rsid w:val="00F274A4"/>
    <w:rsid w:val="00F27824"/>
    <w:rsid w:val="00F27C14"/>
    <w:rsid w:val="00F3063E"/>
    <w:rsid w:val="00F32CEC"/>
    <w:rsid w:val="00F332B6"/>
    <w:rsid w:val="00F3352C"/>
    <w:rsid w:val="00F33BC2"/>
    <w:rsid w:val="00F33E69"/>
    <w:rsid w:val="00F34577"/>
    <w:rsid w:val="00F34A3E"/>
    <w:rsid w:val="00F350A3"/>
    <w:rsid w:val="00F35128"/>
    <w:rsid w:val="00F3540A"/>
    <w:rsid w:val="00F35976"/>
    <w:rsid w:val="00F36034"/>
    <w:rsid w:val="00F362BE"/>
    <w:rsid w:val="00F3651D"/>
    <w:rsid w:val="00F36AF9"/>
    <w:rsid w:val="00F36FD8"/>
    <w:rsid w:val="00F40A03"/>
    <w:rsid w:val="00F4117A"/>
    <w:rsid w:val="00F41C8D"/>
    <w:rsid w:val="00F427E0"/>
    <w:rsid w:val="00F430AD"/>
    <w:rsid w:val="00F43FE1"/>
    <w:rsid w:val="00F45519"/>
    <w:rsid w:val="00F4554E"/>
    <w:rsid w:val="00F46353"/>
    <w:rsid w:val="00F46B9B"/>
    <w:rsid w:val="00F472F1"/>
    <w:rsid w:val="00F47965"/>
    <w:rsid w:val="00F5056D"/>
    <w:rsid w:val="00F506A4"/>
    <w:rsid w:val="00F5178F"/>
    <w:rsid w:val="00F5181E"/>
    <w:rsid w:val="00F519BD"/>
    <w:rsid w:val="00F51CA8"/>
    <w:rsid w:val="00F52B67"/>
    <w:rsid w:val="00F54414"/>
    <w:rsid w:val="00F566A0"/>
    <w:rsid w:val="00F56BC9"/>
    <w:rsid w:val="00F57224"/>
    <w:rsid w:val="00F57A8F"/>
    <w:rsid w:val="00F57D76"/>
    <w:rsid w:val="00F601FD"/>
    <w:rsid w:val="00F6025C"/>
    <w:rsid w:val="00F60626"/>
    <w:rsid w:val="00F61697"/>
    <w:rsid w:val="00F61E61"/>
    <w:rsid w:val="00F61FAD"/>
    <w:rsid w:val="00F647E5"/>
    <w:rsid w:val="00F64FB4"/>
    <w:rsid w:val="00F65FEB"/>
    <w:rsid w:val="00F66224"/>
    <w:rsid w:val="00F665C7"/>
    <w:rsid w:val="00F66EAE"/>
    <w:rsid w:val="00F6716F"/>
    <w:rsid w:val="00F67BD3"/>
    <w:rsid w:val="00F717BE"/>
    <w:rsid w:val="00F71D73"/>
    <w:rsid w:val="00F7219A"/>
    <w:rsid w:val="00F72965"/>
    <w:rsid w:val="00F73116"/>
    <w:rsid w:val="00F73B70"/>
    <w:rsid w:val="00F73DA8"/>
    <w:rsid w:val="00F743C1"/>
    <w:rsid w:val="00F74CBC"/>
    <w:rsid w:val="00F765D3"/>
    <w:rsid w:val="00F76BD8"/>
    <w:rsid w:val="00F77218"/>
    <w:rsid w:val="00F77237"/>
    <w:rsid w:val="00F77483"/>
    <w:rsid w:val="00F77864"/>
    <w:rsid w:val="00F77FC1"/>
    <w:rsid w:val="00F804B1"/>
    <w:rsid w:val="00F806BC"/>
    <w:rsid w:val="00F81B3C"/>
    <w:rsid w:val="00F81C8D"/>
    <w:rsid w:val="00F8222B"/>
    <w:rsid w:val="00F82D88"/>
    <w:rsid w:val="00F83229"/>
    <w:rsid w:val="00F8398A"/>
    <w:rsid w:val="00F83C19"/>
    <w:rsid w:val="00F83CDF"/>
    <w:rsid w:val="00F83F32"/>
    <w:rsid w:val="00F8456C"/>
    <w:rsid w:val="00F848A7"/>
    <w:rsid w:val="00F84F71"/>
    <w:rsid w:val="00F85293"/>
    <w:rsid w:val="00F859C0"/>
    <w:rsid w:val="00F859E3"/>
    <w:rsid w:val="00F86912"/>
    <w:rsid w:val="00F8695F"/>
    <w:rsid w:val="00F86C13"/>
    <w:rsid w:val="00F86C58"/>
    <w:rsid w:val="00F87E16"/>
    <w:rsid w:val="00F90BFB"/>
    <w:rsid w:val="00F90C5E"/>
    <w:rsid w:val="00F90DFC"/>
    <w:rsid w:val="00F9150E"/>
    <w:rsid w:val="00F9252B"/>
    <w:rsid w:val="00F9252C"/>
    <w:rsid w:val="00F92BCC"/>
    <w:rsid w:val="00F932C0"/>
    <w:rsid w:val="00F938B1"/>
    <w:rsid w:val="00F938FE"/>
    <w:rsid w:val="00F94A08"/>
    <w:rsid w:val="00F95E12"/>
    <w:rsid w:val="00F96C91"/>
    <w:rsid w:val="00F97442"/>
    <w:rsid w:val="00F974B2"/>
    <w:rsid w:val="00F97CFB"/>
    <w:rsid w:val="00F97D10"/>
    <w:rsid w:val="00FA0245"/>
    <w:rsid w:val="00FA03BF"/>
    <w:rsid w:val="00FA0937"/>
    <w:rsid w:val="00FA0D9B"/>
    <w:rsid w:val="00FA171F"/>
    <w:rsid w:val="00FA213D"/>
    <w:rsid w:val="00FA24D4"/>
    <w:rsid w:val="00FA449B"/>
    <w:rsid w:val="00FA4647"/>
    <w:rsid w:val="00FA481A"/>
    <w:rsid w:val="00FA4849"/>
    <w:rsid w:val="00FA5254"/>
    <w:rsid w:val="00FA5A3E"/>
    <w:rsid w:val="00FA672E"/>
    <w:rsid w:val="00FA6F3C"/>
    <w:rsid w:val="00FB0F8E"/>
    <w:rsid w:val="00FB142D"/>
    <w:rsid w:val="00FB1A4B"/>
    <w:rsid w:val="00FB2271"/>
    <w:rsid w:val="00FB3AF3"/>
    <w:rsid w:val="00FB4368"/>
    <w:rsid w:val="00FB4373"/>
    <w:rsid w:val="00FB496A"/>
    <w:rsid w:val="00FB4EFF"/>
    <w:rsid w:val="00FB5C6D"/>
    <w:rsid w:val="00FB60DE"/>
    <w:rsid w:val="00FB680A"/>
    <w:rsid w:val="00FB6C67"/>
    <w:rsid w:val="00FB6E06"/>
    <w:rsid w:val="00FB750C"/>
    <w:rsid w:val="00FB7DFF"/>
    <w:rsid w:val="00FC0040"/>
    <w:rsid w:val="00FC030A"/>
    <w:rsid w:val="00FC053C"/>
    <w:rsid w:val="00FC074C"/>
    <w:rsid w:val="00FC079E"/>
    <w:rsid w:val="00FC095D"/>
    <w:rsid w:val="00FC1382"/>
    <w:rsid w:val="00FC2607"/>
    <w:rsid w:val="00FC2F22"/>
    <w:rsid w:val="00FC31AD"/>
    <w:rsid w:val="00FC3441"/>
    <w:rsid w:val="00FC3F9A"/>
    <w:rsid w:val="00FC4691"/>
    <w:rsid w:val="00FC4EAD"/>
    <w:rsid w:val="00FC513F"/>
    <w:rsid w:val="00FC5701"/>
    <w:rsid w:val="00FC5F96"/>
    <w:rsid w:val="00FC6522"/>
    <w:rsid w:val="00FC66C5"/>
    <w:rsid w:val="00FC6B48"/>
    <w:rsid w:val="00FC6F2E"/>
    <w:rsid w:val="00FC7A11"/>
    <w:rsid w:val="00FC7A21"/>
    <w:rsid w:val="00FC7C68"/>
    <w:rsid w:val="00FC7DA2"/>
    <w:rsid w:val="00FC7E23"/>
    <w:rsid w:val="00FC7F8C"/>
    <w:rsid w:val="00FD0AA3"/>
    <w:rsid w:val="00FD2105"/>
    <w:rsid w:val="00FD2433"/>
    <w:rsid w:val="00FD2C5E"/>
    <w:rsid w:val="00FD4E0E"/>
    <w:rsid w:val="00FD6212"/>
    <w:rsid w:val="00FD6E62"/>
    <w:rsid w:val="00FE03A8"/>
    <w:rsid w:val="00FE16E7"/>
    <w:rsid w:val="00FE1C9C"/>
    <w:rsid w:val="00FE1D96"/>
    <w:rsid w:val="00FE2016"/>
    <w:rsid w:val="00FE215F"/>
    <w:rsid w:val="00FE2591"/>
    <w:rsid w:val="00FE25A7"/>
    <w:rsid w:val="00FE2B72"/>
    <w:rsid w:val="00FE49DE"/>
    <w:rsid w:val="00FE582F"/>
    <w:rsid w:val="00FE586C"/>
    <w:rsid w:val="00FE648E"/>
    <w:rsid w:val="00FE724B"/>
    <w:rsid w:val="00FE75D3"/>
    <w:rsid w:val="00FE7AD9"/>
    <w:rsid w:val="00FF0281"/>
    <w:rsid w:val="00FF0516"/>
    <w:rsid w:val="00FF1186"/>
    <w:rsid w:val="00FF1BA9"/>
    <w:rsid w:val="00FF1CF3"/>
    <w:rsid w:val="00FF2CD1"/>
    <w:rsid w:val="00FF37DA"/>
    <w:rsid w:val="00FF5B6D"/>
    <w:rsid w:val="00FF5E1A"/>
    <w:rsid w:val="00FF63AD"/>
    <w:rsid w:val="00FF7D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9AFAB7"/>
  <w15:docId w15:val="{1903FFE6-8805-4ACF-BC79-D524CE1EFF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90D05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827203"/>
    <w:pPr>
      <w:spacing w:after="0" w:line="240" w:lineRule="auto"/>
    </w:pPr>
  </w:style>
  <w:style w:type="paragraph" w:styleId="Title">
    <w:name w:val="Title"/>
    <w:basedOn w:val="Normal"/>
    <w:next w:val="Normal"/>
    <w:link w:val="TitleChar"/>
    <w:uiPriority w:val="10"/>
    <w:qFormat/>
    <w:rsid w:val="00F04BA3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04BA3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val="en-GB"/>
    </w:rPr>
  </w:style>
  <w:style w:type="character" w:styleId="Emphasis">
    <w:name w:val="Emphasis"/>
    <w:basedOn w:val="DefaultParagraphFont"/>
    <w:uiPriority w:val="20"/>
    <w:qFormat/>
    <w:rsid w:val="008C2930"/>
    <w:rPr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5791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57910"/>
    <w:rPr>
      <w:rFonts w:ascii="Segoe UI" w:hAnsi="Segoe UI" w:cs="Segoe UI"/>
      <w:sz w:val="18"/>
      <w:szCs w:val="18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90423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1</Pages>
  <Words>0</Words>
  <Characters>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ean McGever</dc:creator>
  <cp:lastModifiedBy>Sean McGever</cp:lastModifiedBy>
  <cp:revision>4</cp:revision>
  <cp:lastPrinted>2018-02-06T02:20:00Z</cp:lastPrinted>
  <dcterms:created xsi:type="dcterms:W3CDTF">2018-04-23T19:18:00Z</dcterms:created>
  <dcterms:modified xsi:type="dcterms:W3CDTF">2018-04-23T20:02:00Z</dcterms:modified>
</cp:coreProperties>
</file>